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9A91E93" w:rsidR="00F3744E" w:rsidRPr="0043164A" w:rsidRDefault="0062090B" w:rsidP="0043164A">
      <w:pPr>
        <w:pStyle w:val="Heading1"/>
      </w:pPr>
      <w:bookmarkStart w:id="0" w:name="_Toc41655085"/>
      <w:bookmarkStart w:id="1" w:name="_Toc41661247"/>
      <w:bookmarkStart w:id="2" w:name="_Toc42086739"/>
      <w:bookmarkStart w:id="3" w:name="_Toc42093321"/>
      <w:bookmarkStart w:id="4" w:name="_Toc349720821"/>
      <w:r w:rsidRPr="0043164A">
        <w:t>U</w:t>
      </w:r>
      <w:bookmarkEnd w:id="0"/>
      <w:bookmarkEnd w:id="1"/>
      <w:bookmarkEnd w:id="2"/>
      <w:bookmarkEnd w:id="3"/>
      <w:r w:rsidR="0074712D" w:rsidRPr="0043164A">
        <w:t xml:space="preserve">sing your </w:t>
      </w:r>
      <w:r w:rsidR="009D6D28">
        <w:t xml:space="preserve">NDIS </w:t>
      </w:r>
      <w:r w:rsidR="0074712D" w:rsidRPr="0043164A">
        <w:t>plan</w:t>
      </w:r>
    </w:p>
    <w:p w14:paraId="20422E50" w14:textId="75D94844" w:rsidR="00FD366A" w:rsidRPr="0043164A" w:rsidRDefault="00FD366A" w:rsidP="0043164A">
      <w:pPr>
        <w:pStyle w:val="Heading2"/>
      </w:pPr>
      <w:bookmarkStart w:id="5" w:name="_Toc107233451"/>
      <w:bookmarkStart w:id="6" w:name="_Toc107929365"/>
      <w:bookmarkStart w:id="7" w:name="_Toc108010513"/>
      <w:bookmarkStart w:id="8" w:name="_Toc5878084"/>
      <w:bookmarkStart w:id="9" w:name="_Toc5975099"/>
      <w:bookmarkStart w:id="10" w:name="_Toc5979653"/>
      <w:bookmarkStart w:id="11" w:name="_Toc6302387"/>
      <w:bookmarkStart w:id="12" w:name="_Toc6305500"/>
      <w:bookmarkStart w:id="13" w:name="_Toc6306672"/>
      <w:bookmarkStart w:id="14" w:name="_Toc6390562"/>
      <w:bookmarkStart w:id="15" w:name="_Toc12634013"/>
      <w:bookmarkStart w:id="16" w:name="_Toc12636471"/>
      <w:bookmarkStart w:id="17" w:name="_Toc41655086"/>
      <w:bookmarkStart w:id="18" w:name="_Toc41661248"/>
      <w:bookmarkStart w:id="19" w:name="_Toc42086740"/>
      <w:bookmarkStart w:id="20" w:name="_Toc42093322"/>
      <w:bookmarkStart w:id="21" w:name="_Toc43394181"/>
      <w:r w:rsidRPr="0043164A">
        <w:t xml:space="preserve">Booklet </w:t>
      </w:r>
      <w:r w:rsidR="0074712D" w:rsidRPr="0043164A">
        <w:t>3</w:t>
      </w:r>
      <w:r w:rsidRPr="0043164A">
        <w:t xml:space="preserve"> of 3</w:t>
      </w:r>
      <w:bookmarkEnd w:id="5"/>
      <w:bookmarkEnd w:id="6"/>
      <w:bookmarkEnd w:id="7"/>
      <w:r w:rsidRPr="0043164A">
        <w:t xml:space="preserve"> </w:t>
      </w:r>
    </w:p>
    <w:p w14:paraId="43019DAA" w14:textId="2256856A" w:rsidR="00FD366A" w:rsidRPr="0043164A" w:rsidRDefault="00F3744E" w:rsidP="0043164A">
      <w:pPr>
        <w:pStyle w:val="Heading3"/>
      </w:pPr>
      <w:r w:rsidRPr="0043164A">
        <w:t xml:space="preserve">Easy </w:t>
      </w:r>
      <w:r w:rsidR="00E74522" w:rsidRPr="0043164A">
        <w:t xml:space="preserve">Read </w:t>
      </w:r>
      <w:r w:rsidR="009D6D28">
        <w:t xml:space="preserve">text-only </w:t>
      </w:r>
      <w:r w:rsidRPr="0043164A">
        <w:t>version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4C5E5CA3" w14:textId="02FCB0C2" w:rsidR="00F3744E" w:rsidRPr="0043164A" w:rsidRDefault="00F3744E" w:rsidP="0043164A">
      <w:pPr>
        <w:pStyle w:val="Heading2"/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5087"/>
      <w:bookmarkStart w:id="72" w:name="_Toc41661249"/>
      <w:bookmarkStart w:id="73" w:name="_Toc42086741"/>
      <w:bookmarkStart w:id="74" w:name="_Toc42093323"/>
      <w:bookmarkStart w:id="75" w:name="_Toc43394182"/>
      <w:bookmarkStart w:id="76" w:name="_Toc80967471"/>
      <w:bookmarkStart w:id="77" w:name="_Toc106975693"/>
      <w:bookmarkStart w:id="78" w:name="_Toc106975938"/>
      <w:bookmarkStart w:id="79" w:name="_Toc107233452"/>
      <w:bookmarkStart w:id="80" w:name="_Toc107929366"/>
      <w:bookmarkStart w:id="81" w:name="_Toc108010514"/>
      <w:r w:rsidRPr="0043164A">
        <w:t xml:space="preserve">How to use this </w:t>
      </w:r>
      <w:r w:rsidR="000D5DB2" w:rsidRPr="0043164A">
        <w:rPr>
          <w:lang w:val="en-AU"/>
        </w:rPr>
        <w:t>bookle</w:t>
      </w:r>
      <w:r w:rsidR="00797607" w:rsidRPr="0043164A">
        <w:rPr>
          <w:lang w:val="en-AU"/>
        </w:rPr>
        <w:t>t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r w:rsidRPr="0043164A">
        <w:t xml:space="preserve"> </w:t>
      </w:r>
    </w:p>
    <w:p w14:paraId="5529DF01" w14:textId="0054CCAD" w:rsidR="00DD7433" w:rsidRPr="0043164A" w:rsidRDefault="00DD7433" w:rsidP="0043164A">
      <w:r w:rsidRPr="0043164A">
        <w:t>The National Disability Insurance Agency (NDIA) wrote this booklet. When</w:t>
      </w:r>
      <w:r w:rsidR="00A73A7B" w:rsidRPr="0043164A">
        <w:t> </w:t>
      </w:r>
      <w:r w:rsidRPr="0043164A">
        <w:t xml:space="preserve">you see the word ‘we’, it means the NDIA. </w:t>
      </w:r>
    </w:p>
    <w:p w14:paraId="425D1303" w14:textId="77777777" w:rsidR="00DD7433" w:rsidRPr="0043164A" w:rsidRDefault="00DD7433" w:rsidP="00F9500D">
      <w:r w:rsidRPr="0043164A">
        <w:t xml:space="preserve">We wrote this booklet in an </w:t>
      </w:r>
      <w:proofErr w:type="gramStart"/>
      <w:r w:rsidRPr="0043164A">
        <w:t>easy to read</w:t>
      </w:r>
      <w:proofErr w:type="gramEnd"/>
      <w:r w:rsidRPr="0043164A">
        <w:t xml:space="preserve"> way.</w:t>
      </w:r>
    </w:p>
    <w:p w14:paraId="680EBBA1" w14:textId="77777777" w:rsidR="00DD7433" w:rsidRPr="0043164A" w:rsidRDefault="00DD7433" w:rsidP="0043164A">
      <w:r w:rsidRPr="0043164A">
        <w:t xml:space="preserve">We wrote some important words in </w:t>
      </w:r>
      <w:r w:rsidRPr="0043164A">
        <w:rPr>
          <w:rStyle w:val="Strong"/>
          <w:rFonts w:ascii="Arial" w:hAnsi="Arial"/>
        </w:rPr>
        <w:t>bold</w:t>
      </w:r>
      <w:r w:rsidRPr="0043164A">
        <w:t>.</w:t>
      </w:r>
    </w:p>
    <w:p w14:paraId="18410667" w14:textId="77777777" w:rsidR="00DD7433" w:rsidRPr="0043164A" w:rsidRDefault="00DD7433" w:rsidP="0043164A">
      <w:r w:rsidRPr="0043164A">
        <w:t>This means the letters are thicker and darker.</w:t>
      </w:r>
    </w:p>
    <w:p w14:paraId="119F5B03" w14:textId="77777777" w:rsidR="00DD7433" w:rsidRPr="0043164A" w:rsidRDefault="00DD7433" w:rsidP="0043164A">
      <w:r w:rsidRPr="0043164A">
        <w:t>We explain what these bold words mean.</w:t>
      </w:r>
    </w:p>
    <w:p w14:paraId="29734168" w14:textId="71C1CFDA" w:rsidR="00DD7433" w:rsidRPr="0043164A" w:rsidRDefault="00DD7433" w:rsidP="0043164A">
      <w:r w:rsidRPr="0043164A">
        <w:t xml:space="preserve">There is a list of these words on page </w:t>
      </w:r>
      <w:r w:rsidR="00A721CF">
        <w:t>38</w:t>
      </w:r>
      <w:r w:rsidRPr="0043164A">
        <w:t xml:space="preserve">. </w:t>
      </w:r>
    </w:p>
    <w:p w14:paraId="45A0F8EA" w14:textId="26EDD005" w:rsidR="00DD7433" w:rsidRPr="0043164A" w:rsidRDefault="00DD7433" w:rsidP="0043164A">
      <w:r w:rsidRPr="0043164A">
        <w:t xml:space="preserve">This Easy Read </w:t>
      </w:r>
      <w:sdt>
        <w:sdtPr>
          <w:alias w:val="Document type"/>
          <w:tag w:val="document type"/>
          <w:id w:val="1368338226"/>
          <w:placeholder>
            <w:docPart w:val="902CA80767F34997B1C6EC208C95F9D6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43164A">
            <w:t>booklet</w:t>
          </w:r>
        </w:sdtContent>
      </w:sdt>
      <w:r w:rsidRPr="0043164A">
        <w:t xml:space="preserve"> is a summary of another </w:t>
      </w:r>
      <w:sdt>
        <w:sdtPr>
          <w:alias w:val="Document type"/>
          <w:tag w:val="document type"/>
          <w:id w:val="812448898"/>
          <w:placeholder>
            <w:docPart w:val="5FBEF7881A0C485F8B5032456E97D00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43164A">
            <w:t>booklet</w:t>
          </w:r>
        </w:sdtContent>
      </w:sdt>
      <w:r w:rsidRPr="0043164A">
        <w:t xml:space="preserve">. </w:t>
      </w:r>
    </w:p>
    <w:p w14:paraId="4B7A0372" w14:textId="09EDB6E9" w:rsidR="00DD7433" w:rsidRPr="0043164A" w:rsidRDefault="00DD7433" w:rsidP="0043164A">
      <w:r w:rsidRPr="0043164A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1440642B5A36455EA22AC290545A973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43164A">
            <w:t>booklet</w:t>
          </w:r>
        </w:sdtContent>
      </w:sdt>
      <w:r w:rsidRPr="0043164A">
        <w:t>. A friend, family member or support person may be able to help you.</w:t>
      </w:r>
    </w:p>
    <w:p w14:paraId="22E30F79" w14:textId="77777777" w:rsidR="00DD7433" w:rsidRPr="0043164A" w:rsidRDefault="00DD7433" w:rsidP="0043164A">
      <w:r w:rsidRPr="0043164A">
        <w:t>There are 3 booklets that all work together.</w:t>
      </w:r>
    </w:p>
    <w:p w14:paraId="7BD54D60" w14:textId="77777777" w:rsidR="00DD7433" w:rsidRPr="0043164A" w:rsidRDefault="00DD7433" w:rsidP="0043164A">
      <w:r w:rsidRPr="0043164A">
        <w:t xml:space="preserve">Booklet 1 explains how to apply for the NDIS. </w:t>
      </w:r>
    </w:p>
    <w:p w14:paraId="41065376" w14:textId="77777777" w:rsidR="00DD7433" w:rsidRPr="0043164A" w:rsidRDefault="00DD7433" w:rsidP="0043164A">
      <w:r w:rsidRPr="0043164A">
        <w:t xml:space="preserve">Booklet 2 explains how to make </w:t>
      </w:r>
      <w:proofErr w:type="gramStart"/>
      <w:r w:rsidRPr="0043164A">
        <w:t>an</w:t>
      </w:r>
      <w:proofErr w:type="gramEnd"/>
      <w:r w:rsidRPr="0043164A">
        <w:t xml:space="preserve"> NDIS plan. </w:t>
      </w:r>
    </w:p>
    <w:p w14:paraId="2ABCABD0" w14:textId="054A80C9" w:rsidR="00A73A7B" w:rsidRPr="0043164A" w:rsidRDefault="00DD7433" w:rsidP="0043164A">
      <w:r w:rsidRPr="0043164A">
        <w:t xml:space="preserve">Booklet 3 explains how to use your NDIS plan. </w:t>
      </w:r>
    </w:p>
    <w:p w14:paraId="23180B27" w14:textId="77777777" w:rsidR="00DD7433" w:rsidRPr="0043164A" w:rsidRDefault="00DD7433" w:rsidP="0043164A">
      <w:r w:rsidRPr="0043164A">
        <w:t>This is Booklet 3.</w:t>
      </w:r>
    </w:p>
    <w:p w14:paraId="6C70A0AC" w14:textId="77777777" w:rsidR="00DD7433" w:rsidRPr="0043164A" w:rsidRDefault="00DD7433" w:rsidP="0043164A">
      <w:r w:rsidRPr="0043164A">
        <w:t xml:space="preserve">You </w:t>
      </w:r>
      <w:proofErr w:type="gramStart"/>
      <w:r w:rsidRPr="0043164A">
        <w:t>don’t</w:t>
      </w:r>
      <w:proofErr w:type="gramEnd"/>
      <w:r w:rsidRPr="0043164A">
        <w:t xml:space="preserve"> have to read this booklet all at once.</w:t>
      </w:r>
    </w:p>
    <w:p w14:paraId="5229D859" w14:textId="5A94D804" w:rsidR="00F0586B" w:rsidRPr="0043164A" w:rsidRDefault="00DD7433" w:rsidP="0043164A">
      <w:pPr>
        <w:rPr>
          <w:b/>
          <w:bCs/>
          <w:color w:val="6B2976"/>
          <w:sz w:val="40"/>
          <w:szCs w:val="26"/>
          <w:lang w:val="x-none" w:eastAsia="x-none"/>
        </w:rPr>
      </w:pPr>
      <w:r w:rsidRPr="0043164A">
        <w:t xml:space="preserve">You can take your time and work through it at your own pace. </w:t>
      </w:r>
      <w:bookmarkStart w:id="82" w:name="_Toc497142654"/>
      <w:bookmarkStart w:id="83" w:name="_Toc497209781"/>
      <w:bookmarkStart w:id="84" w:name="_Toc497212949"/>
      <w:bookmarkStart w:id="85" w:name="_Toc497215533"/>
      <w:bookmarkStart w:id="86" w:name="_Toc497302120"/>
      <w:bookmarkStart w:id="87" w:name="_Toc498339417"/>
      <w:bookmarkStart w:id="88" w:name="_Toc527635163"/>
      <w:bookmarkStart w:id="89" w:name="_Toc527644812"/>
      <w:bookmarkStart w:id="90" w:name="_Toc529882155"/>
      <w:bookmarkStart w:id="91" w:name="_Toc533076400"/>
      <w:bookmarkStart w:id="92" w:name="_Toc533077010"/>
      <w:bookmarkStart w:id="93" w:name="_Toc533079088"/>
      <w:bookmarkStart w:id="94" w:name="_Toc533084358"/>
      <w:bookmarkStart w:id="95" w:name="_Toc5878086"/>
      <w:bookmarkStart w:id="96" w:name="_Toc5975101"/>
      <w:bookmarkStart w:id="97" w:name="_Toc5979655"/>
      <w:bookmarkStart w:id="98" w:name="_Toc6302389"/>
      <w:bookmarkStart w:id="99" w:name="_Toc6305502"/>
      <w:bookmarkStart w:id="100" w:name="_Toc6306674"/>
      <w:bookmarkStart w:id="101" w:name="_Toc6390564"/>
      <w:bookmarkStart w:id="102" w:name="_Toc12634015"/>
      <w:bookmarkStart w:id="103" w:name="_Toc12636473"/>
      <w:bookmarkStart w:id="104" w:name="_Toc41655088"/>
      <w:bookmarkStart w:id="105" w:name="_Toc41661250"/>
      <w:bookmarkStart w:id="106" w:name="_Toc42086743"/>
      <w:bookmarkStart w:id="107" w:name="_Toc42093325"/>
      <w:bookmarkStart w:id="108" w:name="_Toc43394184"/>
      <w:r w:rsidR="00F0586B" w:rsidRPr="0043164A">
        <w:br w:type="page"/>
      </w:r>
    </w:p>
    <w:p w14:paraId="428ED94C" w14:textId="77777777" w:rsidR="00146C50" w:rsidRPr="0043164A" w:rsidRDefault="00F3744E" w:rsidP="0043164A">
      <w:pPr>
        <w:pStyle w:val="TOCHeading"/>
        <w:rPr>
          <w:noProof/>
        </w:rPr>
      </w:pPr>
      <w:r w:rsidRPr="0043164A">
        <w:lastRenderedPageBreak/>
        <w:t xml:space="preserve">What’s in this </w:t>
      </w:r>
      <w:r w:rsidR="000D5DB2" w:rsidRPr="0043164A">
        <w:t>booklet</w:t>
      </w:r>
      <w:r w:rsidRPr="0043164A">
        <w:t>?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="00CB4611" w:rsidRPr="0043164A">
        <w:fldChar w:fldCharType="begin"/>
      </w:r>
      <w:r w:rsidR="00CB4611" w:rsidRPr="0043164A">
        <w:instrText xml:space="preserve"> TOC \h \z \t "Heading 2,1" </w:instrText>
      </w:r>
      <w:r w:rsidR="00CB4611" w:rsidRPr="0043164A">
        <w:fldChar w:fldCharType="separate"/>
      </w:r>
    </w:p>
    <w:p w14:paraId="66209FF2" w14:textId="10C99978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15" w:history="1">
        <w:r w:rsidR="00146C50" w:rsidRPr="0043164A">
          <w:rPr>
            <w:rStyle w:val="Hyperlink"/>
            <w:noProof/>
          </w:rPr>
          <w:t>How do you start your NDIS plan?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15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3</w:t>
        </w:r>
        <w:r w:rsidR="00146C50" w:rsidRPr="0043164A">
          <w:rPr>
            <w:noProof/>
            <w:webHidden/>
          </w:rPr>
          <w:fldChar w:fldCharType="end"/>
        </w:r>
      </w:hyperlink>
    </w:p>
    <w:p w14:paraId="0CA4E3FA" w14:textId="2E227B93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16" w:history="1">
        <w:r w:rsidR="00146C50" w:rsidRPr="0043164A">
          <w:rPr>
            <w:rStyle w:val="Hyperlink"/>
            <w:noProof/>
          </w:rPr>
          <w:t>How can you view your plan?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16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6</w:t>
        </w:r>
        <w:r w:rsidR="00146C50" w:rsidRPr="0043164A">
          <w:rPr>
            <w:noProof/>
            <w:webHidden/>
          </w:rPr>
          <w:fldChar w:fldCharType="end"/>
        </w:r>
      </w:hyperlink>
    </w:p>
    <w:p w14:paraId="2CCAB83A" w14:textId="15C77AAF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17" w:history="1">
        <w:r w:rsidR="00146C50" w:rsidRPr="0043164A">
          <w:rPr>
            <w:rStyle w:val="Hyperlink"/>
            <w:noProof/>
          </w:rPr>
          <w:t>What is in your plan?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17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8</w:t>
        </w:r>
        <w:r w:rsidR="00146C50" w:rsidRPr="0043164A">
          <w:rPr>
            <w:noProof/>
            <w:webHidden/>
          </w:rPr>
          <w:fldChar w:fldCharType="end"/>
        </w:r>
      </w:hyperlink>
    </w:p>
    <w:p w14:paraId="780A4AB4" w14:textId="243425D8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18" w:history="1">
        <w:r w:rsidR="00146C50" w:rsidRPr="0043164A">
          <w:rPr>
            <w:rStyle w:val="Hyperlink"/>
            <w:noProof/>
          </w:rPr>
          <w:t>Understanding your support budgets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18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12</w:t>
        </w:r>
        <w:r w:rsidR="00146C50" w:rsidRPr="0043164A">
          <w:rPr>
            <w:noProof/>
            <w:webHidden/>
          </w:rPr>
          <w:fldChar w:fldCharType="end"/>
        </w:r>
      </w:hyperlink>
    </w:p>
    <w:p w14:paraId="3DE0E017" w14:textId="365D614A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19" w:history="1">
        <w:r w:rsidR="00146C50" w:rsidRPr="0043164A">
          <w:rPr>
            <w:rStyle w:val="Hyperlink"/>
            <w:noProof/>
          </w:rPr>
          <w:t>How can you manage your funding?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19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16</w:t>
        </w:r>
        <w:r w:rsidR="00146C50" w:rsidRPr="0043164A">
          <w:rPr>
            <w:noProof/>
            <w:webHidden/>
          </w:rPr>
          <w:fldChar w:fldCharType="end"/>
        </w:r>
      </w:hyperlink>
    </w:p>
    <w:p w14:paraId="7701A034" w14:textId="7CB702EA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0" w:history="1">
        <w:r w:rsidR="00146C50" w:rsidRPr="0043164A">
          <w:rPr>
            <w:rStyle w:val="Hyperlink"/>
            <w:noProof/>
          </w:rPr>
          <w:t>Using your plan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0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17</w:t>
        </w:r>
        <w:r w:rsidR="00146C50" w:rsidRPr="0043164A">
          <w:rPr>
            <w:noProof/>
            <w:webHidden/>
          </w:rPr>
          <w:fldChar w:fldCharType="end"/>
        </w:r>
      </w:hyperlink>
    </w:p>
    <w:p w14:paraId="146BE088" w14:textId="22E877A0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1" w:history="1">
        <w:r w:rsidR="00146C50" w:rsidRPr="0043164A">
          <w:rPr>
            <w:rStyle w:val="Hyperlink"/>
            <w:noProof/>
          </w:rPr>
          <w:t>Service providers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1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20</w:t>
        </w:r>
        <w:r w:rsidR="00146C50" w:rsidRPr="0043164A">
          <w:rPr>
            <w:noProof/>
            <w:webHidden/>
          </w:rPr>
          <w:fldChar w:fldCharType="end"/>
        </w:r>
      </w:hyperlink>
    </w:p>
    <w:p w14:paraId="09917BC7" w14:textId="3F61D59F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2" w:history="1">
        <w:r w:rsidR="00146C50" w:rsidRPr="0043164A">
          <w:rPr>
            <w:rStyle w:val="Hyperlink"/>
            <w:noProof/>
          </w:rPr>
          <w:t>Starting your supports and services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2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28</w:t>
        </w:r>
        <w:r w:rsidR="00146C50" w:rsidRPr="0043164A">
          <w:rPr>
            <w:noProof/>
            <w:webHidden/>
          </w:rPr>
          <w:fldChar w:fldCharType="end"/>
        </w:r>
      </w:hyperlink>
    </w:p>
    <w:p w14:paraId="2D4647E0" w14:textId="4F30BE68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3" w:history="1">
        <w:r w:rsidR="00146C50" w:rsidRPr="0043164A">
          <w:rPr>
            <w:rStyle w:val="Hyperlink"/>
            <w:noProof/>
          </w:rPr>
          <w:t>Making sure your plan works for you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3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32</w:t>
        </w:r>
        <w:r w:rsidR="00146C50" w:rsidRPr="0043164A">
          <w:rPr>
            <w:noProof/>
            <w:webHidden/>
          </w:rPr>
          <w:fldChar w:fldCharType="end"/>
        </w:r>
      </w:hyperlink>
    </w:p>
    <w:p w14:paraId="7C403A42" w14:textId="17D48E11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4" w:history="1">
        <w:r w:rsidR="00146C50" w:rsidRPr="0043164A">
          <w:rPr>
            <w:rStyle w:val="Hyperlink"/>
            <w:noProof/>
          </w:rPr>
          <w:t>Reviewing your plan and goals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4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34</w:t>
        </w:r>
        <w:r w:rsidR="00146C50" w:rsidRPr="0043164A">
          <w:rPr>
            <w:noProof/>
            <w:webHidden/>
          </w:rPr>
          <w:fldChar w:fldCharType="end"/>
        </w:r>
      </w:hyperlink>
    </w:p>
    <w:p w14:paraId="4707E6AB" w14:textId="49A343BE" w:rsidR="00146C50" w:rsidRPr="0043164A" w:rsidRDefault="00EB10AA" w:rsidP="0043164A">
      <w:pPr>
        <w:pStyle w:val="TOC1"/>
        <w:rPr>
          <w:rFonts w:eastAsiaTheme="minorEastAsia"/>
          <w:noProof/>
          <w:sz w:val="22"/>
          <w:lang w:eastAsia="en-AU"/>
        </w:rPr>
      </w:pPr>
      <w:hyperlink w:anchor="_Toc108010525" w:history="1">
        <w:r w:rsidR="00146C50" w:rsidRPr="0043164A">
          <w:rPr>
            <w:rStyle w:val="Hyperlink"/>
            <w:noProof/>
          </w:rPr>
          <w:t>More information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5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39</w:t>
        </w:r>
        <w:r w:rsidR="00146C50" w:rsidRPr="0043164A">
          <w:rPr>
            <w:noProof/>
            <w:webHidden/>
          </w:rPr>
          <w:fldChar w:fldCharType="end"/>
        </w:r>
      </w:hyperlink>
    </w:p>
    <w:p w14:paraId="088B086D" w14:textId="724B31B9" w:rsidR="00267EB4" w:rsidRPr="0043164A" w:rsidRDefault="00EB10AA" w:rsidP="0043164A">
      <w:pPr>
        <w:pStyle w:val="TOC1"/>
        <w:rPr>
          <w:b/>
          <w:bCs/>
          <w:color w:val="6B2976"/>
          <w:sz w:val="40"/>
          <w:szCs w:val="26"/>
        </w:rPr>
      </w:pPr>
      <w:hyperlink w:anchor="_Toc108010526" w:history="1">
        <w:r w:rsidR="00146C50" w:rsidRPr="0043164A">
          <w:rPr>
            <w:rStyle w:val="Hyperlink"/>
            <w:noProof/>
          </w:rPr>
          <w:t>Word list</w:t>
        </w:r>
        <w:r w:rsidR="00146C50" w:rsidRPr="0043164A">
          <w:rPr>
            <w:noProof/>
            <w:webHidden/>
          </w:rPr>
          <w:tab/>
        </w:r>
        <w:r w:rsidR="00146C50" w:rsidRPr="0043164A">
          <w:rPr>
            <w:noProof/>
            <w:webHidden/>
          </w:rPr>
          <w:fldChar w:fldCharType="begin"/>
        </w:r>
        <w:r w:rsidR="00146C50" w:rsidRPr="0043164A">
          <w:rPr>
            <w:noProof/>
            <w:webHidden/>
          </w:rPr>
          <w:instrText xml:space="preserve"> PAGEREF _Toc108010526 \h </w:instrText>
        </w:r>
        <w:r w:rsidR="00146C50" w:rsidRPr="0043164A">
          <w:rPr>
            <w:noProof/>
            <w:webHidden/>
          </w:rPr>
        </w:r>
        <w:r w:rsidR="00146C50" w:rsidRPr="0043164A">
          <w:rPr>
            <w:noProof/>
            <w:webHidden/>
          </w:rPr>
          <w:fldChar w:fldCharType="separate"/>
        </w:r>
        <w:r w:rsidR="005574E7">
          <w:rPr>
            <w:noProof/>
            <w:webHidden/>
          </w:rPr>
          <w:t>40</w:t>
        </w:r>
        <w:r w:rsidR="00146C50" w:rsidRPr="0043164A">
          <w:rPr>
            <w:noProof/>
            <w:webHidden/>
          </w:rPr>
          <w:fldChar w:fldCharType="end"/>
        </w:r>
      </w:hyperlink>
      <w:r w:rsidR="00CB4611" w:rsidRPr="0043164A">
        <w:fldChar w:fldCharType="end"/>
      </w:r>
      <w:bookmarkStart w:id="109" w:name="_Toc6390577"/>
      <w:bookmarkStart w:id="110" w:name="_Toc12634028"/>
      <w:bookmarkEnd w:id="4"/>
    </w:p>
    <w:p w14:paraId="0BF4F280" w14:textId="77777777" w:rsidR="00F9500D" w:rsidRDefault="00F950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b/>
          <w:bCs/>
          <w:color w:val="6B2976"/>
          <w:sz w:val="40"/>
          <w:szCs w:val="26"/>
          <w:lang w:val="x-none" w:eastAsia="x-none"/>
        </w:rPr>
      </w:pPr>
      <w:bookmarkStart w:id="111" w:name="_Toc108010515"/>
      <w:r>
        <w:br w:type="page"/>
      </w:r>
    </w:p>
    <w:p w14:paraId="5C20AB9B" w14:textId="7198BF6F" w:rsidR="00D01D6C" w:rsidRPr="0043164A" w:rsidRDefault="001D6210" w:rsidP="005574E7">
      <w:pPr>
        <w:pStyle w:val="Heading2"/>
      </w:pPr>
      <w:r w:rsidRPr="0043164A">
        <w:lastRenderedPageBreak/>
        <w:t>How do you start your NDIS plan?</w:t>
      </w:r>
      <w:bookmarkEnd w:id="111"/>
    </w:p>
    <w:p w14:paraId="04C3C832" w14:textId="77777777" w:rsidR="00DD7433" w:rsidRPr="0043164A" w:rsidRDefault="00DD7433" w:rsidP="005574E7">
      <w:pPr>
        <w:spacing w:before="240"/>
      </w:pPr>
      <w:r w:rsidRPr="0043164A">
        <w:t>When we approve your NDIS plan, we will ask you if you want to:</w:t>
      </w:r>
    </w:p>
    <w:p w14:paraId="65E3CC00" w14:textId="77777777" w:rsidR="00DD7433" w:rsidRPr="0043164A" w:rsidRDefault="00DD7433" w:rsidP="005574E7">
      <w:pPr>
        <w:pStyle w:val="ListParagraph"/>
        <w:numPr>
          <w:ilvl w:val="0"/>
          <w:numId w:val="2"/>
        </w:numPr>
      </w:pPr>
      <w:r w:rsidRPr="0043164A">
        <w:t>have a meeting</w:t>
      </w:r>
    </w:p>
    <w:p w14:paraId="6F1611C9" w14:textId="77777777" w:rsidR="00DD7433" w:rsidRPr="0043164A" w:rsidRDefault="00DD7433" w:rsidP="005574E7">
      <w:pPr>
        <w:pStyle w:val="ListParagraph"/>
        <w:numPr>
          <w:ilvl w:val="0"/>
          <w:numId w:val="2"/>
        </w:numPr>
      </w:pPr>
      <w:r w:rsidRPr="0043164A">
        <w:t>talk about your plan.</w:t>
      </w:r>
    </w:p>
    <w:p w14:paraId="3CB53A8A" w14:textId="77777777" w:rsidR="00DD7433" w:rsidRPr="0043164A" w:rsidRDefault="00DD7433" w:rsidP="005574E7">
      <w:r w:rsidRPr="0043164A">
        <w:t>You can get support to start your plan.</w:t>
      </w:r>
    </w:p>
    <w:p w14:paraId="0F9396FA" w14:textId="77777777" w:rsidR="00DD7433" w:rsidRPr="0043164A" w:rsidRDefault="00DD7433" w:rsidP="005574E7">
      <w:r w:rsidRPr="0043164A">
        <w:t>You might get support from:</w:t>
      </w:r>
    </w:p>
    <w:p w14:paraId="2C13BC4E" w14:textId="77777777" w:rsidR="00DD7433" w:rsidRPr="0043164A" w:rsidRDefault="00DD7433" w:rsidP="005574E7">
      <w:pPr>
        <w:pStyle w:val="ListParagraph"/>
        <w:numPr>
          <w:ilvl w:val="0"/>
          <w:numId w:val="3"/>
        </w:numPr>
      </w:pPr>
      <w:r w:rsidRPr="0043164A">
        <w:t xml:space="preserve">an early childhood </w:t>
      </w:r>
      <w:proofErr w:type="gramStart"/>
      <w:r w:rsidRPr="0043164A">
        <w:t>partner</w:t>
      </w:r>
      <w:proofErr w:type="gramEnd"/>
    </w:p>
    <w:p w14:paraId="0C2BBAC1" w14:textId="77777777" w:rsidR="00DD7433" w:rsidRPr="0043164A" w:rsidRDefault="00DD7433" w:rsidP="005574E7">
      <w:pPr>
        <w:pStyle w:val="ListParagraph"/>
        <w:numPr>
          <w:ilvl w:val="0"/>
          <w:numId w:val="3"/>
        </w:numPr>
      </w:pPr>
      <w:r w:rsidRPr="0043164A">
        <w:t>a local area coordinator</w:t>
      </w:r>
    </w:p>
    <w:p w14:paraId="04A83D5B" w14:textId="77777777" w:rsidR="00DD7433" w:rsidRPr="0043164A" w:rsidRDefault="00DD7433" w:rsidP="005574E7">
      <w:pPr>
        <w:pStyle w:val="ListParagraph"/>
        <w:numPr>
          <w:ilvl w:val="0"/>
          <w:numId w:val="3"/>
        </w:numPr>
      </w:pPr>
      <w:r w:rsidRPr="0043164A">
        <w:t>a NDIS planner.</w:t>
      </w:r>
    </w:p>
    <w:p w14:paraId="6FE58EA9" w14:textId="77777777" w:rsidR="00DD7433" w:rsidRPr="0043164A" w:rsidRDefault="00DD7433" w:rsidP="005574E7">
      <w:r w:rsidRPr="0043164A">
        <w:t>We explain who these people are in Booklet 2 – Creating your plan.</w:t>
      </w:r>
    </w:p>
    <w:p w14:paraId="549EE925" w14:textId="77777777" w:rsidR="00DD7433" w:rsidRPr="0043164A" w:rsidRDefault="00DD7433" w:rsidP="005574E7">
      <w:r w:rsidRPr="0043164A">
        <w:t>You might also get support from a:</w:t>
      </w:r>
    </w:p>
    <w:p w14:paraId="6F63251A" w14:textId="77777777" w:rsidR="00DD7433" w:rsidRPr="0043164A" w:rsidRDefault="00DD7433" w:rsidP="005574E7">
      <w:pPr>
        <w:pStyle w:val="ListParagraph"/>
        <w:numPr>
          <w:ilvl w:val="0"/>
          <w:numId w:val="4"/>
        </w:numPr>
      </w:pPr>
      <w:r w:rsidRPr="0043164A">
        <w:t>recovery coach – someone who helps people with disability with their mental health</w:t>
      </w:r>
    </w:p>
    <w:p w14:paraId="49934F87" w14:textId="59CA8987" w:rsidR="00DD7433" w:rsidRPr="0043164A" w:rsidRDefault="00DD7433" w:rsidP="005574E7">
      <w:pPr>
        <w:pStyle w:val="ListParagraph"/>
        <w:numPr>
          <w:ilvl w:val="0"/>
          <w:numId w:val="4"/>
        </w:numPr>
      </w:pPr>
      <w:r w:rsidRPr="0043164A">
        <w:t>support coordinator – someone who helps you plan and use your NDIS</w:t>
      </w:r>
      <w:r w:rsidR="0043164A">
        <w:t> </w:t>
      </w:r>
      <w:r w:rsidRPr="0043164A">
        <w:t>supports.</w:t>
      </w:r>
    </w:p>
    <w:p w14:paraId="335EDC43" w14:textId="77777777" w:rsidR="00DD7433" w:rsidRPr="0043164A" w:rsidRDefault="00DD7433" w:rsidP="005574E7">
      <w:proofErr w:type="gramStart"/>
      <w:r w:rsidRPr="0043164A">
        <w:t>All of</w:t>
      </w:r>
      <w:proofErr w:type="gramEnd"/>
      <w:r w:rsidRPr="0043164A">
        <w:t xml:space="preserve"> these people can help you understand:</w:t>
      </w:r>
    </w:p>
    <w:p w14:paraId="5934D798" w14:textId="77777777" w:rsidR="00DD7433" w:rsidRPr="0043164A" w:rsidRDefault="00DD7433" w:rsidP="005574E7">
      <w:pPr>
        <w:pStyle w:val="ListParagraph"/>
        <w:numPr>
          <w:ilvl w:val="0"/>
          <w:numId w:val="5"/>
        </w:numPr>
      </w:pPr>
      <w:r w:rsidRPr="0043164A">
        <w:t>your plan</w:t>
      </w:r>
    </w:p>
    <w:p w14:paraId="5B3FD994" w14:textId="0595C361" w:rsidR="0098649D" w:rsidRPr="0043164A" w:rsidRDefault="00DD7433" w:rsidP="005574E7">
      <w:pPr>
        <w:pStyle w:val="ListParagraph"/>
        <w:numPr>
          <w:ilvl w:val="0"/>
          <w:numId w:val="5"/>
        </w:numPr>
      </w:pPr>
      <w:r w:rsidRPr="0043164A">
        <w:t>what supports you can use.</w:t>
      </w:r>
    </w:p>
    <w:p w14:paraId="4E6B1C37" w14:textId="77777777" w:rsidR="00DD7433" w:rsidRPr="0043164A" w:rsidRDefault="00DD7433" w:rsidP="005574E7">
      <w:r w:rsidRPr="0043164A">
        <w:t>They can also help you:</w:t>
      </w:r>
    </w:p>
    <w:p w14:paraId="7E2646E3" w14:textId="77777777" w:rsidR="00DD7433" w:rsidRPr="0043164A" w:rsidRDefault="00DD7433" w:rsidP="005574E7">
      <w:pPr>
        <w:pStyle w:val="ListParagraph"/>
        <w:numPr>
          <w:ilvl w:val="0"/>
          <w:numId w:val="5"/>
        </w:numPr>
      </w:pPr>
      <w:r w:rsidRPr="0043164A">
        <w:t>find supports that meet your needs</w:t>
      </w:r>
    </w:p>
    <w:p w14:paraId="1D7A7BA9" w14:textId="77777777" w:rsidR="00DD7433" w:rsidRPr="0043164A" w:rsidRDefault="00DD7433" w:rsidP="005574E7">
      <w:pPr>
        <w:pStyle w:val="ListParagraph"/>
        <w:numPr>
          <w:ilvl w:val="0"/>
          <w:numId w:val="5"/>
        </w:numPr>
      </w:pPr>
      <w:r w:rsidRPr="0043164A">
        <w:t>learn how to book a service</w:t>
      </w:r>
    </w:p>
    <w:p w14:paraId="7EE6CC58" w14:textId="5598096A" w:rsidR="0043164A" w:rsidRDefault="00DD7433" w:rsidP="005574E7">
      <w:pPr>
        <w:pStyle w:val="ListParagraph"/>
        <w:numPr>
          <w:ilvl w:val="0"/>
          <w:numId w:val="5"/>
        </w:numPr>
      </w:pPr>
      <w:r w:rsidRPr="0043164A">
        <w:t xml:space="preserve">connect with your community. </w:t>
      </w:r>
    </w:p>
    <w:p w14:paraId="773A56E2" w14:textId="77777777" w:rsidR="00DD7433" w:rsidRPr="0043164A" w:rsidRDefault="00DD7433" w:rsidP="005574E7">
      <w:pPr>
        <w:spacing w:before="480"/>
      </w:pPr>
      <w:r w:rsidRPr="0043164A">
        <w:lastRenderedPageBreak/>
        <w:t xml:space="preserve">And they can help you use the: </w:t>
      </w:r>
    </w:p>
    <w:p w14:paraId="14241351" w14:textId="77777777" w:rsidR="00DD7433" w:rsidRPr="0043164A" w:rsidRDefault="00DD7433" w:rsidP="005574E7">
      <w:pPr>
        <w:pStyle w:val="ListParagraph"/>
        <w:numPr>
          <w:ilvl w:val="0"/>
          <w:numId w:val="5"/>
        </w:numPr>
      </w:pPr>
      <w:proofErr w:type="spellStart"/>
      <w:r w:rsidRPr="0043164A">
        <w:t>myplace</w:t>
      </w:r>
      <w:proofErr w:type="spellEnd"/>
      <w:r w:rsidRPr="0043164A">
        <w:t xml:space="preserve"> portal </w:t>
      </w:r>
    </w:p>
    <w:p w14:paraId="4705BD9A" w14:textId="77777777" w:rsidR="00DD7433" w:rsidRPr="0043164A" w:rsidRDefault="00DD7433" w:rsidP="005574E7">
      <w:pPr>
        <w:pStyle w:val="ListParagraph"/>
        <w:numPr>
          <w:ilvl w:val="0"/>
          <w:numId w:val="5"/>
        </w:numPr>
      </w:pPr>
      <w:r w:rsidRPr="0043164A">
        <w:t>my NDIS app.</w:t>
      </w:r>
    </w:p>
    <w:p w14:paraId="4247991B" w14:textId="753BA46F" w:rsidR="00A73A7B" w:rsidRPr="0043164A" w:rsidRDefault="00DD7433" w:rsidP="005574E7">
      <w:r w:rsidRPr="0043164A">
        <w:t>These people can also answer any questions you have about your plan.</w:t>
      </w:r>
    </w:p>
    <w:p w14:paraId="0C201C74" w14:textId="77777777" w:rsidR="00A73A7B" w:rsidRPr="0043164A" w:rsidRDefault="00A73A7B" w:rsidP="005574E7">
      <w:pPr>
        <w:spacing w:before="60" w:after="0"/>
      </w:pPr>
      <w:r w:rsidRPr="0043164A">
        <w:br w:type="page"/>
      </w:r>
    </w:p>
    <w:p w14:paraId="549F4FD2" w14:textId="000CB646" w:rsidR="00773235" w:rsidRPr="0043164A" w:rsidRDefault="00773235" w:rsidP="0043164A">
      <w:pPr>
        <w:pStyle w:val="Heading3"/>
        <w:rPr>
          <w:sz w:val="28"/>
        </w:rPr>
      </w:pPr>
      <w:r w:rsidRPr="0043164A">
        <w:lastRenderedPageBreak/>
        <w:t>Your early childhood partner, local area coordinator</w:t>
      </w:r>
      <w:r w:rsidR="00DD7433" w:rsidRPr="0043164A">
        <w:t xml:space="preserve"> </w:t>
      </w:r>
      <w:r w:rsidRPr="0043164A">
        <w:t>or NDIA planner’s contact details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AD3704" w:rsidRPr="0043164A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43164A" w:rsidRDefault="00AD3704" w:rsidP="0043164A">
            <w:pPr>
              <w:pStyle w:val="captions"/>
            </w:pPr>
            <w:r w:rsidRPr="0043164A">
              <w:t>Name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43164A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3704" w:rsidRPr="0043164A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43164A" w:rsidRDefault="00AD3704" w:rsidP="0043164A">
            <w:pPr>
              <w:pStyle w:val="captions"/>
            </w:pPr>
            <w:r w:rsidRPr="0043164A">
              <w:t>Phone number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43164A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3704" w:rsidRPr="0043164A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43164A" w:rsidRDefault="00AD3704" w:rsidP="0043164A">
            <w:pPr>
              <w:pStyle w:val="captions"/>
            </w:pPr>
            <w:r w:rsidRPr="0043164A">
              <w:t>Email address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43164A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3704" w:rsidRPr="0043164A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43164A" w:rsidRDefault="00AD3704" w:rsidP="0043164A">
            <w:pPr>
              <w:pStyle w:val="captions"/>
            </w:pPr>
            <w:r w:rsidRPr="0043164A">
              <w:t>Office address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43164A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095E1" w14:textId="122CAE41" w:rsidR="00F2785A" w:rsidRPr="0043164A" w:rsidRDefault="00773235" w:rsidP="0043164A">
      <w:pPr>
        <w:rPr>
          <w:b/>
          <w:bCs/>
          <w:sz w:val="32"/>
          <w:szCs w:val="26"/>
        </w:rPr>
      </w:pPr>
      <w:r w:rsidRPr="0043164A">
        <w:t xml:space="preserve"> </w:t>
      </w:r>
      <w:r w:rsidR="00F2785A" w:rsidRPr="0043164A">
        <w:br w:type="page"/>
      </w:r>
    </w:p>
    <w:p w14:paraId="79A53519" w14:textId="66DB7ABD" w:rsidR="00F2785A" w:rsidRPr="0043164A" w:rsidRDefault="00F2785A" w:rsidP="0043164A">
      <w:pPr>
        <w:pStyle w:val="Heading2"/>
      </w:pPr>
      <w:bookmarkStart w:id="112" w:name="_Toc108010516"/>
      <w:r w:rsidRPr="0043164A">
        <w:lastRenderedPageBreak/>
        <w:t>How can you view your plan?</w:t>
      </w:r>
      <w:bookmarkEnd w:id="112"/>
    </w:p>
    <w:p w14:paraId="1FCFE469" w14:textId="77777777" w:rsidR="00DD7433" w:rsidRPr="0043164A" w:rsidRDefault="00DD7433" w:rsidP="0043164A">
      <w:r w:rsidRPr="0043164A">
        <w:t>After we agree to everything in your plan, we will send you a copy.</w:t>
      </w:r>
    </w:p>
    <w:p w14:paraId="057A5BAD" w14:textId="77777777" w:rsidR="00DD7433" w:rsidRPr="0043164A" w:rsidRDefault="00DD7433" w:rsidP="0043164A">
      <w:r w:rsidRPr="0043164A">
        <w:t>We will do this within 7 days.</w:t>
      </w:r>
    </w:p>
    <w:p w14:paraId="421BB2EC" w14:textId="77777777" w:rsidR="00DD7433" w:rsidRPr="0043164A" w:rsidRDefault="00DD7433" w:rsidP="0043164A">
      <w:r w:rsidRPr="0043164A">
        <w:t>We will also ask you what format you want your plan to be in.</w:t>
      </w:r>
    </w:p>
    <w:p w14:paraId="3BABCE9E" w14:textId="77777777" w:rsidR="00DD7433" w:rsidRPr="0043164A" w:rsidRDefault="00DD7433" w:rsidP="0043164A">
      <w:r w:rsidRPr="0043164A">
        <w:t>For example, in a letter or email.</w:t>
      </w:r>
    </w:p>
    <w:p w14:paraId="492256CB" w14:textId="77777777" w:rsidR="00DD7433" w:rsidRPr="0043164A" w:rsidRDefault="00DD7433" w:rsidP="0043164A">
      <w:r w:rsidRPr="0043164A">
        <w:t>You can also view your plan on the:</w:t>
      </w:r>
    </w:p>
    <w:p w14:paraId="456889F4" w14:textId="77777777" w:rsidR="00DD7433" w:rsidRPr="0043164A" w:rsidRDefault="00DD7433" w:rsidP="0043164A">
      <w:pPr>
        <w:pStyle w:val="ListParagraph"/>
        <w:numPr>
          <w:ilvl w:val="0"/>
          <w:numId w:val="47"/>
        </w:numPr>
      </w:pPr>
      <w:proofErr w:type="spellStart"/>
      <w:r w:rsidRPr="0043164A">
        <w:t>myplace</w:t>
      </w:r>
      <w:proofErr w:type="spellEnd"/>
      <w:r w:rsidRPr="0043164A">
        <w:t xml:space="preserve"> portal</w:t>
      </w:r>
    </w:p>
    <w:p w14:paraId="5681382C" w14:textId="77777777" w:rsidR="00DD7433" w:rsidRPr="0043164A" w:rsidRDefault="00DD7433" w:rsidP="0043164A">
      <w:pPr>
        <w:pStyle w:val="ListParagraph"/>
        <w:numPr>
          <w:ilvl w:val="0"/>
          <w:numId w:val="47"/>
        </w:numPr>
      </w:pPr>
      <w:r w:rsidRPr="0043164A">
        <w:t>my NDIS app.</w:t>
      </w:r>
    </w:p>
    <w:p w14:paraId="10660562" w14:textId="5C5EA3CE" w:rsidR="00F2785A" w:rsidRPr="0043164A" w:rsidRDefault="00FF5712" w:rsidP="0043164A">
      <w:pPr>
        <w:pStyle w:val="Heading3"/>
      </w:pPr>
      <w:r w:rsidRPr="0043164A">
        <w:t xml:space="preserve">The </w:t>
      </w:r>
      <w:proofErr w:type="spellStart"/>
      <w:r w:rsidR="00F2785A" w:rsidRPr="0043164A">
        <w:t>myplace</w:t>
      </w:r>
      <w:proofErr w:type="spellEnd"/>
      <w:r w:rsidR="005E013E" w:rsidRPr="0043164A">
        <w:t xml:space="preserve"> portal</w:t>
      </w:r>
    </w:p>
    <w:p w14:paraId="1CC7D428" w14:textId="77777777" w:rsidR="00DD7433" w:rsidRPr="0043164A" w:rsidRDefault="00DD7433" w:rsidP="0043164A">
      <w:r w:rsidRPr="0043164A">
        <w:t xml:space="preserve">The </w:t>
      </w:r>
      <w:proofErr w:type="spellStart"/>
      <w:r w:rsidRPr="0043164A">
        <w:t>myplace</w:t>
      </w:r>
      <w:proofErr w:type="spellEnd"/>
      <w:r w:rsidRPr="0043164A">
        <w:t xml:space="preserve"> portal is on the </w:t>
      </w:r>
      <w:proofErr w:type="spellStart"/>
      <w:r w:rsidRPr="0043164A">
        <w:t>myGov</w:t>
      </w:r>
      <w:proofErr w:type="spellEnd"/>
      <w:r w:rsidRPr="0043164A">
        <w:t xml:space="preserve"> website.</w:t>
      </w:r>
    </w:p>
    <w:p w14:paraId="5819A0A6" w14:textId="77777777" w:rsidR="00AD3704" w:rsidRPr="0043164A" w:rsidRDefault="00DD7433" w:rsidP="0043164A">
      <w:r w:rsidRPr="0043164A">
        <w:t xml:space="preserve">We explain how to link </w:t>
      </w:r>
      <w:proofErr w:type="spellStart"/>
      <w:r w:rsidRPr="0043164A">
        <w:t>myplace</w:t>
      </w:r>
      <w:proofErr w:type="spellEnd"/>
      <w:r w:rsidRPr="0043164A">
        <w:t xml:space="preserve"> to your </w:t>
      </w:r>
      <w:proofErr w:type="spellStart"/>
      <w:r w:rsidRPr="0043164A">
        <w:t>myGov</w:t>
      </w:r>
      <w:proofErr w:type="spellEnd"/>
      <w:r w:rsidRPr="0043164A">
        <w:t xml:space="preserve"> account in Booklet 2 – Creating your plan.</w:t>
      </w:r>
    </w:p>
    <w:p w14:paraId="5B37BF0D" w14:textId="77777777" w:rsidR="00DD7433" w:rsidRPr="0043164A" w:rsidRDefault="00DD7433" w:rsidP="0043164A">
      <w:r w:rsidRPr="0043164A">
        <w:t xml:space="preserve">When you use </w:t>
      </w:r>
      <w:proofErr w:type="spellStart"/>
      <w:r w:rsidRPr="0043164A">
        <w:t>myplace</w:t>
      </w:r>
      <w:proofErr w:type="spellEnd"/>
      <w:r w:rsidRPr="0043164A">
        <w:t xml:space="preserve"> for the first time we will send you a code.</w:t>
      </w:r>
    </w:p>
    <w:p w14:paraId="04A9357C" w14:textId="77777777" w:rsidR="00DD7433" w:rsidRPr="0043164A" w:rsidRDefault="00DD7433" w:rsidP="0043164A">
      <w:r w:rsidRPr="0043164A">
        <w:t>This code will help you set up your account.</w:t>
      </w:r>
    </w:p>
    <w:p w14:paraId="6A758EC4" w14:textId="77777777" w:rsidR="00DD7433" w:rsidRPr="0043164A" w:rsidRDefault="00DD7433" w:rsidP="0043164A">
      <w:r w:rsidRPr="0043164A">
        <w:t xml:space="preserve">On the </w:t>
      </w:r>
      <w:proofErr w:type="spellStart"/>
      <w:r w:rsidRPr="0043164A">
        <w:t>myplace</w:t>
      </w:r>
      <w:proofErr w:type="spellEnd"/>
      <w:r w:rsidRPr="0043164A">
        <w:t xml:space="preserve"> portal, you can view the plan you:</w:t>
      </w:r>
    </w:p>
    <w:p w14:paraId="3AF2E24D" w14:textId="77777777" w:rsidR="00DD7433" w:rsidRPr="0043164A" w:rsidRDefault="00DD7433" w:rsidP="0043164A">
      <w:pPr>
        <w:pStyle w:val="ListParagraph"/>
        <w:numPr>
          <w:ilvl w:val="0"/>
          <w:numId w:val="6"/>
        </w:numPr>
      </w:pPr>
      <w:r w:rsidRPr="0043164A">
        <w:t>have now</w:t>
      </w:r>
    </w:p>
    <w:p w14:paraId="12E0696F" w14:textId="77777777" w:rsidR="00DD7433" w:rsidRPr="0043164A" w:rsidRDefault="00DD7433" w:rsidP="0043164A">
      <w:pPr>
        <w:pStyle w:val="ListParagraph"/>
        <w:numPr>
          <w:ilvl w:val="0"/>
          <w:numId w:val="6"/>
        </w:numPr>
      </w:pPr>
      <w:r w:rsidRPr="0043164A">
        <w:t>used to have.</w:t>
      </w:r>
    </w:p>
    <w:p w14:paraId="46398969" w14:textId="77777777" w:rsidR="00DD7433" w:rsidRPr="0043164A" w:rsidRDefault="00DD7433" w:rsidP="0043164A">
      <w:r w:rsidRPr="0043164A">
        <w:t xml:space="preserve">On the </w:t>
      </w:r>
      <w:proofErr w:type="spellStart"/>
      <w:r w:rsidRPr="0043164A">
        <w:t>myplace</w:t>
      </w:r>
      <w:proofErr w:type="spellEnd"/>
      <w:r w:rsidRPr="0043164A">
        <w:t xml:space="preserve"> portal, you can check:</w:t>
      </w:r>
    </w:p>
    <w:p w14:paraId="285962ED" w14:textId="77777777" w:rsidR="00DD7433" w:rsidRPr="0043164A" w:rsidRDefault="00DD7433" w:rsidP="0043164A">
      <w:pPr>
        <w:pStyle w:val="ListParagraph"/>
        <w:numPr>
          <w:ilvl w:val="0"/>
          <w:numId w:val="43"/>
        </w:numPr>
      </w:pPr>
      <w:r w:rsidRPr="0043164A">
        <w:t>your contact information</w:t>
      </w:r>
    </w:p>
    <w:p w14:paraId="0834F984" w14:textId="77777777" w:rsidR="00DD7433" w:rsidRPr="0043164A" w:rsidRDefault="00DD7433" w:rsidP="0043164A">
      <w:pPr>
        <w:pStyle w:val="ListParagraph"/>
        <w:numPr>
          <w:ilvl w:val="0"/>
          <w:numId w:val="43"/>
        </w:numPr>
      </w:pPr>
      <w:r w:rsidRPr="0043164A">
        <w:t>messages from the NDIS.</w:t>
      </w:r>
    </w:p>
    <w:p w14:paraId="7354E124" w14:textId="77777777" w:rsidR="00DD7433" w:rsidRPr="0043164A" w:rsidRDefault="00DD7433" w:rsidP="0043164A">
      <w:r w:rsidRPr="0043164A">
        <w:t>And you can:</w:t>
      </w:r>
    </w:p>
    <w:p w14:paraId="1A4E1805" w14:textId="77777777" w:rsidR="00DD7433" w:rsidRPr="0043164A" w:rsidRDefault="00DD7433" w:rsidP="0043164A">
      <w:pPr>
        <w:pStyle w:val="ListParagraph"/>
        <w:numPr>
          <w:ilvl w:val="0"/>
          <w:numId w:val="48"/>
        </w:numPr>
      </w:pPr>
      <w:r w:rsidRPr="0043164A">
        <w:t>manage your bookings</w:t>
      </w:r>
    </w:p>
    <w:p w14:paraId="66FDA94F" w14:textId="26995FCC" w:rsidR="00FB5B0C" w:rsidRPr="0043164A" w:rsidRDefault="00DD7433" w:rsidP="0043164A">
      <w:pPr>
        <w:pStyle w:val="ListParagraph"/>
        <w:numPr>
          <w:ilvl w:val="0"/>
          <w:numId w:val="48"/>
        </w:numPr>
        <w:rPr>
          <w:b/>
          <w:bCs/>
          <w:sz w:val="32"/>
          <w:szCs w:val="26"/>
        </w:rPr>
      </w:pPr>
      <w:r w:rsidRPr="0043164A">
        <w:t>see all your payments.</w:t>
      </w:r>
      <w:r w:rsidR="00FB5B0C" w:rsidRPr="0043164A">
        <w:br w:type="page"/>
      </w:r>
    </w:p>
    <w:p w14:paraId="6F1E4DDE" w14:textId="6E525116" w:rsidR="00F2785A" w:rsidRPr="0043164A" w:rsidRDefault="00FF5712" w:rsidP="0043164A">
      <w:pPr>
        <w:pStyle w:val="Heading3"/>
      </w:pPr>
      <w:proofErr w:type="gramStart"/>
      <w:r w:rsidRPr="0043164A">
        <w:lastRenderedPageBreak/>
        <w:t xml:space="preserve">The </w:t>
      </w:r>
      <w:r w:rsidR="00A335B6" w:rsidRPr="0043164A">
        <w:t>my</w:t>
      </w:r>
      <w:proofErr w:type="gramEnd"/>
      <w:r w:rsidR="00A335B6" w:rsidRPr="0043164A">
        <w:t xml:space="preserve"> </w:t>
      </w:r>
      <w:r w:rsidR="00F2785A" w:rsidRPr="0043164A">
        <w:t>NDIS app</w:t>
      </w:r>
    </w:p>
    <w:p w14:paraId="4F952658" w14:textId="77777777" w:rsidR="00DD7433" w:rsidRPr="0043164A" w:rsidRDefault="00DD7433" w:rsidP="0043164A">
      <w:r w:rsidRPr="0043164A">
        <w:t xml:space="preserve">You can download </w:t>
      </w:r>
      <w:proofErr w:type="gramStart"/>
      <w:r w:rsidRPr="0043164A">
        <w:t>the my</w:t>
      </w:r>
      <w:proofErr w:type="gramEnd"/>
      <w:r w:rsidRPr="0043164A">
        <w:t xml:space="preserve"> NDIS app on:</w:t>
      </w:r>
    </w:p>
    <w:p w14:paraId="27ECDCD4" w14:textId="77777777" w:rsidR="00DD7433" w:rsidRPr="0043164A" w:rsidRDefault="00DD7433" w:rsidP="0043164A">
      <w:pPr>
        <w:pStyle w:val="ListParagraph"/>
        <w:numPr>
          <w:ilvl w:val="0"/>
          <w:numId w:val="7"/>
        </w:numPr>
      </w:pPr>
      <w:r w:rsidRPr="0043164A">
        <w:t>Google Play</w:t>
      </w:r>
    </w:p>
    <w:p w14:paraId="44E08935" w14:textId="77777777" w:rsidR="00DD7433" w:rsidRPr="0043164A" w:rsidRDefault="00DD7433" w:rsidP="0043164A">
      <w:pPr>
        <w:pStyle w:val="ListParagraph"/>
        <w:numPr>
          <w:ilvl w:val="0"/>
          <w:numId w:val="7"/>
        </w:numPr>
      </w:pPr>
      <w:r w:rsidRPr="0043164A">
        <w:t>the Apple App store.</w:t>
      </w:r>
    </w:p>
    <w:p w14:paraId="74FC8813" w14:textId="77777777" w:rsidR="00DD7433" w:rsidRPr="0043164A" w:rsidRDefault="00DD7433" w:rsidP="0043164A">
      <w:r w:rsidRPr="0043164A">
        <w:t xml:space="preserve">On </w:t>
      </w:r>
      <w:proofErr w:type="gramStart"/>
      <w:r w:rsidRPr="0043164A">
        <w:t>the my</w:t>
      </w:r>
      <w:proofErr w:type="gramEnd"/>
      <w:r w:rsidRPr="0043164A">
        <w:t xml:space="preserve"> NDIS app, you can:</w:t>
      </w:r>
    </w:p>
    <w:p w14:paraId="16FD283B" w14:textId="77777777" w:rsidR="00DD7433" w:rsidRPr="0043164A" w:rsidRDefault="00DD7433" w:rsidP="0043164A">
      <w:pPr>
        <w:pStyle w:val="ListParagraph"/>
        <w:numPr>
          <w:ilvl w:val="0"/>
          <w:numId w:val="7"/>
        </w:numPr>
      </w:pPr>
      <w:r w:rsidRPr="0043164A">
        <w:t>look at your personal details and plan information</w:t>
      </w:r>
    </w:p>
    <w:p w14:paraId="08FD257F" w14:textId="77777777" w:rsidR="00DD7433" w:rsidRPr="0043164A" w:rsidRDefault="00DD7433" w:rsidP="0043164A">
      <w:pPr>
        <w:pStyle w:val="ListParagraph"/>
        <w:numPr>
          <w:ilvl w:val="0"/>
          <w:numId w:val="7"/>
        </w:numPr>
      </w:pPr>
      <w:r w:rsidRPr="0043164A">
        <w:t xml:space="preserve">look at the </w:t>
      </w:r>
      <w:r w:rsidRPr="0043164A">
        <w:rPr>
          <w:rStyle w:val="Strong"/>
          <w:rFonts w:ascii="Arial" w:hAnsi="Arial" w:cs="Arial"/>
        </w:rPr>
        <w:t>funding</w:t>
      </w:r>
      <w:r w:rsidRPr="0043164A">
        <w:t xml:space="preserve"> in your plan</w:t>
      </w:r>
    </w:p>
    <w:p w14:paraId="7294263E" w14:textId="77777777" w:rsidR="00DD7433" w:rsidRPr="0043164A" w:rsidRDefault="00DD7433" w:rsidP="0043164A">
      <w:pPr>
        <w:pStyle w:val="ListParagraph"/>
        <w:numPr>
          <w:ilvl w:val="0"/>
          <w:numId w:val="8"/>
        </w:numPr>
      </w:pPr>
      <w:r w:rsidRPr="0043164A">
        <w:t>manage your payments.</w:t>
      </w:r>
    </w:p>
    <w:p w14:paraId="78D7FCF4" w14:textId="3C9B01C4" w:rsidR="00AD3704" w:rsidRPr="0043164A" w:rsidRDefault="00DD7433" w:rsidP="0043164A">
      <w:r w:rsidRPr="0043164A">
        <w:t>Funding is money from the government that pays for supports and</w:t>
      </w:r>
      <w:r w:rsidR="00AD3704" w:rsidRPr="0043164A">
        <w:t> </w:t>
      </w:r>
      <w:r w:rsidRPr="0043164A">
        <w:t xml:space="preserve">services. </w:t>
      </w:r>
      <w:r w:rsidR="00AD3704" w:rsidRPr="0043164A">
        <w:br w:type="page"/>
      </w:r>
    </w:p>
    <w:p w14:paraId="2B525607" w14:textId="2E098AAA" w:rsidR="00D90F90" w:rsidRPr="0043164A" w:rsidRDefault="00BF65D2" w:rsidP="0043164A">
      <w:pPr>
        <w:pStyle w:val="Heading2"/>
      </w:pPr>
      <w:bookmarkStart w:id="113" w:name="_Toc108010517"/>
      <w:r w:rsidRPr="0043164A">
        <w:lastRenderedPageBreak/>
        <w:t>What is in your plan?</w:t>
      </w:r>
      <w:bookmarkEnd w:id="113"/>
    </w:p>
    <w:p w14:paraId="31FC944A" w14:textId="31EB1D99" w:rsidR="00DD7433" w:rsidRPr="0043164A" w:rsidRDefault="00DD7433" w:rsidP="0043164A">
      <w:r w:rsidRPr="0043164A">
        <w:t xml:space="preserve">The information in your plan </w:t>
      </w:r>
      <w:r w:rsidR="00EB10AA">
        <w:t>is</w:t>
      </w:r>
      <w:r w:rsidRPr="0043164A">
        <w:t xml:space="preserve"> based on your planning conversation.</w:t>
      </w:r>
    </w:p>
    <w:p w14:paraId="41D1AFA0" w14:textId="77777777" w:rsidR="00DD7433" w:rsidRPr="0043164A" w:rsidRDefault="00DD7433" w:rsidP="0043164A">
      <w:r w:rsidRPr="0043164A">
        <w:t>Your plan will have 5 parts.</w:t>
      </w:r>
    </w:p>
    <w:p w14:paraId="244B77AD" w14:textId="64FCDDB7" w:rsidR="00DD7433" w:rsidRPr="00615586" w:rsidRDefault="00DD7433" w:rsidP="0043164A">
      <w:pPr>
        <w:rPr>
          <w:color w:val="6B2976"/>
        </w:rPr>
      </w:pPr>
      <w:r w:rsidRPr="00615586">
        <w:rPr>
          <w:color w:val="6B2976"/>
        </w:rPr>
        <w:t>1. Information about you</w:t>
      </w:r>
    </w:p>
    <w:p w14:paraId="7E3AE68F" w14:textId="77777777" w:rsidR="00DD7433" w:rsidRPr="0043164A" w:rsidRDefault="00DD7433" w:rsidP="0043164A">
      <w:r w:rsidRPr="0043164A">
        <w:t>This part has information about:</w:t>
      </w:r>
    </w:p>
    <w:p w14:paraId="34ABFD6D" w14:textId="77777777" w:rsidR="00DD7433" w:rsidRPr="0043164A" w:rsidRDefault="00DD7433" w:rsidP="0043164A">
      <w:pPr>
        <w:pStyle w:val="ListParagraph"/>
        <w:numPr>
          <w:ilvl w:val="0"/>
          <w:numId w:val="9"/>
        </w:numPr>
      </w:pPr>
      <w:r w:rsidRPr="0043164A">
        <w:t>your disability</w:t>
      </w:r>
    </w:p>
    <w:p w14:paraId="452613A4" w14:textId="77777777" w:rsidR="00DD7433" w:rsidRPr="0043164A" w:rsidRDefault="00DD7433" w:rsidP="0043164A">
      <w:pPr>
        <w:pStyle w:val="ListParagraph"/>
        <w:numPr>
          <w:ilvl w:val="0"/>
          <w:numId w:val="9"/>
        </w:numPr>
      </w:pPr>
      <w:r w:rsidRPr="0043164A">
        <w:t>your day-to-day activities</w:t>
      </w:r>
    </w:p>
    <w:p w14:paraId="60CC5AA2" w14:textId="77777777" w:rsidR="00DD7433" w:rsidRPr="0043164A" w:rsidRDefault="00DD7433" w:rsidP="0043164A">
      <w:pPr>
        <w:pStyle w:val="ListParagraph"/>
        <w:numPr>
          <w:ilvl w:val="0"/>
          <w:numId w:val="9"/>
        </w:numPr>
      </w:pPr>
      <w:r w:rsidRPr="0043164A">
        <w:t>where you live and who you live with</w:t>
      </w:r>
    </w:p>
    <w:p w14:paraId="1ABDF3D0" w14:textId="0255A938" w:rsidR="00DD7433" w:rsidRPr="0043164A" w:rsidRDefault="00DD7433" w:rsidP="0043164A">
      <w:pPr>
        <w:pStyle w:val="ListParagraph"/>
        <w:numPr>
          <w:ilvl w:val="0"/>
          <w:numId w:val="9"/>
        </w:numPr>
      </w:pPr>
      <w:r w:rsidRPr="0043164A">
        <w:t xml:space="preserve">who supports you </w:t>
      </w:r>
      <w:proofErr w:type="gramStart"/>
      <w:r w:rsidRPr="0043164A">
        <w:t>now.</w:t>
      </w:r>
      <w:proofErr w:type="gramEnd"/>
      <w:r w:rsidRPr="0043164A">
        <w:rPr>
          <w:noProof/>
        </w:rPr>
        <w:t xml:space="preserve"> </w:t>
      </w:r>
    </w:p>
    <w:p w14:paraId="043F28D1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2. Family and friends</w:t>
      </w:r>
    </w:p>
    <w:p w14:paraId="5846CF0B" w14:textId="77777777" w:rsidR="00AD3704" w:rsidRPr="0043164A" w:rsidRDefault="00DD7433" w:rsidP="0043164A">
      <w:r w:rsidRPr="0043164A">
        <w:t>This part has information about how your family and friends support you to work towards your goals.</w:t>
      </w:r>
    </w:p>
    <w:p w14:paraId="33A691AD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3. Services and community groups</w:t>
      </w:r>
    </w:p>
    <w:p w14:paraId="182F660D" w14:textId="77777777" w:rsidR="00DD7433" w:rsidRPr="0043164A" w:rsidRDefault="00DD7433" w:rsidP="0043164A">
      <w:r w:rsidRPr="0043164A">
        <w:t>This part has information about supports delivered by the community or government.</w:t>
      </w:r>
      <w:r w:rsidRPr="0043164A">
        <w:rPr>
          <w:noProof/>
        </w:rPr>
        <w:t xml:space="preserve"> </w:t>
      </w:r>
    </w:p>
    <w:p w14:paraId="6D6AD025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4. Your goals</w:t>
      </w:r>
    </w:p>
    <w:p w14:paraId="35C009F6" w14:textId="188DFD8C" w:rsidR="00DD7433" w:rsidRPr="0043164A" w:rsidRDefault="00DD7433" w:rsidP="0043164A">
      <w:r w:rsidRPr="0043164A">
        <w:t>This part includes the goals you want to work towards.</w:t>
      </w:r>
      <w:r w:rsidRPr="0043164A">
        <w:rPr>
          <w:noProof/>
        </w:rPr>
        <w:t xml:space="preserve"> </w:t>
      </w:r>
    </w:p>
    <w:p w14:paraId="234AF936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5. Funded supports</w:t>
      </w:r>
    </w:p>
    <w:p w14:paraId="0E47541A" w14:textId="77777777" w:rsidR="00DD7433" w:rsidRPr="0043164A" w:rsidRDefault="00DD7433" w:rsidP="0043164A">
      <w:r w:rsidRPr="0043164A">
        <w:t>This part explains what funding you have.</w:t>
      </w:r>
      <w:r w:rsidRPr="0043164A">
        <w:rPr>
          <w:noProof/>
        </w:rPr>
        <w:t xml:space="preserve"> </w:t>
      </w:r>
    </w:p>
    <w:p w14:paraId="1B9DB214" w14:textId="201AD1DF" w:rsidR="00F05D47" w:rsidRPr="0043164A" w:rsidRDefault="00F05D47" w:rsidP="0043164A">
      <w:pPr>
        <w:rPr>
          <w:sz w:val="32"/>
          <w:szCs w:val="26"/>
        </w:rPr>
      </w:pPr>
      <w:r w:rsidRPr="0043164A">
        <w:br w:type="page"/>
      </w:r>
    </w:p>
    <w:p w14:paraId="29BAC3E7" w14:textId="45C1170A" w:rsidR="008A28DA" w:rsidRPr="0043164A" w:rsidRDefault="008A28DA" w:rsidP="0043164A">
      <w:pPr>
        <w:pStyle w:val="Heading3"/>
      </w:pPr>
      <w:r w:rsidRPr="0043164A">
        <w:lastRenderedPageBreak/>
        <w:t>What other information is in your plan?</w:t>
      </w:r>
    </w:p>
    <w:p w14:paraId="0E5C9E7E" w14:textId="77777777" w:rsidR="00DD7433" w:rsidRPr="0043164A" w:rsidRDefault="00DD7433" w:rsidP="0043164A">
      <w:r w:rsidRPr="0043164A">
        <w:t>Some supports in your plan might be ‘stated supports’.</w:t>
      </w:r>
    </w:p>
    <w:p w14:paraId="1238FE40" w14:textId="77777777" w:rsidR="00DD7433" w:rsidRPr="0043164A" w:rsidRDefault="00DD7433" w:rsidP="0043164A">
      <w:r w:rsidRPr="0043164A">
        <w:t>This means you must use the funding for this type of support.</w:t>
      </w:r>
    </w:p>
    <w:p w14:paraId="2F7E92C0" w14:textId="542A4AFC" w:rsidR="00DD7433" w:rsidRPr="0043164A" w:rsidRDefault="00DD7433" w:rsidP="0043164A">
      <w:r w:rsidRPr="0043164A">
        <w:t>And some supports in your plan might be ‘in-kind supports’.</w:t>
      </w:r>
    </w:p>
    <w:p w14:paraId="25D09DC1" w14:textId="77777777" w:rsidR="00DD7433" w:rsidRPr="0043164A" w:rsidRDefault="00DD7433" w:rsidP="0043164A">
      <w:r w:rsidRPr="0043164A">
        <w:t>This means the government has already paid for these supports.</w:t>
      </w:r>
    </w:p>
    <w:p w14:paraId="4F40ABF6" w14:textId="77777777" w:rsidR="00DD7433" w:rsidRPr="0043164A" w:rsidRDefault="00DD7433" w:rsidP="0043164A">
      <w:r w:rsidRPr="0043164A">
        <w:t xml:space="preserve">And you </w:t>
      </w:r>
      <w:proofErr w:type="gramStart"/>
      <w:r w:rsidRPr="0043164A">
        <w:t>don’t</w:t>
      </w:r>
      <w:proofErr w:type="gramEnd"/>
      <w:r w:rsidRPr="0043164A">
        <w:t xml:space="preserve"> need to use your funding to pay for them.</w:t>
      </w:r>
    </w:p>
    <w:p w14:paraId="7F11D4B4" w14:textId="054CEF73" w:rsidR="00DD7433" w:rsidRPr="0043164A" w:rsidRDefault="00DD7433" w:rsidP="0043164A">
      <w:r w:rsidRPr="0043164A">
        <w:t>Some supports in your plan might say ‘quote required’.</w:t>
      </w:r>
    </w:p>
    <w:p w14:paraId="6A1A0383" w14:textId="77777777" w:rsidR="00DD7433" w:rsidRPr="0043164A" w:rsidRDefault="00DD7433" w:rsidP="0043164A">
      <w:r w:rsidRPr="0043164A">
        <w:t>This means you must give us more information before you can use your funding for the support.</w:t>
      </w:r>
    </w:p>
    <w:p w14:paraId="56C7966B" w14:textId="0A3D401F" w:rsidR="00DD7433" w:rsidRPr="0043164A" w:rsidRDefault="00DD7433" w:rsidP="0043164A">
      <w:r w:rsidRPr="0043164A">
        <w:t xml:space="preserve">If you speak English as a second language, you can get an </w:t>
      </w:r>
      <w:bookmarkStart w:id="114" w:name="_Hlk108006593"/>
      <w:r w:rsidRPr="0043164A">
        <w:rPr>
          <w:rStyle w:val="Strong"/>
          <w:rFonts w:ascii="Arial" w:hAnsi="Arial"/>
        </w:rPr>
        <w:t>interpreter</w:t>
      </w:r>
      <w:r w:rsidRPr="0043164A">
        <w:t xml:space="preserve"> </w:t>
      </w:r>
      <w:bookmarkEnd w:id="114"/>
      <w:r w:rsidRPr="0043164A">
        <w:t>to</w:t>
      </w:r>
      <w:r w:rsidR="00AD3704" w:rsidRPr="0043164A">
        <w:t> </w:t>
      </w:r>
      <w:r w:rsidRPr="0043164A">
        <w:t>help you use the supports in your plan.</w:t>
      </w:r>
    </w:p>
    <w:p w14:paraId="41E259F7" w14:textId="77777777" w:rsidR="00DD7433" w:rsidRPr="0043164A" w:rsidRDefault="00DD7433" w:rsidP="0043164A">
      <w:r w:rsidRPr="0043164A">
        <w:t xml:space="preserve">You </w:t>
      </w:r>
      <w:proofErr w:type="gramStart"/>
      <w:r w:rsidRPr="0043164A">
        <w:t>don’t</w:t>
      </w:r>
      <w:proofErr w:type="gramEnd"/>
      <w:r w:rsidRPr="0043164A">
        <w:t xml:space="preserve"> need to pay for an interpreter.</w:t>
      </w:r>
    </w:p>
    <w:p w14:paraId="23A2436E" w14:textId="77777777" w:rsidR="00DD7433" w:rsidRPr="0043164A" w:rsidRDefault="00DD7433" w:rsidP="0043164A">
      <w:r w:rsidRPr="0043164A">
        <w:t>An interpreter is someone who:</w:t>
      </w:r>
    </w:p>
    <w:p w14:paraId="23019F9D" w14:textId="77777777" w:rsidR="00DD7433" w:rsidRPr="0043164A" w:rsidRDefault="00DD7433" w:rsidP="0043164A">
      <w:pPr>
        <w:pStyle w:val="ListParagraph"/>
        <w:numPr>
          <w:ilvl w:val="0"/>
          <w:numId w:val="10"/>
        </w:numPr>
      </w:pPr>
      <w:r w:rsidRPr="0043164A">
        <w:t>speaks your language</w:t>
      </w:r>
    </w:p>
    <w:p w14:paraId="10551CE9" w14:textId="77777777" w:rsidR="00DD7433" w:rsidRPr="0043164A" w:rsidRDefault="00DD7433" w:rsidP="0043164A">
      <w:pPr>
        <w:pStyle w:val="ListParagraph"/>
        <w:numPr>
          <w:ilvl w:val="0"/>
          <w:numId w:val="10"/>
        </w:numPr>
      </w:pPr>
      <w:r w:rsidRPr="0043164A">
        <w:t>helps you understand what someone is saying.</w:t>
      </w:r>
    </w:p>
    <w:p w14:paraId="2C42C613" w14:textId="77777777" w:rsidR="00DD7433" w:rsidRPr="0043164A" w:rsidRDefault="00DD7433" w:rsidP="0043164A">
      <w:r w:rsidRPr="0043164A">
        <w:t xml:space="preserve">You can use your funding for an interpreter if you need their support because of your disability. </w:t>
      </w:r>
    </w:p>
    <w:p w14:paraId="18B59FEB" w14:textId="77777777" w:rsidR="00DD7433" w:rsidRPr="0043164A" w:rsidRDefault="00DD7433" w:rsidP="0043164A">
      <w:r w:rsidRPr="0043164A">
        <w:t>For example, if your disability affects how you hear.</w:t>
      </w:r>
    </w:p>
    <w:p w14:paraId="077869D8" w14:textId="77777777" w:rsidR="00AD3704" w:rsidRPr="0043164A" w:rsidRDefault="00AD3704" w:rsidP="0043164A">
      <w:pPr>
        <w:rPr>
          <w:sz w:val="32"/>
          <w:szCs w:val="26"/>
        </w:rPr>
      </w:pPr>
      <w:r w:rsidRPr="0043164A">
        <w:br w:type="page"/>
      </w:r>
    </w:p>
    <w:p w14:paraId="20033C61" w14:textId="6AD1A373" w:rsidR="003454C2" w:rsidRPr="0043164A" w:rsidRDefault="003454C2" w:rsidP="0043164A">
      <w:pPr>
        <w:pStyle w:val="Heading3"/>
      </w:pPr>
      <w:r w:rsidRPr="0043164A">
        <w:lastRenderedPageBreak/>
        <w:t>What if you want to change parts of your plan?</w:t>
      </w:r>
    </w:p>
    <w:p w14:paraId="379FC5F3" w14:textId="77777777" w:rsidR="00DD7433" w:rsidRPr="0043164A" w:rsidRDefault="00DD7433" w:rsidP="0043164A">
      <w:r w:rsidRPr="0043164A">
        <w:t>You can change the goals in your plan at any time.</w:t>
      </w:r>
    </w:p>
    <w:p w14:paraId="0779C2EA" w14:textId="77777777" w:rsidR="00DD7433" w:rsidRPr="0043164A" w:rsidRDefault="00DD7433" w:rsidP="0043164A">
      <w:r w:rsidRPr="0043164A">
        <w:t>You can also change the information about you.</w:t>
      </w:r>
    </w:p>
    <w:p w14:paraId="653730FF" w14:textId="77777777" w:rsidR="00DD7433" w:rsidRPr="0043164A" w:rsidRDefault="00DD7433" w:rsidP="0043164A">
      <w:r w:rsidRPr="0043164A">
        <w:t>For example, changing your address if you move home.</w:t>
      </w:r>
    </w:p>
    <w:p w14:paraId="115F8400" w14:textId="77777777" w:rsidR="00DD7433" w:rsidRPr="0043164A" w:rsidRDefault="00DD7433" w:rsidP="0043164A">
      <w:r w:rsidRPr="0043164A">
        <w:t>You can ask us to change your:</w:t>
      </w:r>
    </w:p>
    <w:p w14:paraId="1857B3EB" w14:textId="77777777" w:rsidR="00DD7433" w:rsidRPr="0043164A" w:rsidRDefault="00DD7433" w:rsidP="0043164A">
      <w:pPr>
        <w:pStyle w:val="ListParagraph"/>
        <w:numPr>
          <w:ilvl w:val="0"/>
          <w:numId w:val="11"/>
        </w:numPr>
      </w:pPr>
      <w:r w:rsidRPr="0043164A">
        <w:t>goals</w:t>
      </w:r>
    </w:p>
    <w:p w14:paraId="779DEF85" w14:textId="77777777" w:rsidR="00DD7433" w:rsidRPr="0043164A" w:rsidRDefault="00DD7433" w:rsidP="0043164A">
      <w:pPr>
        <w:pStyle w:val="ListParagraph"/>
        <w:numPr>
          <w:ilvl w:val="0"/>
          <w:numId w:val="11"/>
        </w:numPr>
      </w:pPr>
      <w:r w:rsidRPr="0043164A">
        <w:t>information.</w:t>
      </w:r>
    </w:p>
    <w:p w14:paraId="00FAC784" w14:textId="77777777" w:rsidR="00DD7433" w:rsidRPr="0043164A" w:rsidRDefault="00DD7433" w:rsidP="0043164A">
      <w:r w:rsidRPr="0043164A">
        <w:t>When you do this, we will send you a copy of your new plan.</w:t>
      </w:r>
    </w:p>
    <w:p w14:paraId="121B81CE" w14:textId="77777777" w:rsidR="00DD7433" w:rsidRPr="0043164A" w:rsidRDefault="00DD7433" w:rsidP="0043164A">
      <w:r w:rsidRPr="0043164A">
        <w:t>You can get help to change your plan from your:</w:t>
      </w:r>
    </w:p>
    <w:p w14:paraId="444F7C93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early childhood partner</w:t>
      </w:r>
    </w:p>
    <w:p w14:paraId="386AEAD8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local area coordinator</w:t>
      </w:r>
    </w:p>
    <w:p w14:paraId="78C03955" w14:textId="77777777" w:rsidR="00DD7433" w:rsidRPr="0043164A" w:rsidRDefault="00DD7433" w:rsidP="0043164A">
      <w:pPr>
        <w:pStyle w:val="ListParagraph"/>
        <w:numPr>
          <w:ilvl w:val="0"/>
          <w:numId w:val="49"/>
        </w:numPr>
      </w:pPr>
      <w:r w:rsidRPr="0043164A">
        <w:t>NDIA planner.</w:t>
      </w:r>
    </w:p>
    <w:p w14:paraId="48C1AAD6" w14:textId="77777777" w:rsidR="00AD3704" w:rsidRPr="0043164A" w:rsidRDefault="00AD3704" w:rsidP="0043164A">
      <w:pPr>
        <w:pStyle w:val="Heading4"/>
      </w:pPr>
      <w:r w:rsidRPr="0043164A">
        <w:t>How can you contact us?</w:t>
      </w:r>
    </w:p>
    <w:p w14:paraId="0C2E2EC3" w14:textId="77777777" w:rsidR="00AD3704" w:rsidRPr="0043164A" w:rsidRDefault="00AD3704" w:rsidP="0043164A">
      <w:r w:rsidRPr="0043164A">
        <w:t xml:space="preserve">You can visit our website at </w:t>
      </w:r>
      <w:hyperlink r:id="rId11" w:history="1">
        <w:r w:rsidRPr="0043164A">
          <w:rPr>
            <w:rStyle w:val="Hyperlink"/>
          </w:rPr>
          <w:t>www.ndis.gov.au</w:t>
        </w:r>
      </w:hyperlink>
      <w:r w:rsidRPr="0043164A">
        <w:t xml:space="preserve"> </w:t>
      </w:r>
    </w:p>
    <w:p w14:paraId="1294C378" w14:textId="2FD56998" w:rsidR="003B5DD9" w:rsidRPr="0043164A" w:rsidRDefault="00AD3704" w:rsidP="0043164A">
      <w:r w:rsidRPr="0043164A">
        <w:t xml:space="preserve">Or you can call us on </w:t>
      </w:r>
      <w:r w:rsidRPr="0043164A">
        <w:rPr>
          <w:rStyle w:val="Strong"/>
          <w:rFonts w:ascii="Arial" w:hAnsi="Arial"/>
        </w:rPr>
        <w:t>1800 800 110</w:t>
      </w:r>
    </w:p>
    <w:p w14:paraId="340989FC" w14:textId="77777777" w:rsidR="00AD3704" w:rsidRPr="0043164A" w:rsidRDefault="00AD3704" w:rsidP="0043164A">
      <w:pPr>
        <w:rPr>
          <w:sz w:val="32"/>
          <w:szCs w:val="26"/>
        </w:rPr>
      </w:pPr>
      <w:r w:rsidRPr="0043164A">
        <w:br w:type="page"/>
      </w:r>
    </w:p>
    <w:p w14:paraId="51AC6077" w14:textId="1C7F80DD" w:rsidR="003454C2" w:rsidRPr="0043164A" w:rsidRDefault="00AD3704" w:rsidP="0043164A">
      <w:pPr>
        <w:pStyle w:val="Heading3"/>
      </w:pPr>
      <w:r w:rsidRPr="0043164A">
        <w:lastRenderedPageBreak/>
        <w:t>W</w:t>
      </w:r>
      <w:r w:rsidR="003454C2" w:rsidRPr="0043164A">
        <w:t xml:space="preserve">hat if you </w:t>
      </w:r>
      <w:proofErr w:type="gramStart"/>
      <w:r w:rsidR="003454C2" w:rsidRPr="0043164A">
        <w:t>don’t</w:t>
      </w:r>
      <w:proofErr w:type="gramEnd"/>
      <w:r w:rsidR="003454C2" w:rsidRPr="0043164A">
        <w:t xml:space="preserve"> agree with what’s in your plan?</w:t>
      </w:r>
    </w:p>
    <w:p w14:paraId="38518BF8" w14:textId="77777777" w:rsidR="00DD7433" w:rsidRPr="0043164A" w:rsidRDefault="00DD7433" w:rsidP="0043164A">
      <w:r w:rsidRPr="0043164A">
        <w:t xml:space="preserve">If </w:t>
      </w:r>
      <w:proofErr w:type="gramStart"/>
      <w:r w:rsidRPr="0043164A">
        <w:t>you’re</w:t>
      </w:r>
      <w:proofErr w:type="gramEnd"/>
      <w:r w:rsidRPr="0043164A">
        <w:t xml:space="preserve"> not happy with your plan, you should talk to your:</w:t>
      </w:r>
    </w:p>
    <w:p w14:paraId="2B7373B9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early childhood partner</w:t>
      </w:r>
    </w:p>
    <w:p w14:paraId="072B56C1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local area coordinator</w:t>
      </w:r>
    </w:p>
    <w:p w14:paraId="24ABD5B9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NDIA planner.</w:t>
      </w:r>
    </w:p>
    <w:p w14:paraId="6F32E91B" w14:textId="77777777" w:rsidR="00DD7433" w:rsidRPr="0043164A" w:rsidRDefault="00DD7433" w:rsidP="0043164A">
      <w:r w:rsidRPr="0043164A">
        <w:t>They can explain:</w:t>
      </w:r>
    </w:p>
    <w:p w14:paraId="0F2594EB" w14:textId="77777777" w:rsidR="00DD7433" w:rsidRPr="0043164A" w:rsidRDefault="00DD7433" w:rsidP="0043164A">
      <w:pPr>
        <w:pStyle w:val="ListParagraph"/>
        <w:numPr>
          <w:ilvl w:val="0"/>
          <w:numId w:val="13"/>
        </w:numPr>
      </w:pPr>
      <w:r w:rsidRPr="0043164A">
        <w:t>our decisions</w:t>
      </w:r>
    </w:p>
    <w:p w14:paraId="2FCEA243" w14:textId="77777777" w:rsidR="00DD7433" w:rsidRPr="0043164A" w:rsidRDefault="00DD7433" w:rsidP="0043164A">
      <w:pPr>
        <w:pStyle w:val="ListParagraph"/>
        <w:numPr>
          <w:ilvl w:val="0"/>
          <w:numId w:val="13"/>
        </w:numPr>
      </w:pPr>
      <w:r w:rsidRPr="0043164A">
        <w:t>how you can use your funding.</w:t>
      </w:r>
    </w:p>
    <w:p w14:paraId="2533A23C" w14:textId="77777777" w:rsidR="00DD7433" w:rsidRPr="0043164A" w:rsidRDefault="00DD7433" w:rsidP="0043164A">
      <w:r w:rsidRPr="0043164A">
        <w:t>They can also help you fix any problems.</w:t>
      </w:r>
    </w:p>
    <w:p w14:paraId="6D9EBA54" w14:textId="4B0E82BC" w:rsidR="00DD7433" w:rsidRPr="0043164A" w:rsidRDefault="00DD7433" w:rsidP="0043164A">
      <w:r w:rsidRPr="0043164A">
        <w:t xml:space="preserve">If you still </w:t>
      </w:r>
      <w:proofErr w:type="gramStart"/>
      <w:r w:rsidRPr="0043164A">
        <w:t>don’t</w:t>
      </w:r>
      <w:proofErr w:type="gramEnd"/>
      <w:r w:rsidRPr="0043164A">
        <w:t xml:space="preserve"> agree with our decision, you can ask us to do an </w:t>
      </w:r>
      <w:r w:rsidRPr="0043164A">
        <w:rPr>
          <w:rStyle w:val="Strong"/>
          <w:rFonts w:ascii="Arial" w:hAnsi="Arial"/>
        </w:rPr>
        <w:t>internal</w:t>
      </w:r>
      <w:r w:rsidR="00AD3704" w:rsidRPr="0043164A">
        <w:t> </w:t>
      </w:r>
      <w:r w:rsidRPr="0043164A">
        <w:rPr>
          <w:rStyle w:val="Strong"/>
          <w:rFonts w:ascii="Arial" w:hAnsi="Arial"/>
        </w:rPr>
        <w:t>review</w:t>
      </w:r>
      <w:r w:rsidRPr="0043164A">
        <w:t>.</w:t>
      </w:r>
    </w:p>
    <w:p w14:paraId="7D5F275E" w14:textId="77777777" w:rsidR="00DD7433" w:rsidRPr="0043164A" w:rsidRDefault="00DD7433" w:rsidP="0043164A">
      <w:r w:rsidRPr="0043164A">
        <w:t>In an internal review, we check your plan to see what:</w:t>
      </w:r>
    </w:p>
    <w:p w14:paraId="46762EEB" w14:textId="77777777" w:rsidR="00DD7433" w:rsidRPr="0043164A" w:rsidRDefault="00DD7433" w:rsidP="0043164A">
      <w:pPr>
        <w:pStyle w:val="ListParagraph"/>
        <w:numPr>
          <w:ilvl w:val="0"/>
          <w:numId w:val="14"/>
        </w:numPr>
      </w:pPr>
      <w:r w:rsidRPr="0043164A">
        <w:t>works well</w:t>
      </w:r>
    </w:p>
    <w:p w14:paraId="3EF2CB42" w14:textId="77777777" w:rsidR="00DD7433" w:rsidRPr="0043164A" w:rsidRDefault="00DD7433" w:rsidP="0043164A">
      <w:pPr>
        <w:pStyle w:val="ListParagraph"/>
        <w:numPr>
          <w:ilvl w:val="0"/>
          <w:numId w:val="14"/>
        </w:numPr>
      </w:pPr>
      <w:r w:rsidRPr="0043164A">
        <w:t>can be better.</w:t>
      </w:r>
    </w:p>
    <w:p w14:paraId="036C6D4F" w14:textId="349F94D7" w:rsidR="00DD7433" w:rsidRPr="0043164A" w:rsidRDefault="00DD7433" w:rsidP="0043164A">
      <w:r w:rsidRPr="0043164A">
        <w:t>After you receive your plan, you have 3 months to ask us to review our</w:t>
      </w:r>
      <w:r w:rsidR="00AD3704" w:rsidRPr="0043164A">
        <w:t> </w:t>
      </w:r>
      <w:r w:rsidRPr="0043164A">
        <w:t>decision.</w:t>
      </w:r>
    </w:p>
    <w:p w14:paraId="71AA2A5E" w14:textId="77777777" w:rsidR="00DD7433" w:rsidRPr="0043164A" w:rsidRDefault="00DD7433" w:rsidP="0043164A">
      <w:r w:rsidRPr="0043164A">
        <w:t>You can keep using your plan while we review it.</w:t>
      </w:r>
    </w:p>
    <w:p w14:paraId="6A2F9F14" w14:textId="77777777" w:rsidR="00DD7433" w:rsidRPr="0043164A" w:rsidRDefault="00DD7433" w:rsidP="0043164A">
      <w:r w:rsidRPr="0043164A">
        <w:t xml:space="preserve">If </w:t>
      </w:r>
      <w:proofErr w:type="gramStart"/>
      <w:r w:rsidRPr="0043164A">
        <w:t>you’re</w:t>
      </w:r>
      <w:proofErr w:type="gramEnd"/>
      <w:r w:rsidRPr="0043164A">
        <w:t xml:space="preserve"> still not happy after we review our decision, you can contact the </w:t>
      </w:r>
      <w:bookmarkStart w:id="115" w:name="_Hlk107231899"/>
      <w:r w:rsidRPr="0043164A">
        <w:rPr>
          <w:rStyle w:val="Strong"/>
          <w:rFonts w:ascii="Arial" w:hAnsi="Arial"/>
        </w:rPr>
        <w:t>Administrative Appeals Tribunal (AAT)</w:t>
      </w:r>
      <w:bookmarkEnd w:id="115"/>
      <w:r w:rsidRPr="0043164A">
        <w:t>.</w:t>
      </w:r>
    </w:p>
    <w:p w14:paraId="3FF6B0C9" w14:textId="77777777" w:rsidR="00DD7433" w:rsidRPr="0043164A" w:rsidRDefault="00DD7433" w:rsidP="0043164A">
      <w:r w:rsidRPr="0043164A">
        <w:t>The AAT reviews government decisions.</w:t>
      </w:r>
    </w:p>
    <w:p w14:paraId="02C436E6" w14:textId="39438F79" w:rsidR="00DD7433" w:rsidRPr="0043164A" w:rsidRDefault="00DD7433" w:rsidP="0043164A">
      <w:r w:rsidRPr="0043164A">
        <w:t>You can call the AAT.</w:t>
      </w:r>
      <w:r w:rsidR="00AD3704" w:rsidRPr="0043164A">
        <w:br/>
      </w:r>
      <w:r w:rsidRPr="0043164A">
        <w:rPr>
          <w:rStyle w:val="Strong"/>
          <w:rFonts w:ascii="Arial" w:hAnsi="Arial"/>
        </w:rPr>
        <w:t>1800 228 333</w:t>
      </w:r>
    </w:p>
    <w:p w14:paraId="4CFCF26A" w14:textId="5647A524" w:rsidR="00D10F12" w:rsidRPr="0043164A" w:rsidRDefault="00DD7433" w:rsidP="0043164A">
      <w:pPr>
        <w:rPr>
          <w:rFonts w:eastAsiaTheme="majorEastAsia"/>
          <w:b/>
          <w:iCs/>
          <w:color w:val="6B2976"/>
          <w:sz w:val="32"/>
        </w:rPr>
      </w:pPr>
      <w:r w:rsidRPr="0043164A">
        <w:t>You can visit the AAT’s website.</w:t>
      </w:r>
      <w:r w:rsidR="00AD3704" w:rsidRPr="0043164A">
        <w:br/>
      </w:r>
      <w:hyperlink r:id="rId12" w:history="1">
        <w:r w:rsidRPr="0043164A">
          <w:rPr>
            <w:rStyle w:val="Hyperlink"/>
          </w:rPr>
          <w:t>www.aat.gov.au</w:t>
        </w:r>
      </w:hyperlink>
      <w:r w:rsidR="00D10F12" w:rsidRPr="0043164A">
        <w:br w:type="page"/>
      </w:r>
    </w:p>
    <w:p w14:paraId="0552BC21" w14:textId="04804E32" w:rsidR="00D90F90" w:rsidRPr="0043164A" w:rsidRDefault="00BF65D2" w:rsidP="0043164A">
      <w:pPr>
        <w:pStyle w:val="Heading2"/>
      </w:pPr>
      <w:bookmarkStart w:id="116" w:name="_Toc108010518"/>
      <w:r w:rsidRPr="0043164A">
        <w:lastRenderedPageBreak/>
        <w:t>Understanding your support budgets</w:t>
      </w:r>
      <w:bookmarkEnd w:id="116"/>
    </w:p>
    <w:p w14:paraId="56DCA0E2" w14:textId="77777777" w:rsidR="00DD7433" w:rsidRPr="0043164A" w:rsidRDefault="00DD7433" w:rsidP="0043164A">
      <w:r w:rsidRPr="0043164A">
        <w:t xml:space="preserve">We will split up </w:t>
      </w:r>
      <w:proofErr w:type="gramStart"/>
      <w:r w:rsidRPr="0043164A">
        <w:t>your</w:t>
      </w:r>
      <w:proofErr w:type="gramEnd"/>
      <w:r w:rsidRPr="0043164A">
        <w:t xml:space="preserve"> funding to pay for different types of supports.</w:t>
      </w:r>
    </w:p>
    <w:p w14:paraId="6914CFFF" w14:textId="77777777" w:rsidR="00DD7433" w:rsidRPr="0043164A" w:rsidRDefault="00DD7433" w:rsidP="0043164A">
      <w:r w:rsidRPr="0043164A">
        <w:t xml:space="preserve">We call this your </w:t>
      </w:r>
      <w:r w:rsidRPr="0043164A">
        <w:rPr>
          <w:rStyle w:val="Strong"/>
          <w:rFonts w:ascii="Arial" w:hAnsi="Arial"/>
        </w:rPr>
        <w:t>support budget</w:t>
      </w:r>
      <w:r w:rsidRPr="0043164A">
        <w:t>.</w:t>
      </w:r>
    </w:p>
    <w:p w14:paraId="5E7C57EE" w14:textId="77777777" w:rsidR="00DD7433" w:rsidRPr="0043164A" w:rsidRDefault="00DD7433" w:rsidP="0043164A">
      <w:r w:rsidRPr="0043164A">
        <w:t>There are 3 types of support budgets:</w:t>
      </w:r>
    </w:p>
    <w:p w14:paraId="63462DAF" w14:textId="77777777" w:rsidR="00DD7433" w:rsidRPr="0043164A" w:rsidRDefault="00DD7433" w:rsidP="0043164A">
      <w:pPr>
        <w:pStyle w:val="ListParagraph"/>
        <w:numPr>
          <w:ilvl w:val="0"/>
          <w:numId w:val="15"/>
        </w:numPr>
      </w:pPr>
      <w:r w:rsidRPr="0043164A">
        <w:t>Core supports</w:t>
      </w:r>
    </w:p>
    <w:p w14:paraId="165385D1" w14:textId="77777777" w:rsidR="00DD7433" w:rsidRPr="0043164A" w:rsidRDefault="00DD7433" w:rsidP="0043164A">
      <w:pPr>
        <w:pStyle w:val="ListParagraph"/>
        <w:numPr>
          <w:ilvl w:val="0"/>
          <w:numId w:val="15"/>
        </w:numPr>
      </w:pPr>
      <w:r w:rsidRPr="0043164A">
        <w:t>Capital supports</w:t>
      </w:r>
    </w:p>
    <w:p w14:paraId="1D416457" w14:textId="77777777" w:rsidR="00DD7433" w:rsidRPr="0043164A" w:rsidRDefault="00DD7433" w:rsidP="0043164A">
      <w:pPr>
        <w:pStyle w:val="ListParagraph"/>
        <w:numPr>
          <w:ilvl w:val="0"/>
          <w:numId w:val="15"/>
        </w:numPr>
      </w:pPr>
      <w:r w:rsidRPr="0043164A">
        <w:t>Capacity building supports.</w:t>
      </w:r>
    </w:p>
    <w:p w14:paraId="70B32708" w14:textId="77777777" w:rsidR="00DD7433" w:rsidRPr="0043164A" w:rsidRDefault="00DD7433" w:rsidP="0043164A">
      <w:r w:rsidRPr="0043164A">
        <w:t>We explain each of them on the following pages.</w:t>
      </w:r>
    </w:p>
    <w:p w14:paraId="68101CA6" w14:textId="4EE5B7BA" w:rsidR="00773FE7" w:rsidRPr="0043164A" w:rsidRDefault="00BF65D2" w:rsidP="0043164A">
      <w:pPr>
        <w:pStyle w:val="Heading3"/>
      </w:pPr>
      <w:r w:rsidRPr="0043164A">
        <w:t xml:space="preserve">Core </w:t>
      </w:r>
      <w:r w:rsidR="0040132F" w:rsidRPr="0043164A">
        <w:t>s</w:t>
      </w:r>
      <w:r w:rsidRPr="0043164A">
        <w:t>upports budget</w:t>
      </w:r>
    </w:p>
    <w:p w14:paraId="58704C2F" w14:textId="2D67C7FE" w:rsidR="00DD7433" w:rsidRPr="0043164A" w:rsidRDefault="00DD7433" w:rsidP="0043164A">
      <w:r w:rsidRPr="0043164A">
        <w:t>The core supports budget helps you with day-to-day activities.</w:t>
      </w:r>
    </w:p>
    <w:p w14:paraId="67278EEC" w14:textId="77777777" w:rsidR="00DD7433" w:rsidRPr="0043164A" w:rsidRDefault="00DD7433" w:rsidP="0043164A">
      <w:r w:rsidRPr="0043164A">
        <w:t>There are 4 types of supports in this budget:</w:t>
      </w:r>
    </w:p>
    <w:p w14:paraId="73A2EA7E" w14:textId="04AD2B8E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1. Assistance with daily life</w:t>
      </w:r>
    </w:p>
    <w:p w14:paraId="4C0AE027" w14:textId="4833F0E6" w:rsidR="00DD7433" w:rsidRPr="0043164A" w:rsidRDefault="00DD7433" w:rsidP="0043164A">
      <w:r w:rsidRPr="0043164A">
        <w:t>This funding is for supports you need in your day-to-day life, such as cleaning your home.</w:t>
      </w:r>
    </w:p>
    <w:p w14:paraId="58462616" w14:textId="77777777" w:rsidR="00DD7433" w:rsidRPr="0043164A" w:rsidRDefault="00DD7433" w:rsidP="0043164A">
      <w:r w:rsidRPr="0043164A">
        <w:t xml:space="preserve">This is sometimes called ‘daily </w:t>
      </w:r>
      <w:proofErr w:type="gramStart"/>
      <w:r w:rsidRPr="0043164A">
        <w:t>activities’</w:t>
      </w:r>
      <w:proofErr w:type="gramEnd"/>
      <w:r w:rsidRPr="0043164A">
        <w:t>.</w:t>
      </w:r>
      <w:r w:rsidRPr="0043164A">
        <w:rPr>
          <w:noProof/>
        </w:rPr>
        <w:t xml:space="preserve"> </w:t>
      </w:r>
    </w:p>
    <w:p w14:paraId="163005BE" w14:textId="026C9C50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2. Consumables</w:t>
      </w:r>
    </w:p>
    <w:p w14:paraId="4B590524" w14:textId="6775FFDC" w:rsidR="00DD7433" w:rsidRPr="0043164A" w:rsidRDefault="00DD7433" w:rsidP="0043164A">
      <w:r w:rsidRPr="0043164A">
        <w:t>This funding is for everyday items you need, such as equipment to help you</w:t>
      </w:r>
      <w:r w:rsidR="0043164A">
        <w:t> </w:t>
      </w:r>
      <w:r w:rsidRPr="0043164A">
        <w:t>eat.</w:t>
      </w:r>
    </w:p>
    <w:p w14:paraId="31271BFB" w14:textId="1BB5659B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3. Assistance with social and community participation</w:t>
      </w:r>
    </w:p>
    <w:p w14:paraId="44694739" w14:textId="77777777" w:rsidR="00DD7433" w:rsidRPr="0043164A" w:rsidRDefault="00DD7433" w:rsidP="0043164A">
      <w:r w:rsidRPr="0043164A">
        <w:t>This funding is for someone to support you to take part in activities.</w:t>
      </w:r>
      <w:r w:rsidRPr="0043164A">
        <w:rPr>
          <w:noProof/>
        </w:rPr>
        <w:t xml:space="preserve"> </w:t>
      </w:r>
    </w:p>
    <w:p w14:paraId="15DE23C9" w14:textId="1E7C8BE0" w:rsidR="0098649D" w:rsidRPr="0043164A" w:rsidRDefault="00DD7433" w:rsidP="0043164A">
      <w:r w:rsidRPr="0043164A">
        <w:t>This is sometimes called ‘social, community and civic participation’.</w:t>
      </w:r>
    </w:p>
    <w:p w14:paraId="060F93D7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4. Transport</w:t>
      </w:r>
    </w:p>
    <w:p w14:paraId="1EA74CF7" w14:textId="5E572971" w:rsidR="00DD7433" w:rsidRPr="0043164A" w:rsidRDefault="00DD7433" w:rsidP="0043164A">
      <w:r w:rsidRPr="0043164A">
        <w:t>This funding helps you travel to places to help you work towards your</w:t>
      </w:r>
      <w:r w:rsidR="00AD3704" w:rsidRPr="0043164A">
        <w:t> </w:t>
      </w:r>
      <w:r w:rsidRPr="0043164A">
        <w:t>goals.</w:t>
      </w:r>
    </w:p>
    <w:p w14:paraId="13405981" w14:textId="77777777" w:rsidR="00DD7433" w:rsidRPr="0043164A" w:rsidRDefault="00DD7433" w:rsidP="006B5F96">
      <w:pPr>
        <w:spacing w:before="60" w:after="0"/>
      </w:pPr>
      <w:r w:rsidRPr="0043164A">
        <w:lastRenderedPageBreak/>
        <w:t>For example, travelling to work.</w:t>
      </w:r>
      <w:r w:rsidRPr="0043164A">
        <w:rPr>
          <w:noProof/>
        </w:rPr>
        <w:t xml:space="preserve"> </w:t>
      </w:r>
    </w:p>
    <w:p w14:paraId="26B65F10" w14:textId="77777777" w:rsidR="00DD7433" w:rsidRPr="0043164A" w:rsidRDefault="00DD7433" w:rsidP="006B5F96">
      <w:pPr>
        <w:spacing w:before="60" w:after="0"/>
      </w:pPr>
      <w:r w:rsidRPr="0043164A">
        <w:t>Each person uses this funding in different ways.</w:t>
      </w:r>
    </w:p>
    <w:p w14:paraId="464B0E72" w14:textId="74E8E0E9" w:rsidR="00BF65D2" w:rsidRPr="0043164A" w:rsidRDefault="00667A60" w:rsidP="006B5F96">
      <w:pPr>
        <w:pStyle w:val="Heading3"/>
        <w:spacing w:before="60" w:after="0"/>
      </w:pPr>
      <w:r w:rsidRPr="0043164A">
        <w:t xml:space="preserve">Capital </w:t>
      </w:r>
      <w:r w:rsidR="0040132F" w:rsidRPr="0043164A">
        <w:t>sup</w:t>
      </w:r>
      <w:r w:rsidRPr="0043164A">
        <w:t>ports</w:t>
      </w:r>
      <w:r w:rsidR="00961D77" w:rsidRPr="0043164A">
        <w:t xml:space="preserve"> budget</w:t>
      </w:r>
    </w:p>
    <w:p w14:paraId="1CA5F438" w14:textId="77777777" w:rsidR="00DD7433" w:rsidRPr="0043164A" w:rsidRDefault="00DD7433" w:rsidP="006B5F96">
      <w:pPr>
        <w:spacing w:before="60" w:after="0"/>
      </w:pPr>
      <w:r w:rsidRPr="0043164A">
        <w:t xml:space="preserve">The capital supports budget is for more expensive </w:t>
      </w:r>
      <w:bookmarkStart w:id="117" w:name="_Hlk108008937"/>
      <w:r w:rsidRPr="0043164A">
        <w:rPr>
          <w:rStyle w:val="Strong"/>
          <w:rFonts w:ascii="Arial" w:hAnsi="Arial"/>
        </w:rPr>
        <w:t>assistive technology</w:t>
      </w:r>
      <w:r w:rsidRPr="0043164A">
        <w:t>.</w:t>
      </w:r>
      <w:bookmarkEnd w:id="117"/>
    </w:p>
    <w:p w14:paraId="2596C3EA" w14:textId="77777777" w:rsidR="00DD7433" w:rsidRPr="0043164A" w:rsidRDefault="00DD7433" w:rsidP="006B5F96">
      <w:pPr>
        <w:spacing w:before="60" w:after="0"/>
      </w:pPr>
      <w:r w:rsidRPr="0043164A">
        <w:rPr>
          <w:rFonts w:eastAsiaTheme="minorHAnsi"/>
        </w:rPr>
        <w:t>Assistive technology</w:t>
      </w:r>
      <w:r w:rsidRPr="0043164A">
        <w:t xml:space="preserve"> can:</w:t>
      </w:r>
    </w:p>
    <w:p w14:paraId="23E6AAFF" w14:textId="77777777" w:rsidR="00DD7433" w:rsidRPr="0043164A" w:rsidRDefault="00DD7433" w:rsidP="006B5F96">
      <w:pPr>
        <w:pStyle w:val="ListParagraph"/>
        <w:numPr>
          <w:ilvl w:val="0"/>
          <w:numId w:val="17"/>
        </w:numPr>
        <w:spacing w:before="60" w:after="0"/>
      </w:pPr>
      <w:r w:rsidRPr="0043164A">
        <w:t>make it easier to do things</w:t>
      </w:r>
    </w:p>
    <w:p w14:paraId="633ABAF2" w14:textId="77777777" w:rsidR="00DD7433" w:rsidRPr="0043164A" w:rsidRDefault="00DD7433" w:rsidP="006B5F96">
      <w:pPr>
        <w:pStyle w:val="ListParagraph"/>
        <w:numPr>
          <w:ilvl w:val="0"/>
          <w:numId w:val="17"/>
        </w:numPr>
        <w:spacing w:before="60" w:after="0"/>
      </w:pPr>
      <w:r w:rsidRPr="0043164A">
        <w:t>keep you safe.</w:t>
      </w:r>
    </w:p>
    <w:p w14:paraId="5F22CC99" w14:textId="77777777" w:rsidR="00DD7433" w:rsidRPr="0043164A" w:rsidRDefault="00DD7433" w:rsidP="006B5F96">
      <w:pPr>
        <w:spacing w:before="60" w:after="0"/>
      </w:pPr>
      <w:r w:rsidRPr="0043164A">
        <w:t>Assistive technology might be:</w:t>
      </w:r>
    </w:p>
    <w:p w14:paraId="550FFEFE" w14:textId="77777777" w:rsidR="00DD7433" w:rsidRPr="0043164A" w:rsidRDefault="00DD7433" w:rsidP="006B5F96">
      <w:pPr>
        <w:pStyle w:val="ListParagraph"/>
        <w:numPr>
          <w:ilvl w:val="0"/>
          <w:numId w:val="18"/>
        </w:numPr>
        <w:spacing w:before="60" w:after="0"/>
      </w:pPr>
      <w:r w:rsidRPr="0043164A">
        <w:t>an aid or piece of equipment</w:t>
      </w:r>
    </w:p>
    <w:p w14:paraId="61B64850" w14:textId="77777777" w:rsidR="00DD7433" w:rsidRPr="0043164A" w:rsidRDefault="00DD7433" w:rsidP="006B5F96">
      <w:pPr>
        <w:pStyle w:val="ListParagraph"/>
        <w:numPr>
          <w:ilvl w:val="0"/>
          <w:numId w:val="18"/>
        </w:numPr>
        <w:spacing w:before="60" w:after="0"/>
      </w:pPr>
      <w:r w:rsidRPr="0043164A">
        <w:t>a system to use.</w:t>
      </w:r>
    </w:p>
    <w:p w14:paraId="29011070" w14:textId="77777777" w:rsidR="00DD7433" w:rsidRPr="0043164A" w:rsidRDefault="00DD7433" w:rsidP="006B5F96">
      <w:pPr>
        <w:spacing w:before="60" w:after="0"/>
      </w:pPr>
      <w:r w:rsidRPr="0043164A">
        <w:t>There are 2 support categories in this budget:</w:t>
      </w:r>
    </w:p>
    <w:p w14:paraId="418305A9" w14:textId="5290CDB2" w:rsidR="00DD7433" w:rsidRPr="0043164A" w:rsidRDefault="00DD7433" w:rsidP="006B5F96">
      <w:pPr>
        <w:pStyle w:val="ListParagraph"/>
        <w:numPr>
          <w:ilvl w:val="0"/>
          <w:numId w:val="54"/>
        </w:numPr>
        <w:spacing w:before="60" w:after="0"/>
      </w:pPr>
      <w:r w:rsidRPr="0043164A">
        <w:rPr>
          <w:color w:val="6B2976"/>
        </w:rPr>
        <w:t>Assistive technology</w:t>
      </w:r>
      <w:r w:rsidR="00AD3704" w:rsidRPr="0043164A">
        <w:rPr>
          <w:color w:val="6B2976"/>
        </w:rPr>
        <w:br/>
      </w:r>
      <w:r w:rsidRPr="0043164A">
        <w:t>This funding is for equipment to get around and communicate.</w:t>
      </w:r>
      <w:r w:rsidRPr="0043164A">
        <w:rPr>
          <w:noProof/>
        </w:rPr>
        <w:t xml:space="preserve"> </w:t>
      </w:r>
    </w:p>
    <w:p w14:paraId="081836A3" w14:textId="09FB69FB" w:rsidR="00DD7433" w:rsidRPr="0043164A" w:rsidRDefault="00DD7433" w:rsidP="006B5F96">
      <w:pPr>
        <w:pStyle w:val="ListParagraph"/>
        <w:numPr>
          <w:ilvl w:val="0"/>
          <w:numId w:val="54"/>
        </w:numPr>
        <w:spacing w:before="60" w:after="0"/>
      </w:pPr>
      <w:r w:rsidRPr="0043164A">
        <w:rPr>
          <w:color w:val="6B2976"/>
        </w:rPr>
        <w:t xml:space="preserve">Home modification </w:t>
      </w:r>
      <w:r w:rsidR="00AD3704" w:rsidRPr="0043164A">
        <w:rPr>
          <w:color w:val="6B2976"/>
        </w:rPr>
        <w:br/>
      </w:r>
      <w:r w:rsidRPr="0043164A">
        <w:t>This funding pays for changes to your home.</w:t>
      </w:r>
    </w:p>
    <w:p w14:paraId="020BD5AD" w14:textId="536F5089" w:rsidR="00BF65D2" w:rsidRPr="0043164A" w:rsidRDefault="009710B3" w:rsidP="006B5F96">
      <w:pPr>
        <w:pStyle w:val="Heading3"/>
        <w:spacing w:before="60" w:after="0"/>
      </w:pPr>
      <w:r w:rsidRPr="0043164A">
        <w:t xml:space="preserve">Capacity </w:t>
      </w:r>
      <w:r w:rsidR="00875DA4" w:rsidRPr="0043164A">
        <w:t>building supports bud</w:t>
      </w:r>
      <w:r w:rsidR="00961D77" w:rsidRPr="0043164A">
        <w:t>get</w:t>
      </w:r>
    </w:p>
    <w:p w14:paraId="4974A0AF" w14:textId="77777777" w:rsidR="00DD7433" w:rsidRPr="0043164A" w:rsidRDefault="00DD7433" w:rsidP="006B5F96">
      <w:pPr>
        <w:spacing w:before="60" w:after="0"/>
      </w:pPr>
      <w:r w:rsidRPr="0043164A">
        <w:t>The capacity building budget helps you work towards your goals.</w:t>
      </w:r>
    </w:p>
    <w:p w14:paraId="1A45392F" w14:textId="77777777" w:rsidR="00DD7433" w:rsidRPr="0043164A" w:rsidRDefault="00DD7433" w:rsidP="006B5F96">
      <w:pPr>
        <w:spacing w:before="60" w:after="0"/>
      </w:pPr>
      <w:r w:rsidRPr="0043164A">
        <w:t>This budget supports you to:</w:t>
      </w:r>
    </w:p>
    <w:p w14:paraId="6CAF9138" w14:textId="77777777" w:rsidR="00DD7433" w:rsidRPr="0043164A" w:rsidRDefault="00DD7433" w:rsidP="006B5F96">
      <w:pPr>
        <w:pStyle w:val="ListParagraph"/>
        <w:numPr>
          <w:ilvl w:val="0"/>
          <w:numId w:val="19"/>
        </w:numPr>
        <w:spacing w:before="60" w:after="0"/>
      </w:pPr>
      <w:r w:rsidRPr="0043164A">
        <w:t>do things for yourself</w:t>
      </w:r>
    </w:p>
    <w:p w14:paraId="266306AF" w14:textId="77777777" w:rsidR="00DD7433" w:rsidRPr="0043164A" w:rsidRDefault="00DD7433" w:rsidP="006B5F96">
      <w:pPr>
        <w:pStyle w:val="ListParagraph"/>
        <w:numPr>
          <w:ilvl w:val="0"/>
          <w:numId w:val="19"/>
        </w:numPr>
        <w:spacing w:before="60" w:after="0"/>
      </w:pPr>
      <w:r w:rsidRPr="0043164A">
        <w:t>learn new skills.</w:t>
      </w:r>
    </w:p>
    <w:p w14:paraId="40042C6F" w14:textId="77777777" w:rsidR="00DD7433" w:rsidRPr="0043164A" w:rsidRDefault="00DD7433" w:rsidP="006B5F96">
      <w:pPr>
        <w:spacing w:before="60" w:after="0"/>
      </w:pPr>
      <w:r w:rsidRPr="0043164A">
        <w:t>There are 9 support categories in this budget.</w:t>
      </w:r>
    </w:p>
    <w:p w14:paraId="7B297563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1. Support coordination</w:t>
      </w:r>
    </w:p>
    <w:p w14:paraId="008959B8" w14:textId="0676363F" w:rsidR="00DD7433" w:rsidRPr="0043164A" w:rsidRDefault="00DD7433" w:rsidP="006B5F96">
      <w:pPr>
        <w:spacing w:before="60" w:after="0"/>
      </w:pPr>
      <w:r w:rsidRPr="0043164A">
        <w:t>This funding pays for a support coordinator to help you use your plan.</w:t>
      </w:r>
      <w:r w:rsidRPr="0043164A">
        <w:rPr>
          <w:noProof/>
        </w:rPr>
        <w:t xml:space="preserve"> </w:t>
      </w:r>
    </w:p>
    <w:p w14:paraId="304399F9" w14:textId="77777777" w:rsidR="00DD7433" w:rsidRPr="0043164A" w:rsidRDefault="00DD7433" w:rsidP="0043164A">
      <w:pPr>
        <w:rPr>
          <w:color w:val="6B2976"/>
        </w:rPr>
      </w:pPr>
      <w:r w:rsidRPr="0043164A">
        <w:rPr>
          <w:color w:val="6B2976"/>
        </w:rPr>
        <w:t>2. Improved living arrangements</w:t>
      </w:r>
    </w:p>
    <w:p w14:paraId="2C76ACCB" w14:textId="77777777" w:rsidR="00DD7433" w:rsidRPr="0043164A" w:rsidRDefault="00DD7433" w:rsidP="006B5F96">
      <w:pPr>
        <w:spacing w:before="60" w:after="0"/>
      </w:pPr>
      <w:r w:rsidRPr="0043164A">
        <w:t>This funding pays for support to help you find and live in a good home.</w:t>
      </w:r>
    </w:p>
    <w:p w14:paraId="5FCFA3B9" w14:textId="1D6BF344" w:rsidR="0043164A" w:rsidRDefault="00DD7433" w:rsidP="006B5F96">
      <w:pPr>
        <w:spacing w:before="60" w:after="0"/>
      </w:pPr>
      <w:r w:rsidRPr="0043164A">
        <w:t>This is sometimes called ‘CB home living’.</w:t>
      </w:r>
    </w:p>
    <w:p w14:paraId="3BC8ECB3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lastRenderedPageBreak/>
        <w:t>3. Increased social and community participation</w:t>
      </w:r>
    </w:p>
    <w:p w14:paraId="262D742F" w14:textId="77777777" w:rsidR="00DD7433" w:rsidRPr="0043164A" w:rsidRDefault="00DD7433" w:rsidP="006B5F96">
      <w:pPr>
        <w:spacing w:before="60" w:after="0"/>
      </w:pPr>
      <w:r w:rsidRPr="0043164A">
        <w:t>This funding pays for support to help you:</w:t>
      </w:r>
    </w:p>
    <w:p w14:paraId="38CEEACB" w14:textId="77777777" w:rsidR="00DD7433" w:rsidRPr="0043164A" w:rsidRDefault="00DD7433" w:rsidP="006B5F96">
      <w:pPr>
        <w:pStyle w:val="ListParagraph"/>
        <w:numPr>
          <w:ilvl w:val="0"/>
          <w:numId w:val="44"/>
        </w:numPr>
        <w:spacing w:before="60" w:after="0"/>
      </w:pPr>
      <w:r w:rsidRPr="0043164A">
        <w:t>learn new skills</w:t>
      </w:r>
    </w:p>
    <w:p w14:paraId="75123EAA" w14:textId="77777777" w:rsidR="00DD7433" w:rsidRPr="0043164A" w:rsidRDefault="00DD7433" w:rsidP="006B5F96">
      <w:pPr>
        <w:pStyle w:val="ListParagraph"/>
        <w:numPr>
          <w:ilvl w:val="0"/>
          <w:numId w:val="44"/>
        </w:numPr>
        <w:spacing w:before="60" w:after="0"/>
      </w:pPr>
      <w:r w:rsidRPr="0043164A">
        <w:t>take part in the community.</w:t>
      </w:r>
    </w:p>
    <w:p w14:paraId="57FB068D" w14:textId="77777777" w:rsidR="00DD7433" w:rsidRPr="0043164A" w:rsidRDefault="00DD7433" w:rsidP="006B5F96">
      <w:pPr>
        <w:spacing w:before="60" w:after="0"/>
      </w:pPr>
      <w:r w:rsidRPr="0043164A">
        <w:t>This is sometimes called ‘CB social community and civic participation’.</w:t>
      </w:r>
      <w:r w:rsidRPr="0043164A">
        <w:rPr>
          <w:noProof/>
        </w:rPr>
        <w:t xml:space="preserve"> </w:t>
      </w:r>
    </w:p>
    <w:p w14:paraId="543746BB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4. Finding and keeping a job</w:t>
      </w:r>
    </w:p>
    <w:p w14:paraId="67A16945" w14:textId="77777777" w:rsidR="00DD7433" w:rsidRPr="0043164A" w:rsidRDefault="00DD7433" w:rsidP="006B5F96">
      <w:pPr>
        <w:spacing w:before="60" w:after="0"/>
      </w:pPr>
      <w:r w:rsidRPr="0043164A">
        <w:t>This funding pays for supports to help you find and keep a job.</w:t>
      </w:r>
    </w:p>
    <w:p w14:paraId="36506724" w14:textId="77777777" w:rsidR="00DD7433" w:rsidRPr="0043164A" w:rsidRDefault="00DD7433" w:rsidP="006B5F96">
      <w:pPr>
        <w:spacing w:before="60" w:after="0"/>
      </w:pPr>
      <w:r w:rsidRPr="0043164A">
        <w:t>This is sometimes called ‘CB employment’.</w:t>
      </w:r>
      <w:r w:rsidRPr="0043164A">
        <w:rPr>
          <w:noProof/>
        </w:rPr>
        <w:t xml:space="preserve"> </w:t>
      </w:r>
    </w:p>
    <w:p w14:paraId="45919935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5. Improved relationships</w:t>
      </w:r>
    </w:p>
    <w:p w14:paraId="7DAF6AE1" w14:textId="77777777" w:rsidR="00DD7433" w:rsidRPr="0043164A" w:rsidRDefault="00DD7433" w:rsidP="006B5F96">
      <w:pPr>
        <w:spacing w:before="60" w:after="0"/>
      </w:pPr>
      <w:r w:rsidRPr="0043164A">
        <w:t>This funding is for helping you act in a positive way.</w:t>
      </w:r>
    </w:p>
    <w:p w14:paraId="4DA437C4" w14:textId="43FD40EE" w:rsidR="0098649D" w:rsidRPr="0043164A" w:rsidRDefault="00DD7433" w:rsidP="006B5F96">
      <w:pPr>
        <w:spacing w:before="60" w:after="0"/>
        <w:rPr>
          <w:noProof/>
        </w:rPr>
      </w:pPr>
      <w:r w:rsidRPr="0043164A">
        <w:t xml:space="preserve">This is sometimes called ‘CB </w:t>
      </w:r>
      <w:proofErr w:type="gramStart"/>
      <w:r w:rsidRPr="0043164A">
        <w:t>relationships’</w:t>
      </w:r>
      <w:proofErr w:type="gramEnd"/>
      <w:r w:rsidRPr="0043164A">
        <w:t>.</w:t>
      </w:r>
      <w:r w:rsidRPr="0043164A">
        <w:rPr>
          <w:noProof/>
        </w:rPr>
        <w:t xml:space="preserve"> </w:t>
      </w:r>
    </w:p>
    <w:p w14:paraId="2FFC4820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6. Improved health and wellbeing</w:t>
      </w:r>
    </w:p>
    <w:p w14:paraId="7C67B901" w14:textId="5B777AA0" w:rsidR="00DD7433" w:rsidRPr="0043164A" w:rsidRDefault="00DD7433" w:rsidP="006B5F96">
      <w:pPr>
        <w:spacing w:before="60" w:after="0"/>
      </w:pPr>
      <w:r w:rsidRPr="0043164A">
        <w:t>This funding supports you to learn how to have a healthy life.</w:t>
      </w:r>
    </w:p>
    <w:p w14:paraId="32316336" w14:textId="77777777" w:rsidR="00DD7433" w:rsidRPr="0043164A" w:rsidRDefault="00DD7433" w:rsidP="006B5F96">
      <w:pPr>
        <w:spacing w:before="60" w:after="0"/>
      </w:pPr>
      <w:r w:rsidRPr="0043164A">
        <w:t>This is sometimes called ‘CB health and wellbeing’.</w:t>
      </w:r>
      <w:r w:rsidRPr="0043164A">
        <w:rPr>
          <w:noProof/>
        </w:rPr>
        <w:t xml:space="preserve"> </w:t>
      </w:r>
    </w:p>
    <w:p w14:paraId="2BB7CE3C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7. Improved learning</w:t>
      </w:r>
    </w:p>
    <w:p w14:paraId="456F8F71" w14:textId="7A103C2F" w:rsidR="00DD7433" w:rsidRPr="0043164A" w:rsidRDefault="00DD7433" w:rsidP="006B5F96">
      <w:pPr>
        <w:spacing w:before="60" w:after="0"/>
      </w:pPr>
      <w:r w:rsidRPr="0043164A">
        <w:t>This funding is for when you move from school to university or TAFE.</w:t>
      </w:r>
    </w:p>
    <w:p w14:paraId="63DEAC01" w14:textId="77777777" w:rsidR="00DD7433" w:rsidRPr="0043164A" w:rsidRDefault="00DD7433" w:rsidP="006B5F96">
      <w:pPr>
        <w:spacing w:before="60" w:after="0"/>
      </w:pPr>
      <w:r w:rsidRPr="0043164A">
        <w:t>This is sometimes called ‘CB lifelong learning’.</w:t>
      </w:r>
      <w:r w:rsidRPr="0043164A">
        <w:rPr>
          <w:noProof/>
        </w:rPr>
        <w:t xml:space="preserve"> </w:t>
      </w:r>
    </w:p>
    <w:p w14:paraId="707986EA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8. Improved life choices</w:t>
      </w:r>
    </w:p>
    <w:p w14:paraId="0139B613" w14:textId="3D4630EE" w:rsidR="00DD7433" w:rsidRPr="0043164A" w:rsidRDefault="00DD7433" w:rsidP="006B5F96">
      <w:pPr>
        <w:spacing w:before="60" w:after="0"/>
      </w:pPr>
      <w:r w:rsidRPr="0043164A">
        <w:t>This funding is for a plan manager to help you manage the money in your</w:t>
      </w:r>
      <w:r w:rsidR="00AD3704" w:rsidRPr="0043164A">
        <w:t> </w:t>
      </w:r>
      <w:r w:rsidRPr="0043164A">
        <w:t>plan.</w:t>
      </w:r>
    </w:p>
    <w:p w14:paraId="1E0A9C25" w14:textId="77777777" w:rsidR="00DD7433" w:rsidRPr="0043164A" w:rsidRDefault="00DD7433" w:rsidP="006B5F96">
      <w:pPr>
        <w:spacing w:before="60" w:after="0"/>
      </w:pPr>
      <w:r w:rsidRPr="0043164A">
        <w:t>This is sometimes called ‘CB choice and control’.</w:t>
      </w:r>
      <w:r w:rsidRPr="0043164A">
        <w:rPr>
          <w:noProof/>
        </w:rPr>
        <w:t xml:space="preserve"> </w:t>
      </w:r>
    </w:p>
    <w:p w14:paraId="1814F57C" w14:textId="77777777" w:rsidR="00DD7433" w:rsidRPr="0043164A" w:rsidRDefault="00DD7433" w:rsidP="006B5F96">
      <w:pPr>
        <w:spacing w:before="60" w:after="0"/>
        <w:rPr>
          <w:color w:val="6B2976"/>
        </w:rPr>
      </w:pPr>
      <w:r w:rsidRPr="0043164A">
        <w:rPr>
          <w:color w:val="6B2976"/>
        </w:rPr>
        <w:t>9. Improved daily living</w:t>
      </w:r>
    </w:p>
    <w:p w14:paraId="771A644E" w14:textId="77777777" w:rsidR="00DD7433" w:rsidRPr="0043164A" w:rsidRDefault="00DD7433" w:rsidP="006B5F96">
      <w:pPr>
        <w:spacing w:before="60" w:after="0"/>
      </w:pPr>
      <w:r w:rsidRPr="0043164A">
        <w:t>This funding supports you to:</w:t>
      </w:r>
      <w:r w:rsidRPr="0043164A">
        <w:rPr>
          <w:noProof/>
        </w:rPr>
        <w:t xml:space="preserve"> </w:t>
      </w:r>
    </w:p>
    <w:p w14:paraId="4A870D1E" w14:textId="77777777" w:rsidR="00DD7433" w:rsidRPr="0043164A" w:rsidRDefault="00DD7433" w:rsidP="006B5F96">
      <w:pPr>
        <w:pStyle w:val="ListParagraph"/>
        <w:numPr>
          <w:ilvl w:val="0"/>
          <w:numId w:val="45"/>
        </w:numPr>
        <w:spacing w:before="60" w:after="0"/>
      </w:pPr>
      <w:r w:rsidRPr="0043164A">
        <w:t>do more things on your own</w:t>
      </w:r>
    </w:p>
    <w:p w14:paraId="3A0F1509" w14:textId="77777777" w:rsidR="00DD7433" w:rsidRPr="0043164A" w:rsidRDefault="00DD7433" w:rsidP="006B5F96">
      <w:pPr>
        <w:pStyle w:val="ListParagraph"/>
        <w:numPr>
          <w:ilvl w:val="0"/>
          <w:numId w:val="45"/>
        </w:numPr>
        <w:spacing w:before="60" w:after="0"/>
      </w:pPr>
      <w:r w:rsidRPr="0043164A">
        <w:t>take part in the community.</w:t>
      </w:r>
    </w:p>
    <w:p w14:paraId="6FA6CBA4" w14:textId="6491B1AC" w:rsidR="00AD3704" w:rsidRPr="0043164A" w:rsidRDefault="00DD7433" w:rsidP="006B5F96">
      <w:pPr>
        <w:spacing w:before="60" w:after="0"/>
      </w:pPr>
      <w:r w:rsidRPr="0043164A">
        <w:t>This is sometimes called ‘CB daily activity’.</w:t>
      </w:r>
    </w:p>
    <w:p w14:paraId="28DF3E7C" w14:textId="43A082F0" w:rsidR="00786B51" w:rsidRPr="0043164A" w:rsidRDefault="00AD3704" w:rsidP="006B5F96">
      <w:pPr>
        <w:pStyle w:val="Heading2"/>
      </w:pPr>
      <w:r w:rsidRPr="0043164A">
        <w:br w:type="page"/>
      </w:r>
      <w:bookmarkStart w:id="118" w:name="_Toc108010519"/>
      <w:r w:rsidR="00B341E3" w:rsidRPr="0043164A">
        <w:lastRenderedPageBreak/>
        <w:t>How can you manage your funding?</w:t>
      </w:r>
      <w:bookmarkEnd w:id="118"/>
    </w:p>
    <w:p w14:paraId="50EDFEBE" w14:textId="00FB7CC1" w:rsidR="00DD7433" w:rsidRPr="0043164A" w:rsidRDefault="00DD7433" w:rsidP="0043164A">
      <w:r w:rsidRPr="0043164A">
        <w:t>Your plan explains how you will manage your funding.</w:t>
      </w:r>
    </w:p>
    <w:p w14:paraId="5552A440" w14:textId="77777777" w:rsidR="00DD7433" w:rsidRPr="0043164A" w:rsidRDefault="00DD7433" w:rsidP="0043164A">
      <w:r w:rsidRPr="0043164A">
        <w:t>Your plan will say if you will:</w:t>
      </w:r>
    </w:p>
    <w:p w14:paraId="5E74144C" w14:textId="77777777" w:rsidR="00DD7433" w:rsidRPr="0043164A" w:rsidRDefault="00DD7433" w:rsidP="0043164A">
      <w:pPr>
        <w:pStyle w:val="ListParagraph"/>
        <w:numPr>
          <w:ilvl w:val="0"/>
          <w:numId w:val="19"/>
        </w:numPr>
      </w:pPr>
      <w:r w:rsidRPr="0043164A">
        <w:t xml:space="preserve">self-manage – you manage your plan </w:t>
      </w:r>
    </w:p>
    <w:p w14:paraId="263B9AC7" w14:textId="5FE703A5" w:rsidR="00DD7433" w:rsidRPr="0043164A" w:rsidRDefault="00DD7433" w:rsidP="0043164A">
      <w:pPr>
        <w:pStyle w:val="ListParagraph"/>
        <w:numPr>
          <w:ilvl w:val="0"/>
          <w:numId w:val="19"/>
        </w:numPr>
      </w:pPr>
      <w:r w:rsidRPr="0043164A">
        <w:t>have a plan manager – someone you hire to support you to manage your</w:t>
      </w:r>
      <w:r w:rsidR="0043164A">
        <w:t> </w:t>
      </w:r>
      <w:r w:rsidRPr="0043164A">
        <w:t>funding</w:t>
      </w:r>
    </w:p>
    <w:p w14:paraId="57AD7EBC" w14:textId="77777777" w:rsidR="00DD7433" w:rsidRPr="0043164A" w:rsidRDefault="00DD7433" w:rsidP="0043164A">
      <w:pPr>
        <w:pStyle w:val="ListParagraph"/>
        <w:numPr>
          <w:ilvl w:val="0"/>
          <w:numId w:val="19"/>
        </w:numPr>
      </w:pPr>
      <w:r w:rsidRPr="0043164A">
        <w:t>have the NDIA manage your funding.</w:t>
      </w:r>
    </w:p>
    <w:p w14:paraId="35E3E636" w14:textId="448F5DD6" w:rsidR="00DD7433" w:rsidRPr="0043164A" w:rsidRDefault="00DD7433" w:rsidP="0043164A">
      <w:r w:rsidRPr="0043164A">
        <w:t xml:space="preserve">You may also have chosen a combination of these options. </w:t>
      </w:r>
    </w:p>
    <w:p w14:paraId="03037F63" w14:textId="26E196CA" w:rsidR="00DD7433" w:rsidRPr="0043164A" w:rsidRDefault="00DD7433" w:rsidP="0043164A">
      <w:r w:rsidRPr="0043164A">
        <w:t>For example, you might manage some of the funding yourself, and the NDIA</w:t>
      </w:r>
      <w:r w:rsidR="0043164A">
        <w:t> </w:t>
      </w:r>
      <w:r w:rsidRPr="0043164A">
        <w:t>manages the rest.</w:t>
      </w:r>
    </w:p>
    <w:p w14:paraId="383A9D4E" w14:textId="374BA79F" w:rsidR="00DD7433" w:rsidRPr="0043164A" w:rsidRDefault="00DD7433" w:rsidP="0043164A">
      <w:r w:rsidRPr="0043164A">
        <w:t>We explain the difference between these in Booklet 2 – Creating your</w:t>
      </w:r>
      <w:r w:rsidR="00AD3704" w:rsidRPr="0043164A">
        <w:t> </w:t>
      </w:r>
      <w:r w:rsidRPr="0043164A">
        <w:t>plan.</w:t>
      </w:r>
    </w:p>
    <w:p w14:paraId="3BB196D9" w14:textId="77777777" w:rsidR="00DD7433" w:rsidRPr="0043164A" w:rsidRDefault="00DD7433" w:rsidP="0043164A">
      <w:r w:rsidRPr="0043164A">
        <w:t>You still have choice and control over your plan, even if your funding is managed by:</w:t>
      </w:r>
    </w:p>
    <w:p w14:paraId="26F4E7B0" w14:textId="77777777" w:rsidR="00DD7433" w:rsidRPr="0043164A" w:rsidRDefault="00DD7433" w:rsidP="0043164A">
      <w:pPr>
        <w:pStyle w:val="ListParagraph"/>
        <w:numPr>
          <w:ilvl w:val="0"/>
          <w:numId w:val="20"/>
        </w:numPr>
      </w:pPr>
      <w:r w:rsidRPr="0043164A">
        <w:t>a plan manager</w:t>
      </w:r>
    </w:p>
    <w:p w14:paraId="1C691126" w14:textId="77777777" w:rsidR="00DD7433" w:rsidRPr="0043164A" w:rsidRDefault="00DD7433" w:rsidP="0043164A">
      <w:pPr>
        <w:pStyle w:val="ListParagraph"/>
        <w:numPr>
          <w:ilvl w:val="0"/>
          <w:numId w:val="50"/>
        </w:numPr>
      </w:pPr>
      <w:r w:rsidRPr="0043164A">
        <w:t>the NDIA.</w:t>
      </w:r>
    </w:p>
    <w:p w14:paraId="05C399DA" w14:textId="43E1DFA1" w:rsidR="00DD7433" w:rsidRPr="0043164A" w:rsidRDefault="00DD7433" w:rsidP="0043164A">
      <w:r w:rsidRPr="0043164A">
        <w:t>If you want to change how you manage your funding, you can talk to</w:t>
      </w:r>
      <w:r w:rsidR="00AD3704" w:rsidRPr="0043164A">
        <w:t> </w:t>
      </w:r>
      <w:r w:rsidRPr="0043164A">
        <w:t>your:</w:t>
      </w:r>
    </w:p>
    <w:p w14:paraId="3BF1F8C4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early childhood partner</w:t>
      </w:r>
    </w:p>
    <w:p w14:paraId="4CE1565D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local area coordinator</w:t>
      </w:r>
    </w:p>
    <w:p w14:paraId="7BBAFB7C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NDIA planner.</w:t>
      </w:r>
    </w:p>
    <w:p w14:paraId="189437F8" w14:textId="0933F233" w:rsidR="00786B51" w:rsidRPr="0043164A" w:rsidRDefault="00786B51" w:rsidP="0043164A">
      <w:pPr>
        <w:rPr>
          <w:color w:val="6B2976"/>
          <w:sz w:val="40"/>
          <w:szCs w:val="26"/>
          <w:lang w:val="x-none" w:eastAsia="x-none"/>
        </w:rPr>
      </w:pPr>
      <w:r w:rsidRPr="0043164A">
        <w:br w:type="page"/>
      </w:r>
    </w:p>
    <w:p w14:paraId="72E92532" w14:textId="35AA5ABB" w:rsidR="00D01D6C" w:rsidRPr="0043164A" w:rsidRDefault="00B341E3" w:rsidP="0043164A">
      <w:pPr>
        <w:pStyle w:val="Heading2"/>
      </w:pPr>
      <w:bookmarkStart w:id="119" w:name="_Toc108010520"/>
      <w:r w:rsidRPr="0043164A">
        <w:lastRenderedPageBreak/>
        <w:t>Using your plan</w:t>
      </w:r>
      <w:bookmarkEnd w:id="119"/>
    </w:p>
    <w:p w14:paraId="59E4165D" w14:textId="008033F7" w:rsidR="00B341E3" w:rsidRPr="0043164A" w:rsidRDefault="00B341E3" w:rsidP="0043164A">
      <w:pPr>
        <w:pStyle w:val="Heading3"/>
      </w:pPr>
      <w:r w:rsidRPr="0043164A">
        <w:t>What can you spend your funding on?</w:t>
      </w:r>
    </w:p>
    <w:p w14:paraId="617E9825" w14:textId="77777777" w:rsidR="00DD7433" w:rsidRPr="0043164A" w:rsidRDefault="00DD7433" w:rsidP="0043164A">
      <w:r w:rsidRPr="0043164A">
        <w:t>When you are choosing what to spend your funding on, you need to make sure it follows our rules.</w:t>
      </w:r>
    </w:p>
    <w:p w14:paraId="509FB542" w14:textId="77777777" w:rsidR="00DD7433" w:rsidRPr="0043164A" w:rsidRDefault="00DD7433" w:rsidP="0043164A">
      <w:r w:rsidRPr="0043164A">
        <w:t>We have some questions you can answer.</w:t>
      </w:r>
    </w:p>
    <w:p w14:paraId="19F97B72" w14:textId="15FC47D9" w:rsidR="00DD7433" w:rsidRPr="0043164A" w:rsidRDefault="00DD7433" w:rsidP="0043164A">
      <w:r w:rsidRPr="0043164A">
        <w:t>These questions can help you work out what you can spend your funding</w:t>
      </w:r>
      <w:r w:rsidR="00AD3704" w:rsidRPr="0043164A">
        <w:t> </w:t>
      </w:r>
      <w:r w:rsidRPr="0043164A">
        <w:t>on.</w:t>
      </w:r>
    </w:p>
    <w:p w14:paraId="13018F6C" w14:textId="77777777" w:rsidR="00DD7433" w:rsidRPr="0043164A" w:rsidRDefault="00DD7433" w:rsidP="0043164A">
      <w:r w:rsidRPr="0043164A">
        <w:t>You can tick ‘Yes’ or ‘No’ for each question.</w:t>
      </w:r>
    </w:p>
    <w:p w14:paraId="095CE1C5" w14:textId="294EBD98" w:rsidR="00D96920" w:rsidRPr="0043164A" w:rsidRDefault="00693F9C" w:rsidP="0043164A">
      <w:pPr>
        <w:pStyle w:val="Heading4"/>
      </w:pPr>
      <w:r w:rsidRPr="0043164A">
        <w:t>Question 1</w:t>
      </w:r>
    </w:p>
    <w:p w14:paraId="1BC9891C" w14:textId="77777777" w:rsidR="00DD7433" w:rsidRPr="0043164A" w:rsidRDefault="00DD7433" w:rsidP="0043164A">
      <w:r w:rsidRPr="0043164A">
        <w:t>Will the support help you work towards the goals in your plan?</w:t>
      </w:r>
    </w:p>
    <w:p w14:paraId="1D9DC879" w14:textId="77777777" w:rsidR="00DD7433" w:rsidRPr="0043164A" w:rsidRDefault="00EB10AA" w:rsidP="0043164A">
      <w:pPr>
        <w:pStyle w:val="ListParagraph"/>
        <w:ind w:left="0"/>
      </w:pPr>
      <w:sdt>
        <w:sdtPr>
          <w:id w:val="167569243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49208081" w14:textId="77777777" w:rsidR="00DD7433" w:rsidRPr="0043164A" w:rsidRDefault="00EB10AA" w:rsidP="0043164A">
      <w:sdt>
        <w:sdtPr>
          <w:id w:val="-2051049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71C4E720" w14:textId="32851DC4" w:rsidR="00E57687" w:rsidRPr="0043164A" w:rsidRDefault="00693F9C" w:rsidP="0043164A">
      <w:pPr>
        <w:pStyle w:val="Heading4"/>
      </w:pPr>
      <w:bookmarkStart w:id="120" w:name="_Hlk41659372"/>
      <w:r w:rsidRPr="0043164A">
        <w:t>Question 2</w:t>
      </w:r>
    </w:p>
    <w:p w14:paraId="52A5971E" w14:textId="77777777" w:rsidR="00DD7433" w:rsidRPr="0043164A" w:rsidRDefault="00DD7433" w:rsidP="0043164A">
      <w:r w:rsidRPr="0043164A">
        <w:t>Is the cost of the support the best value for money?</w:t>
      </w:r>
    </w:p>
    <w:p w14:paraId="35A32953" w14:textId="77777777" w:rsidR="00DD7433" w:rsidRPr="0043164A" w:rsidRDefault="00EB10AA" w:rsidP="0043164A">
      <w:sdt>
        <w:sdtPr>
          <w:id w:val="34082826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4F751D4F" w14:textId="77777777" w:rsidR="00DD7433" w:rsidRPr="0043164A" w:rsidRDefault="00EB10AA" w:rsidP="0043164A">
      <w:sdt>
        <w:sdtPr>
          <w:id w:val="-172969217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0889F5E6" w14:textId="28AD5241" w:rsidR="00A57F07" w:rsidRPr="0043164A" w:rsidRDefault="00693F9C" w:rsidP="0043164A">
      <w:pPr>
        <w:pStyle w:val="Heading4"/>
      </w:pPr>
      <w:r w:rsidRPr="0043164A">
        <w:t>Question 3</w:t>
      </w:r>
    </w:p>
    <w:p w14:paraId="3F600890" w14:textId="77777777" w:rsidR="00DD7433" w:rsidRPr="0043164A" w:rsidRDefault="00DD7433" w:rsidP="0043164A">
      <w:r w:rsidRPr="0043164A">
        <w:t>Can you pay for the support with your budget?</w:t>
      </w:r>
    </w:p>
    <w:p w14:paraId="62354D29" w14:textId="77777777" w:rsidR="00DD7433" w:rsidRPr="0043164A" w:rsidRDefault="00EB10AA" w:rsidP="0043164A">
      <w:sdt>
        <w:sdtPr>
          <w:id w:val="94541820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31DDF75C" w14:textId="59ECBC68" w:rsidR="0098649D" w:rsidRPr="0043164A" w:rsidRDefault="00EB10AA" w:rsidP="0043164A">
      <w:sdt>
        <w:sdtPr>
          <w:id w:val="-14249418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515D9436" w14:textId="77777777" w:rsidR="0043164A" w:rsidRDefault="0043164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eastAsiaTheme="majorEastAsia" w:cstheme="majorBidi"/>
          <w:b/>
          <w:iCs/>
          <w:color w:val="6B2976"/>
          <w:szCs w:val="20"/>
        </w:rPr>
      </w:pPr>
      <w:r>
        <w:br w:type="page"/>
      </w:r>
    </w:p>
    <w:p w14:paraId="689D499C" w14:textId="70E42AB1" w:rsidR="00B83F6C" w:rsidRPr="0043164A" w:rsidRDefault="0043164A" w:rsidP="0043164A">
      <w:pPr>
        <w:pStyle w:val="Heading4"/>
      </w:pPr>
      <w:r>
        <w:lastRenderedPageBreak/>
        <w:t>Q</w:t>
      </w:r>
      <w:r w:rsidR="00693F9C" w:rsidRPr="0043164A">
        <w:t>uestion 4</w:t>
      </w:r>
    </w:p>
    <w:p w14:paraId="3ABB6B25" w14:textId="1E10B5DE" w:rsidR="00DD7433" w:rsidRPr="0043164A" w:rsidRDefault="00DD7433" w:rsidP="0043164A">
      <w:r w:rsidRPr="0043164A">
        <w:t>Will the support help you in different areas of your life?</w:t>
      </w:r>
    </w:p>
    <w:p w14:paraId="430A4F38" w14:textId="77777777" w:rsidR="00DD7433" w:rsidRPr="0043164A" w:rsidRDefault="00DD7433" w:rsidP="0043164A">
      <w:r w:rsidRPr="0043164A">
        <w:t>For example, will your supports help you:</w:t>
      </w:r>
    </w:p>
    <w:p w14:paraId="7D8DFCF1" w14:textId="77777777" w:rsidR="00DD7433" w:rsidRPr="0043164A" w:rsidRDefault="00DD7433" w:rsidP="0043164A">
      <w:pPr>
        <w:pStyle w:val="ListParagraph"/>
        <w:numPr>
          <w:ilvl w:val="0"/>
          <w:numId w:val="21"/>
        </w:numPr>
      </w:pPr>
      <w:r w:rsidRPr="0043164A">
        <w:t>find and keep a job</w:t>
      </w:r>
    </w:p>
    <w:p w14:paraId="4B2DB571" w14:textId="77777777" w:rsidR="00DD7433" w:rsidRPr="0043164A" w:rsidRDefault="00DD7433" w:rsidP="0043164A">
      <w:pPr>
        <w:pStyle w:val="ListParagraph"/>
        <w:numPr>
          <w:ilvl w:val="0"/>
          <w:numId w:val="21"/>
        </w:numPr>
      </w:pPr>
      <w:r w:rsidRPr="0043164A">
        <w:t>when you go to school or university</w:t>
      </w:r>
    </w:p>
    <w:p w14:paraId="33968EB0" w14:textId="77777777" w:rsidR="00DD7433" w:rsidRPr="0043164A" w:rsidRDefault="00DD7433" w:rsidP="0043164A">
      <w:pPr>
        <w:pStyle w:val="ListParagraph"/>
        <w:numPr>
          <w:ilvl w:val="0"/>
          <w:numId w:val="21"/>
        </w:numPr>
      </w:pPr>
      <w:r w:rsidRPr="0043164A">
        <w:t>connect with the community, including your family and friends.</w:t>
      </w:r>
    </w:p>
    <w:p w14:paraId="31ECB939" w14:textId="77777777" w:rsidR="00DD7433" w:rsidRPr="0043164A" w:rsidRDefault="00EB10AA" w:rsidP="0043164A">
      <w:sdt>
        <w:sdtPr>
          <w:id w:val="-166376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618A9DE4" w14:textId="77777777" w:rsidR="00DD7433" w:rsidRPr="0043164A" w:rsidRDefault="00EB10AA" w:rsidP="0043164A">
      <w:sdt>
        <w:sdtPr>
          <w:id w:val="-154212310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0AE321F6" w14:textId="1DF18D73" w:rsidR="00B83F6C" w:rsidRPr="0043164A" w:rsidRDefault="00207464" w:rsidP="00F45962">
      <w:pPr>
        <w:pStyle w:val="Heading4"/>
        <w:spacing w:before="120" w:after="120"/>
      </w:pPr>
      <w:r w:rsidRPr="0043164A">
        <w:t>Question 5</w:t>
      </w:r>
    </w:p>
    <w:p w14:paraId="37A0EF7C" w14:textId="77777777" w:rsidR="00DD7433" w:rsidRPr="0043164A" w:rsidRDefault="00DD7433" w:rsidP="0043164A">
      <w:r w:rsidRPr="0043164A">
        <w:t>Can government services pay for the support instead of the NDIS?</w:t>
      </w:r>
    </w:p>
    <w:p w14:paraId="341037FF" w14:textId="77777777" w:rsidR="00DD7433" w:rsidRPr="0043164A" w:rsidRDefault="00DD7433" w:rsidP="0043164A">
      <w:r w:rsidRPr="0043164A">
        <w:t>For example, can you get the support from:</w:t>
      </w:r>
    </w:p>
    <w:p w14:paraId="6D410435" w14:textId="77777777" w:rsidR="00DD7433" w:rsidRPr="0043164A" w:rsidRDefault="00DD7433" w:rsidP="0043164A">
      <w:pPr>
        <w:pStyle w:val="ListParagraph"/>
        <w:numPr>
          <w:ilvl w:val="0"/>
          <w:numId w:val="22"/>
        </w:numPr>
      </w:pPr>
      <w:r w:rsidRPr="0043164A">
        <w:t>health services, like a hospital or dentist</w:t>
      </w:r>
    </w:p>
    <w:p w14:paraId="724B4589" w14:textId="77777777" w:rsidR="00DD7433" w:rsidRPr="0043164A" w:rsidRDefault="00DD7433" w:rsidP="0043164A">
      <w:pPr>
        <w:pStyle w:val="ListParagraph"/>
        <w:numPr>
          <w:ilvl w:val="0"/>
          <w:numId w:val="22"/>
        </w:numPr>
      </w:pPr>
      <w:r w:rsidRPr="0043164A">
        <w:t>education services, like university</w:t>
      </w:r>
    </w:p>
    <w:p w14:paraId="4CB78258" w14:textId="77777777" w:rsidR="00DD7433" w:rsidRPr="0043164A" w:rsidRDefault="00DD7433" w:rsidP="0043164A">
      <w:pPr>
        <w:pStyle w:val="ListParagraph"/>
        <w:numPr>
          <w:ilvl w:val="0"/>
          <w:numId w:val="22"/>
        </w:numPr>
      </w:pPr>
      <w:r w:rsidRPr="0043164A">
        <w:t>services for housing</w:t>
      </w:r>
    </w:p>
    <w:p w14:paraId="37104143" w14:textId="77777777" w:rsidR="00DD7433" w:rsidRPr="0043164A" w:rsidRDefault="00DD7433" w:rsidP="0043164A">
      <w:pPr>
        <w:pStyle w:val="ListParagraph"/>
        <w:numPr>
          <w:ilvl w:val="0"/>
          <w:numId w:val="22"/>
        </w:numPr>
      </w:pPr>
      <w:r w:rsidRPr="0043164A">
        <w:t>public transport.</w:t>
      </w:r>
    </w:p>
    <w:p w14:paraId="05A47246" w14:textId="77777777" w:rsidR="00DD7433" w:rsidRPr="0043164A" w:rsidRDefault="00EB10AA" w:rsidP="0043164A">
      <w:sdt>
        <w:sdtPr>
          <w:id w:val="-80870533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10C08D1F" w14:textId="77777777" w:rsidR="00DD7433" w:rsidRPr="0043164A" w:rsidRDefault="00EB10AA" w:rsidP="0043164A">
      <w:sdt>
        <w:sdtPr>
          <w:id w:val="-25960772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2562959D" w14:textId="61CC7A9E" w:rsidR="0009107B" w:rsidRPr="0043164A" w:rsidRDefault="00207464" w:rsidP="009B2D84">
      <w:pPr>
        <w:pStyle w:val="Heading4"/>
        <w:spacing w:before="120" w:after="120"/>
      </w:pPr>
      <w:r w:rsidRPr="0043164A">
        <w:t>Question 6</w:t>
      </w:r>
    </w:p>
    <w:p w14:paraId="4D787A40" w14:textId="4C2831B5" w:rsidR="00DD7433" w:rsidRPr="0043164A" w:rsidRDefault="00DD7433" w:rsidP="0043164A">
      <w:r w:rsidRPr="0043164A">
        <w:t>Will the support help you take part in community activities?</w:t>
      </w:r>
    </w:p>
    <w:p w14:paraId="21F6C723" w14:textId="77777777" w:rsidR="00DD7433" w:rsidRPr="0043164A" w:rsidRDefault="00DD7433" w:rsidP="0043164A">
      <w:r w:rsidRPr="0043164A">
        <w:t>This includes:</w:t>
      </w:r>
    </w:p>
    <w:p w14:paraId="1342540C" w14:textId="77777777" w:rsidR="00DD7433" w:rsidRPr="0043164A" w:rsidRDefault="00DD7433" w:rsidP="0043164A">
      <w:pPr>
        <w:pStyle w:val="ListParagraph"/>
        <w:numPr>
          <w:ilvl w:val="0"/>
          <w:numId w:val="23"/>
        </w:numPr>
      </w:pPr>
      <w:r w:rsidRPr="0043164A">
        <w:t>spending time with friends</w:t>
      </w:r>
    </w:p>
    <w:p w14:paraId="729F0B07" w14:textId="77777777" w:rsidR="00DD7433" w:rsidRPr="0043164A" w:rsidRDefault="00DD7433" w:rsidP="0043164A">
      <w:pPr>
        <w:pStyle w:val="ListParagraph"/>
        <w:numPr>
          <w:ilvl w:val="0"/>
          <w:numId w:val="23"/>
        </w:numPr>
      </w:pPr>
      <w:r w:rsidRPr="0043164A">
        <w:t>finding and keeping a job.</w:t>
      </w:r>
    </w:p>
    <w:p w14:paraId="5A76EDFF" w14:textId="77777777" w:rsidR="00DD7433" w:rsidRPr="0043164A" w:rsidRDefault="00EB10AA" w:rsidP="0043164A">
      <w:sdt>
        <w:sdtPr>
          <w:id w:val="-87354110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030B432E" w14:textId="385D9926" w:rsidR="00F07745" w:rsidRPr="0043164A" w:rsidRDefault="00EB10AA" w:rsidP="0043164A">
      <w:pPr>
        <w:rPr>
          <w:rFonts w:eastAsiaTheme="majorEastAsia"/>
          <w:b/>
          <w:iCs/>
          <w:color w:val="6B2976"/>
          <w:szCs w:val="20"/>
        </w:rPr>
      </w:pPr>
      <w:sdt>
        <w:sdtPr>
          <w:id w:val="113799139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  <w:r w:rsidR="00F07745" w:rsidRPr="0043164A">
        <w:br w:type="page"/>
      </w:r>
    </w:p>
    <w:p w14:paraId="2165B503" w14:textId="4F2CC195" w:rsidR="00742F47" w:rsidRPr="0043164A" w:rsidRDefault="00207464" w:rsidP="0043164A">
      <w:pPr>
        <w:pStyle w:val="Heading4"/>
      </w:pPr>
      <w:r w:rsidRPr="0043164A">
        <w:lastRenderedPageBreak/>
        <w:t>Question 7</w:t>
      </w:r>
    </w:p>
    <w:p w14:paraId="74F20C12" w14:textId="77777777" w:rsidR="00DD7433" w:rsidRPr="0043164A" w:rsidRDefault="00DD7433" w:rsidP="0043164A">
      <w:r w:rsidRPr="0043164A">
        <w:t>Is the support safe?</w:t>
      </w:r>
    </w:p>
    <w:p w14:paraId="04C5F33F" w14:textId="77777777" w:rsidR="00DD7433" w:rsidRPr="0043164A" w:rsidRDefault="00EB10AA" w:rsidP="0043164A">
      <w:sdt>
        <w:sdtPr>
          <w:id w:val="-179027778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Yes</w:t>
      </w:r>
    </w:p>
    <w:p w14:paraId="39117029" w14:textId="77777777" w:rsidR="00DD7433" w:rsidRPr="0043164A" w:rsidRDefault="00EB10AA" w:rsidP="0043164A">
      <w:sdt>
        <w:sdtPr>
          <w:id w:val="12852628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3164A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43164A">
        <w:t xml:space="preserve"> No</w:t>
      </w:r>
    </w:p>
    <w:p w14:paraId="6F0C6F00" w14:textId="1CA69C27" w:rsidR="00742F47" w:rsidRPr="0043164A" w:rsidRDefault="00742F47" w:rsidP="0043164A">
      <w:pPr>
        <w:pStyle w:val="Heading3"/>
      </w:pPr>
      <w:r w:rsidRPr="0043164A">
        <w:t>How can you use your answers?</w:t>
      </w:r>
    </w:p>
    <w:p w14:paraId="094402DE" w14:textId="77777777" w:rsidR="00DD7433" w:rsidRPr="0043164A" w:rsidRDefault="00DD7433" w:rsidP="0043164A">
      <w:r w:rsidRPr="0043164A">
        <w:t xml:space="preserve">If you ticked ‘Yes’ to </w:t>
      </w:r>
      <w:proofErr w:type="gramStart"/>
      <w:r w:rsidRPr="0043164A">
        <w:t>all of</w:t>
      </w:r>
      <w:proofErr w:type="gramEnd"/>
      <w:r w:rsidRPr="0043164A">
        <w:t xml:space="preserve"> these questions, your supports can be a good choice for:</w:t>
      </w:r>
    </w:p>
    <w:p w14:paraId="112EA23E" w14:textId="77777777" w:rsidR="00DD7433" w:rsidRPr="0043164A" w:rsidRDefault="00DD7433" w:rsidP="0043164A">
      <w:pPr>
        <w:pStyle w:val="ListParagraph"/>
        <w:numPr>
          <w:ilvl w:val="0"/>
          <w:numId w:val="24"/>
        </w:numPr>
      </w:pPr>
      <w:r w:rsidRPr="0043164A">
        <w:t>you</w:t>
      </w:r>
    </w:p>
    <w:p w14:paraId="4512E2B7" w14:textId="77777777" w:rsidR="00DD7433" w:rsidRPr="0043164A" w:rsidRDefault="00DD7433" w:rsidP="0043164A">
      <w:pPr>
        <w:pStyle w:val="ListParagraph"/>
        <w:numPr>
          <w:ilvl w:val="0"/>
          <w:numId w:val="24"/>
        </w:numPr>
      </w:pPr>
      <w:proofErr w:type="gramStart"/>
      <w:r w:rsidRPr="0043164A">
        <w:t>your</w:t>
      </w:r>
      <w:proofErr w:type="gramEnd"/>
      <w:r w:rsidRPr="0043164A">
        <w:t xml:space="preserve"> funding.</w:t>
      </w:r>
    </w:p>
    <w:p w14:paraId="0090572F" w14:textId="41D496A1" w:rsidR="00DD7433" w:rsidRPr="0043164A" w:rsidRDefault="00DD7433" w:rsidP="0043164A">
      <w:r w:rsidRPr="0043164A">
        <w:t>But if you ticked ‘No’ to any of these questions, you might want to look at other</w:t>
      </w:r>
      <w:r w:rsidR="0043164A">
        <w:t> </w:t>
      </w:r>
      <w:r w:rsidRPr="0043164A">
        <w:t>supports.</w:t>
      </w:r>
    </w:p>
    <w:p w14:paraId="66C78A06" w14:textId="77777777" w:rsidR="007C7B05" w:rsidRPr="0043164A" w:rsidRDefault="007C7B05" w:rsidP="0043164A">
      <w:pPr>
        <w:rPr>
          <w:color w:val="6B2976"/>
          <w:sz w:val="40"/>
          <w:szCs w:val="26"/>
          <w:lang w:eastAsia="x-none"/>
        </w:rPr>
      </w:pPr>
      <w:r w:rsidRPr="0043164A">
        <w:br w:type="page"/>
      </w:r>
    </w:p>
    <w:p w14:paraId="2BAC494B" w14:textId="126278F8" w:rsidR="00C41EEB" w:rsidRPr="0043164A" w:rsidRDefault="00B341E3" w:rsidP="0043164A">
      <w:pPr>
        <w:pStyle w:val="Heading2"/>
      </w:pPr>
      <w:bookmarkStart w:id="121" w:name="_Toc108010521"/>
      <w:r w:rsidRPr="0043164A">
        <w:lastRenderedPageBreak/>
        <w:t>Service providers</w:t>
      </w:r>
      <w:bookmarkEnd w:id="121"/>
    </w:p>
    <w:p w14:paraId="1D91F08D" w14:textId="29ED3DF1" w:rsidR="00B341E3" w:rsidRPr="0043164A" w:rsidRDefault="00B341E3" w:rsidP="0043164A">
      <w:pPr>
        <w:pStyle w:val="Heading3"/>
      </w:pPr>
      <w:r w:rsidRPr="0043164A">
        <w:t>What is a service provider?</w:t>
      </w:r>
    </w:p>
    <w:p w14:paraId="4D97EC17" w14:textId="77777777" w:rsidR="00DD7433" w:rsidRPr="0043164A" w:rsidRDefault="00DD7433" w:rsidP="0043164A">
      <w:r w:rsidRPr="0043164A">
        <w:t xml:space="preserve">A </w:t>
      </w:r>
      <w:r w:rsidRPr="0043164A">
        <w:rPr>
          <w:rStyle w:val="Strong"/>
          <w:rFonts w:ascii="Arial" w:hAnsi="Arial"/>
        </w:rPr>
        <w:t>service provider</w:t>
      </w:r>
      <w:r w:rsidRPr="0043164A">
        <w:t xml:space="preserve"> supports other people by delivering a service.</w:t>
      </w:r>
    </w:p>
    <w:p w14:paraId="58490798" w14:textId="77777777" w:rsidR="00DD7433" w:rsidRPr="0043164A" w:rsidRDefault="00DD7433" w:rsidP="0043164A">
      <w:r w:rsidRPr="0043164A">
        <w:t>A service provider can be an:</w:t>
      </w:r>
    </w:p>
    <w:p w14:paraId="04B538E0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organisation</w:t>
      </w:r>
    </w:p>
    <w:p w14:paraId="37539702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individual.</w:t>
      </w:r>
    </w:p>
    <w:p w14:paraId="1CD4F2F5" w14:textId="77777777" w:rsidR="00DD7433" w:rsidRPr="0043164A" w:rsidRDefault="00DD7433" w:rsidP="0043164A">
      <w:r w:rsidRPr="0043164A">
        <w:t>Each service provider is different.</w:t>
      </w:r>
    </w:p>
    <w:p w14:paraId="30796291" w14:textId="2FDCCB86" w:rsidR="00DD7433" w:rsidRPr="0043164A" w:rsidRDefault="00DD7433" w:rsidP="0043164A">
      <w:proofErr w:type="gramStart"/>
      <w:r w:rsidRPr="0043164A">
        <w:t>So</w:t>
      </w:r>
      <w:proofErr w:type="gramEnd"/>
      <w:r w:rsidRPr="0043164A">
        <w:t xml:space="preserve"> it’s important that you find a service provider that can meet your</w:t>
      </w:r>
      <w:r w:rsidR="00AD3704" w:rsidRPr="0043164A">
        <w:t> </w:t>
      </w:r>
      <w:r w:rsidRPr="0043164A">
        <w:t>needs.</w:t>
      </w:r>
    </w:p>
    <w:p w14:paraId="3BC72C0B" w14:textId="33CDED6D" w:rsidR="00DD7433" w:rsidRPr="0043164A" w:rsidRDefault="00DD7433" w:rsidP="0043164A">
      <w:r w:rsidRPr="0043164A">
        <w:t>The</w:t>
      </w:r>
      <w:bookmarkStart w:id="122" w:name="_Hlk108008953"/>
      <w:r w:rsidRPr="0043164A">
        <w:t xml:space="preserve"> </w:t>
      </w:r>
      <w:r w:rsidRPr="0043164A">
        <w:rPr>
          <w:rStyle w:val="Strong"/>
          <w:rFonts w:ascii="Arial" w:hAnsi="Arial"/>
        </w:rPr>
        <w:t>NDIS Quality and Safeguard Commission (NDIS Commission)</w:t>
      </w:r>
      <w:bookmarkEnd w:id="122"/>
      <w:r w:rsidRPr="0043164A">
        <w:t xml:space="preserve"> makes</w:t>
      </w:r>
      <w:r w:rsidR="0098649D" w:rsidRPr="0043164A">
        <w:t> </w:t>
      </w:r>
      <w:r w:rsidRPr="0043164A">
        <w:t>sure people with disability who take part in the NDIS:</w:t>
      </w:r>
    </w:p>
    <w:p w14:paraId="62F173E4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are safe</w:t>
      </w:r>
    </w:p>
    <w:p w14:paraId="63F7E01F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get good services.</w:t>
      </w:r>
    </w:p>
    <w:p w14:paraId="375DED7D" w14:textId="77777777" w:rsidR="00DD7433" w:rsidRPr="0043164A" w:rsidRDefault="00DD7433" w:rsidP="0043164A">
      <w:r w:rsidRPr="0043164A">
        <w:t>Some service providers are on a list the NDIS Commission looks after.</w:t>
      </w:r>
    </w:p>
    <w:p w14:paraId="296CA14A" w14:textId="77777777" w:rsidR="00DD7433" w:rsidRPr="0043164A" w:rsidRDefault="00DD7433" w:rsidP="0043164A">
      <w:r w:rsidRPr="0043164A">
        <w:t xml:space="preserve">We call them </w:t>
      </w:r>
      <w:r w:rsidRPr="0043164A">
        <w:rPr>
          <w:rStyle w:val="Strong"/>
          <w:rFonts w:ascii="Arial" w:hAnsi="Arial"/>
        </w:rPr>
        <w:t>registered providers</w:t>
      </w:r>
      <w:r w:rsidRPr="0043164A">
        <w:t>.</w:t>
      </w:r>
    </w:p>
    <w:p w14:paraId="4774554C" w14:textId="77777777" w:rsidR="00DD7433" w:rsidRPr="0043164A" w:rsidRDefault="00DD7433" w:rsidP="0043164A">
      <w:r w:rsidRPr="0043164A">
        <w:t>Registered providers must follow the NDIS Commission’s rules to deliver supports that are:</w:t>
      </w:r>
    </w:p>
    <w:p w14:paraId="54F90E0A" w14:textId="77777777" w:rsidR="00DD7433" w:rsidRPr="0043164A" w:rsidRDefault="00DD7433" w:rsidP="0043164A">
      <w:pPr>
        <w:pStyle w:val="ListParagraph"/>
        <w:numPr>
          <w:ilvl w:val="0"/>
          <w:numId w:val="26"/>
        </w:numPr>
      </w:pPr>
      <w:r w:rsidRPr="0043164A">
        <w:t>safe</w:t>
      </w:r>
    </w:p>
    <w:p w14:paraId="719C6FC5" w14:textId="77777777" w:rsidR="00DD7433" w:rsidRPr="0043164A" w:rsidRDefault="00DD7433" w:rsidP="0043164A">
      <w:pPr>
        <w:pStyle w:val="ListParagraph"/>
        <w:numPr>
          <w:ilvl w:val="0"/>
          <w:numId w:val="26"/>
        </w:numPr>
      </w:pPr>
      <w:r w:rsidRPr="0043164A">
        <w:t>good.</w:t>
      </w:r>
    </w:p>
    <w:p w14:paraId="1978C61D" w14:textId="77777777" w:rsidR="00DD7433" w:rsidRPr="0043164A" w:rsidRDefault="00DD7433" w:rsidP="0043164A">
      <w:r w:rsidRPr="0043164A">
        <w:t>Some service providers are not on this list.</w:t>
      </w:r>
    </w:p>
    <w:p w14:paraId="49550F97" w14:textId="77777777" w:rsidR="00DD7433" w:rsidRPr="0043164A" w:rsidRDefault="00DD7433" w:rsidP="0043164A">
      <w:r w:rsidRPr="0043164A">
        <w:t>We call them unregistered providers.</w:t>
      </w:r>
    </w:p>
    <w:p w14:paraId="01B00289" w14:textId="77777777" w:rsidR="00156C39" w:rsidRPr="0043164A" w:rsidRDefault="00156C39" w:rsidP="0043164A">
      <w:pPr>
        <w:rPr>
          <w:sz w:val="32"/>
          <w:szCs w:val="26"/>
        </w:rPr>
      </w:pPr>
      <w:r w:rsidRPr="0043164A">
        <w:br w:type="page"/>
      </w:r>
    </w:p>
    <w:p w14:paraId="30E0A361" w14:textId="0AEEAEAE" w:rsidR="00B341E3" w:rsidRPr="0043164A" w:rsidRDefault="00B341E3" w:rsidP="0043164A">
      <w:pPr>
        <w:pStyle w:val="Heading3"/>
      </w:pPr>
      <w:r w:rsidRPr="0043164A">
        <w:lastRenderedPageBreak/>
        <w:t>How do you find service providers?</w:t>
      </w:r>
    </w:p>
    <w:p w14:paraId="4504A99C" w14:textId="77777777" w:rsidR="00DD7433" w:rsidRPr="0043164A" w:rsidRDefault="00DD7433" w:rsidP="0043164A">
      <w:r w:rsidRPr="0043164A">
        <w:t>Once you work out what services you want, you can learn about service providers that are:</w:t>
      </w:r>
    </w:p>
    <w:p w14:paraId="5EEBAAE6" w14:textId="77777777" w:rsidR="00DD7433" w:rsidRPr="0043164A" w:rsidRDefault="00DD7433" w:rsidP="0043164A">
      <w:pPr>
        <w:pStyle w:val="ListParagraph"/>
        <w:numPr>
          <w:ilvl w:val="0"/>
          <w:numId w:val="27"/>
        </w:numPr>
      </w:pPr>
      <w:r w:rsidRPr="0043164A">
        <w:t>in your area</w:t>
      </w:r>
    </w:p>
    <w:p w14:paraId="1208229B" w14:textId="77777777" w:rsidR="00DD7433" w:rsidRPr="0043164A" w:rsidRDefault="00DD7433" w:rsidP="0043164A">
      <w:pPr>
        <w:pStyle w:val="ListParagraph"/>
        <w:numPr>
          <w:ilvl w:val="0"/>
          <w:numId w:val="27"/>
        </w:numPr>
      </w:pPr>
      <w:r w:rsidRPr="0043164A">
        <w:t>right for you.</w:t>
      </w:r>
    </w:p>
    <w:p w14:paraId="5D24611C" w14:textId="77777777" w:rsidR="00DD7433" w:rsidRPr="0043164A" w:rsidRDefault="00DD7433" w:rsidP="0043164A">
      <w:r w:rsidRPr="0043164A">
        <w:t>You can find service providers on:</w:t>
      </w:r>
    </w:p>
    <w:p w14:paraId="57AE4FFA" w14:textId="77777777" w:rsidR="00DD7433" w:rsidRPr="0043164A" w:rsidRDefault="00DD7433" w:rsidP="0043164A">
      <w:pPr>
        <w:pStyle w:val="ListParagraph"/>
        <w:numPr>
          <w:ilvl w:val="0"/>
          <w:numId w:val="28"/>
        </w:numPr>
      </w:pPr>
      <w:r w:rsidRPr="0043164A">
        <w:t xml:space="preserve">the </w:t>
      </w:r>
      <w:proofErr w:type="spellStart"/>
      <w:r w:rsidRPr="0043164A">
        <w:t>myplace</w:t>
      </w:r>
      <w:proofErr w:type="spellEnd"/>
      <w:r w:rsidRPr="0043164A">
        <w:t xml:space="preserve"> portal</w:t>
      </w:r>
    </w:p>
    <w:p w14:paraId="553F1DBC" w14:textId="77534C65" w:rsidR="00DD7433" w:rsidRPr="0043164A" w:rsidRDefault="00DD7433" w:rsidP="0043164A">
      <w:pPr>
        <w:pStyle w:val="ListParagraph"/>
        <w:numPr>
          <w:ilvl w:val="0"/>
          <w:numId w:val="28"/>
        </w:numPr>
      </w:pPr>
      <w:r w:rsidRPr="0043164A">
        <w:t xml:space="preserve">the Provider Finder on our website. </w:t>
      </w:r>
      <w:hyperlink r:id="rId13" w:history="1">
        <w:r w:rsidRPr="0043164A">
          <w:rPr>
            <w:rStyle w:val="Hyperlink"/>
          </w:rPr>
          <w:t>www.ndis.gov.au/participants/working-providers/find-registered-provider/provider-finder</w:t>
        </w:r>
      </w:hyperlink>
      <w:r w:rsidRPr="0043164A">
        <w:t xml:space="preserve"> </w:t>
      </w:r>
    </w:p>
    <w:p w14:paraId="71648F0F" w14:textId="77777777" w:rsidR="00DD7433" w:rsidRPr="0043164A" w:rsidRDefault="00DD7433" w:rsidP="0043164A">
      <w:r w:rsidRPr="0043164A">
        <w:t xml:space="preserve">If you </w:t>
      </w:r>
      <w:proofErr w:type="gramStart"/>
      <w:r w:rsidRPr="0043164A">
        <w:t>can’t</w:t>
      </w:r>
      <w:proofErr w:type="gramEnd"/>
      <w:r w:rsidRPr="0043164A">
        <w:t xml:space="preserve"> find a service provider in your area, you can talk to your:</w:t>
      </w:r>
    </w:p>
    <w:p w14:paraId="39D12384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early childhood partner</w:t>
      </w:r>
    </w:p>
    <w:p w14:paraId="274C5C8A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local area coordinator</w:t>
      </w:r>
    </w:p>
    <w:p w14:paraId="3786EEF4" w14:textId="77777777" w:rsidR="00DD7433" w:rsidRPr="0043164A" w:rsidRDefault="00DD7433" w:rsidP="0043164A">
      <w:pPr>
        <w:pStyle w:val="ListParagraph"/>
        <w:numPr>
          <w:ilvl w:val="0"/>
          <w:numId w:val="12"/>
        </w:numPr>
      </w:pPr>
      <w:r w:rsidRPr="0043164A">
        <w:t>NDIA planner.</w:t>
      </w:r>
    </w:p>
    <w:p w14:paraId="4E89D1CB" w14:textId="77777777" w:rsidR="00DD7433" w:rsidRPr="0043164A" w:rsidRDefault="00DD7433" w:rsidP="0043164A">
      <w:r w:rsidRPr="0043164A">
        <w:t>You can get some support on the phone or online.</w:t>
      </w:r>
    </w:p>
    <w:p w14:paraId="184239B5" w14:textId="5A19ED69" w:rsidR="00AD3704" w:rsidRPr="0043164A" w:rsidRDefault="00DD7433" w:rsidP="0043164A">
      <w:r w:rsidRPr="0043164A">
        <w:t>For example, you can get some supports over a video call.</w:t>
      </w:r>
    </w:p>
    <w:p w14:paraId="2FB5C7F0" w14:textId="77777777" w:rsidR="00AD3704" w:rsidRPr="0043164A" w:rsidRDefault="00AD3704" w:rsidP="0043164A">
      <w:r w:rsidRPr="0043164A">
        <w:br w:type="page"/>
      </w:r>
    </w:p>
    <w:p w14:paraId="5DBFE35E" w14:textId="068FF3E0" w:rsidR="00B341E3" w:rsidRPr="0043164A" w:rsidRDefault="00B341E3" w:rsidP="0043164A">
      <w:pPr>
        <w:pStyle w:val="Heading3"/>
      </w:pPr>
      <w:bookmarkStart w:id="123" w:name="_Toc12634029"/>
      <w:bookmarkStart w:id="124" w:name="_Toc12636487"/>
      <w:bookmarkEnd w:id="120"/>
      <w:r w:rsidRPr="0043164A">
        <w:lastRenderedPageBreak/>
        <w:t>How do you choose the right service provider?</w:t>
      </w:r>
    </w:p>
    <w:p w14:paraId="12BC7FDD" w14:textId="77777777" w:rsidR="00DD7433" w:rsidRPr="0043164A" w:rsidRDefault="00DD7433" w:rsidP="0043164A">
      <w:r w:rsidRPr="0043164A">
        <w:t>You might have used some service providers before you joined the NDIS.</w:t>
      </w:r>
    </w:p>
    <w:p w14:paraId="6481F1B0" w14:textId="77777777" w:rsidR="00DD7433" w:rsidRPr="0043164A" w:rsidRDefault="00DD7433" w:rsidP="0043164A">
      <w:r w:rsidRPr="0043164A">
        <w:t>You can choose to work with them again.</w:t>
      </w:r>
    </w:p>
    <w:p w14:paraId="6821D3D0" w14:textId="66CF2AFB" w:rsidR="00DD7433" w:rsidRPr="0043164A" w:rsidRDefault="00DD7433" w:rsidP="0043164A">
      <w:r w:rsidRPr="0043164A">
        <w:t>But if your funding is managed by the NDIA, you must use registered</w:t>
      </w:r>
      <w:r w:rsidR="00AD3704" w:rsidRPr="0043164A">
        <w:t> </w:t>
      </w:r>
      <w:r w:rsidRPr="0043164A">
        <w:t xml:space="preserve">providers. </w:t>
      </w:r>
    </w:p>
    <w:p w14:paraId="74C7BB76" w14:textId="77777777" w:rsidR="00DD7433" w:rsidRPr="0043164A" w:rsidRDefault="00DD7433" w:rsidP="0043164A">
      <w:r w:rsidRPr="0043164A">
        <w:t>Or you can choose to work with new service providers.</w:t>
      </w:r>
    </w:p>
    <w:p w14:paraId="2D6F8319" w14:textId="77777777" w:rsidR="00DD7433" w:rsidRPr="0043164A" w:rsidRDefault="00DD7433" w:rsidP="0043164A">
      <w:r w:rsidRPr="0043164A">
        <w:t>When you think about using a service provider, there are some questions you can ask them.</w:t>
      </w:r>
    </w:p>
    <w:p w14:paraId="2A0518D8" w14:textId="77777777" w:rsidR="00DD7433" w:rsidRPr="0043164A" w:rsidRDefault="00DD7433" w:rsidP="0043164A">
      <w:r w:rsidRPr="0043164A">
        <w:t>Are you a registered provider?</w:t>
      </w:r>
      <w:r w:rsidRPr="0043164A">
        <w:rPr>
          <w:noProof/>
        </w:rPr>
        <w:t xml:space="preserve"> </w:t>
      </w:r>
    </w:p>
    <w:p w14:paraId="2096EA3E" w14:textId="77777777" w:rsidR="00DD7433" w:rsidRPr="0043164A" w:rsidRDefault="00DD7433" w:rsidP="0043164A">
      <w:r w:rsidRPr="0043164A">
        <w:t>How will you help me work towards my goals?</w:t>
      </w:r>
      <w:r w:rsidRPr="0043164A">
        <w:rPr>
          <w:noProof/>
        </w:rPr>
        <w:t xml:space="preserve"> </w:t>
      </w:r>
    </w:p>
    <w:p w14:paraId="58A502D8" w14:textId="77777777" w:rsidR="00DD7433" w:rsidRPr="0043164A" w:rsidRDefault="00DD7433" w:rsidP="0043164A">
      <w:r w:rsidRPr="0043164A">
        <w:t>How much does your service cost?</w:t>
      </w:r>
      <w:r w:rsidRPr="0043164A">
        <w:rPr>
          <w:noProof/>
        </w:rPr>
        <w:t xml:space="preserve"> </w:t>
      </w:r>
    </w:p>
    <w:p w14:paraId="4D6B0CC2" w14:textId="77777777" w:rsidR="00DD7433" w:rsidRPr="0043164A" w:rsidRDefault="00DD7433" w:rsidP="0043164A">
      <w:r w:rsidRPr="0043164A">
        <w:t>Can I choose who will work with me?</w:t>
      </w:r>
      <w:r w:rsidRPr="0043164A">
        <w:rPr>
          <w:noProof/>
        </w:rPr>
        <w:t xml:space="preserve"> </w:t>
      </w:r>
    </w:p>
    <w:p w14:paraId="1ED544B9" w14:textId="77777777" w:rsidR="00DD7433" w:rsidRPr="0043164A" w:rsidRDefault="00DD7433" w:rsidP="0043164A">
      <w:r w:rsidRPr="0043164A">
        <w:t>Can you provide the service at a time that works for me?</w:t>
      </w:r>
      <w:r w:rsidRPr="0043164A">
        <w:rPr>
          <w:noProof/>
        </w:rPr>
        <w:t xml:space="preserve"> </w:t>
      </w:r>
    </w:p>
    <w:p w14:paraId="76BA234D" w14:textId="77777777" w:rsidR="00DD7433" w:rsidRPr="0043164A" w:rsidRDefault="00DD7433" w:rsidP="0043164A">
      <w:r w:rsidRPr="0043164A">
        <w:t>How do I tell you when there is a problem?</w:t>
      </w:r>
      <w:r w:rsidRPr="0043164A">
        <w:rPr>
          <w:noProof/>
        </w:rPr>
        <w:t xml:space="preserve"> </w:t>
      </w:r>
    </w:p>
    <w:p w14:paraId="4D86D139" w14:textId="1C5F2607" w:rsidR="00797EBA" w:rsidRPr="0043164A" w:rsidRDefault="00797EBA" w:rsidP="0043164A">
      <w:pPr>
        <w:rPr>
          <w:b/>
          <w:bCs/>
          <w:sz w:val="32"/>
          <w:szCs w:val="26"/>
        </w:rPr>
      </w:pPr>
      <w:r w:rsidRPr="0043164A">
        <w:br w:type="page"/>
      </w:r>
    </w:p>
    <w:p w14:paraId="76B409B7" w14:textId="73A64A8C" w:rsidR="00B341E3" w:rsidRPr="0043164A" w:rsidRDefault="00B341E3" w:rsidP="0043164A">
      <w:pPr>
        <w:pStyle w:val="Heading3"/>
      </w:pPr>
      <w:r w:rsidRPr="0043164A">
        <w:lastRenderedPageBreak/>
        <w:t>Sharing your plan</w:t>
      </w:r>
    </w:p>
    <w:p w14:paraId="4C7F92EA" w14:textId="77777777" w:rsidR="00DD7433" w:rsidRPr="0043164A" w:rsidRDefault="00DD7433" w:rsidP="0043164A">
      <w:r w:rsidRPr="0043164A">
        <w:t>You can choose to share your plan with other people if you want to.</w:t>
      </w:r>
    </w:p>
    <w:p w14:paraId="5533FDB0" w14:textId="1DAEB0A3" w:rsidR="00DD7433" w:rsidRPr="0043164A" w:rsidRDefault="00DD7433" w:rsidP="0043164A">
      <w:r w:rsidRPr="0043164A">
        <w:t xml:space="preserve">You must give us your </w:t>
      </w:r>
      <w:r w:rsidRPr="0043164A">
        <w:rPr>
          <w:rStyle w:val="Strong"/>
          <w:rFonts w:ascii="Arial" w:hAnsi="Arial"/>
        </w:rPr>
        <w:t>consent</w:t>
      </w:r>
      <w:r w:rsidRPr="0043164A">
        <w:t xml:space="preserve"> if you want us to share:</w:t>
      </w:r>
    </w:p>
    <w:p w14:paraId="46982B3E" w14:textId="77777777" w:rsidR="00DD7433" w:rsidRPr="0043164A" w:rsidRDefault="00DD7433" w:rsidP="0043164A">
      <w:pPr>
        <w:pStyle w:val="ListParagraph"/>
        <w:numPr>
          <w:ilvl w:val="0"/>
          <w:numId w:val="50"/>
        </w:numPr>
        <w:rPr>
          <w:color w:val="6B2976"/>
        </w:rPr>
      </w:pPr>
      <w:proofErr w:type="gramStart"/>
      <w:r w:rsidRPr="0043164A">
        <w:t>all of</w:t>
      </w:r>
      <w:proofErr w:type="gramEnd"/>
      <w:r w:rsidRPr="0043164A">
        <w:t xml:space="preserve"> your plan</w:t>
      </w:r>
    </w:p>
    <w:p w14:paraId="56BFCF5A" w14:textId="77777777" w:rsidR="00DD7433" w:rsidRPr="0043164A" w:rsidRDefault="00DD7433" w:rsidP="0043164A">
      <w:pPr>
        <w:pStyle w:val="ListParagraph"/>
        <w:numPr>
          <w:ilvl w:val="0"/>
          <w:numId w:val="50"/>
        </w:numPr>
        <w:rPr>
          <w:color w:val="6B2976"/>
        </w:rPr>
      </w:pPr>
      <w:r w:rsidRPr="0043164A">
        <w:t>some of your plan.</w:t>
      </w:r>
    </w:p>
    <w:p w14:paraId="178283C5" w14:textId="155E8FB8" w:rsidR="00DD7433" w:rsidRPr="0043164A" w:rsidRDefault="00DD7433" w:rsidP="0043164A">
      <w:r w:rsidRPr="0043164A">
        <w:t xml:space="preserve">When you give your consent, you say </w:t>
      </w:r>
      <w:proofErr w:type="gramStart"/>
      <w:r w:rsidRPr="0043164A">
        <w:t>it’s</w:t>
      </w:r>
      <w:proofErr w:type="gramEnd"/>
      <w:r w:rsidRPr="0043164A">
        <w:t xml:space="preserve"> okay to do something.</w:t>
      </w:r>
    </w:p>
    <w:p w14:paraId="0505C867" w14:textId="77777777" w:rsidR="00DD7433" w:rsidRPr="0043164A" w:rsidRDefault="00DD7433" w:rsidP="0043164A">
      <w:r w:rsidRPr="0043164A">
        <w:t>You can give us your consent:</w:t>
      </w:r>
    </w:p>
    <w:p w14:paraId="49E5D4DC" w14:textId="77777777" w:rsidR="00DD7433" w:rsidRPr="0043164A" w:rsidRDefault="00DD7433" w:rsidP="0043164A">
      <w:pPr>
        <w:pStyle w:val="ListParagraph"/>
        <w:numPr>
          <w:ilvl w:val="0"/>
          <w:numId w:val="29"/>
        </w:numPr>
      </w:pPr>
      <w:r w:rsidRPr="0043164A">
        <w:t xml:space="preserve">on the </w:t>
      </w:r>
      <w:proofErr w:type="spellStart"/>
      <w:r w:rsidRPr="0043164A">
        <w:t>myplace</w:t>
      </w:r>
      <w:proofErr w:type="spellEnd"/>
      <w:r w:rsidRPr="0043164A">
        <w:t xml:space="preserve"> portal</w:t>
      </w:r>
    </w:p>
    <w:p w14:paraId="1123D3AB" w14:textId="1C8754DA" w:rsidR="00713548" w:rsidRPr="0043164A" w:rsidRDefault="00DD7433" w:rsidP="0043164A">
      <w:pPr>
        <w:pStyle w:val="ListParagraph"/>
        <w:numPr>
          <w:ilvl w:val="0"/>
          <w:numId w:val="29"/>
        </w:numPr>
      </w:pPr>
      <w:r w:rsidRPr="0043164A">
        <w:t>at a NDIA office.</w:t>
      </w:r>
    </w:p>
    <w:p w14:paraId="0ECEE0A7" w14:textId="77777777" w:rsidR="00713548" w:rsidRPr="0043164A" w:rsidRDefault="00713548" w:rsidP="0043164A">
      <w:pPr>
        <w:rPr>
          <w:rFonts w:eastAsiaTheme="minorHAnsi"/>
        </w:rPr>
      </w:pPr>
      <w:r w:rsidRPr="0043164A">
        <w:br w:type="page"/>
      </w:r>
    </w:p>
    <w:p w14:paraId="6E0153E9" w14:textId="51061F9D" w:rsidR="00C54A86" w:rsidRPr="0043164A" w:rsidRDefault="00C54A86" w:rsidP="0043164A">
      <w:pPr>
        <w:pStyle w:val="Heading3"/>
      </w:pPr>
      <w:r w:rsidRPr="0043164A">
        <w:lastRenderedPageBreak/>
        <w:t>Find the right service provider for you</w:t>
      </w:r>
    </w:p>
    <w:p w14:paraId="71B2BCC3" w14:textId="77777777" w:rsidR="00DD7433" w:rsidRPr="0043164A" w:rsidRDefault="00DD7433" w:rsidP="0043164A">
      <w:r w:rsidRPr="0043164A">
        <w:t>As you find different service providers, you can keep notes about who you might like to work with.</w:t>
      </w:r>
    </w:p>
    <w:p w14:paraId="1A57718E" w14:textId="7DF06FAD" w:rsidR="00F15953" w:rsidRPr="0043164A" w:rsidRDefault="00F15953" w:rsidP="0043164A">
      <w:pPr>
        <w:pStyle w:val="Heading4"/>
      </w:pPr>
      <w:r w:rsidRPr="0043164A">
        <w:t>Service provider 1</w:t>
      </w:r>
    </w:p>
    <w:p w14:paraId="21BE76F6" w14:textId="0151DE8D" w:rsidR="00DD7433" w:rsidRPr="0043164A" w:rsidRDefault="0098649D" w:rsidP="0043164A">
      <w:r w:rsidRPr="0043164A">
        <w:t>What is your goal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649D" w:rsidRPr="0043164A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43164A" w:rsidRDefault="0098649D" w:rsidP="0043164A"/>
        </w:tc>
      </w:tr>
    </w:tbl>
    <w:p w14:paraId="70DE55D6" w14:textId="7EF58184" w:rsidR="0098649D" w:rsidRPr="0043164A" w:rsidRDefault="0098649D" w:rsidP="0043164A">
      <w:r w:rsidRPr="0043164A">
        <w:t>What support do you need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649D" w:rsidRPr="0043164A" w14:paraId="7EB794C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43164A" w:rsidRDefault="0098649D" w:rsidP="0043164A"/>
        </w:tc>
      </w:tr>
    </w:tbl>
    <w:p w14:paraId="12E3BF50" w14:textId="30100DF1" w:rsidR="0098649D" w:rsidRPr="0043164A" w:rsidRDefault="0098649D" w:rsidP="0043164A">
      <w:r w:rsidRPr="0043164A">
        <w:t>What makes a service provider right to delivery this support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649D" w:rsidRPr="0043164A" w14:paraId="1717E43A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43164A" w:rsidRDefault="0098649D" w:rsidP="0043164A"/>
        </w:tc>
      </w:tr>
    </w:tbl>
    <w:p w14:paraId="7149CBD4" w14:textId="1A5BEA2D" w:rsidR="0098649D" w:rsidRPr="0043164A" w:rsidRDefault="0098649D" w:rsidP="0043164A">
      <w:r w:rsidRPr="0043164A">
        <w:t>Which provider could you us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8649D" w:rsidRPr="0043164A" w14:paraId="40292C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43164A" w:rsidRDefault="0098649D" w:rsidP="0043164A"/>
        </w:tc>
      </w:tr>
    </w:tbl>
    <w:p w14:paraId="17CE28B2" w14:textId="1D1F6F4B" w:rsidR="00F15953" w:rsidRPr="0043164A" w:rsidRDefault="00F15953" w:rsidP="0043164A">
      <w:pPr>
        <w:pStyle w:val="Heading4"/>
      </w:pPr>
      <w:r w:rsidRPr="0043164A">
        <w:lastRenderedPageBreak/>
        <w:t>Service provider 2</w:t>
      </w:r>
    </w:p>
    <w:p w14:paraId="21993A14" w14:textId="77777777" w:rsidR="00713548" w:rsidRPr="0043164A" w:rsidRDefault="00713548" w:rsidP="0043164A">
      <w:r w:rsidRPr="0043164A">
        <w:t>What is your goal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43164A" w:rsidRDefault="00713548" w:rsidP="0043164A"/>
        </w:tc>
      </w:tr>
    </w:tbl>
    <w:p w14:paraId="76BCC2B6" w14:textId="77777777" w:rsidR="00713548" w:rsidRPr="0043164A" w:rsidRDefault="00713548" w:rsidP="0043164A">
      <w:r w:rsidRPr="0043164A">
        <w:t>What support do you need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43164A" w:rsidRDefault="00713548" w:rsidP="0043164A"/>
        </w:tc>
      </w:tr>
    </w:tbl>
    <w:p w14:paraId="1724433C" w14:textId="77777777" w:rsidR="00713548" w:rsidRPr="0043164A" w:rsidRDefault="00713548" w:rsidP="0043164A">
      <w:r w:rsidRPr="0043164A">
        <w:t>What makes a service provider right to delivery this support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43164A" w:rsidRDefault="00713548" w:rsidP="0043164A"/>
        </w:tc>
      </w:tr>
    </w:tbl>
    <w:p w14:paraId="619101FD" w14:textId="77777777" w:rsidR="00713548" w:rsidRPr="0043164A" w:rsidRDefault="00713548" w:rsidP="0043164A">
      <w:r w:rsidRPr="0043164A">
        <w:t>Which provider could you us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43164A" w:rsidRDefault="00713548" w:rsidP="0043164A"/>
        </w:tc>
      </w:tr>
    </w:tbl>
    <w:p w14:paraId="21396784" w14:textId="77777777" w:rsidR="005741BD" w:rsidRPr="0043164A" w:rsidRDefault="005741BD" w:rsidP="0043164A">
      <w:pPr>
        <w:rPr>
          <w:rFonts w:eastAsiaTheme="majorEastAsia"/>
          <w:color w:val="6B2976"/>
          <w:szCs w:val="20"/>
        </w:rPr>
      </w:pPr>
      <w:r w:rsidRPr="0043164A">
        <w:br w:type="page"/>
      </w:r>
    </w:p>
    <w:p w14:paraId="6B37B0A5" w14:textId="6321C2C2" w:rsidR="00F15953" w:rsidRPr="0043164A" w:rsidRDefault="00F15953" w:rsidP="0043164A">
      <w:pPr>
        <w:pStyle w:val="Heading4"/>
      </w:pPr>
      <w:r w:rsidRPr="0043164A">
        <w:lastRenderedPageBreak/>
        <w:t xml:space="preserve">Service provider </w:t>
      </w:r>
      <w:r w:rsidR="004D6D06" w:rsidRPr="0043164A">
        <w:t>3</w:t>
      </w:r>
    </w:p>
    <w:p w14:paraId="00F59190" w14:textId="77777777" w:rsidR="00713548" w:rsidRPr="0043164A" w:rsidRDefault="00713548" w:rsidP="0043164A">
      <w:r w:rsidRPr="0043164A">
        <w:t>What is your goal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43164A" w:rsidRDefault="00713548" w:rsidP="0043164A"/>
        </w:tc>
      </w:tr>
    </w:tbl>
    <w:p w14:paraId="01141DD8" w14:textId="77777777" w:rsidR="00713548" w:rsidRPr="0043164A" w:rsidRDefault="00713548" w:rsidP="0043164A">
      <w:r w:rsidRPr="0043164A">
        <w:t>What support do you need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43164A" w:rsidRDefault="00713548" w:rsidP="0043164A"/>
        </w:tc>
      </w:tr>
    </w:tbl>
    <w:p w14:paraId="4A610F9D" w14:textId="77777777" w:rsidR="00713548" w:rsidRPr="0043164A" w:rsidRDefault="00713548" w:rsidP="0043164A">
      <w:r w:rsidRPr="0043164A">
        <w:t>What makes a service provider right to delivery this support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43164A" w:rsidRDefault="00713548" w:rsidP="0043164A"/>
        </w:tc>
      </w:tr>
    </w:tbl>
    <w:p w14:paraId="6B55CA79" w14:textId="77777777" w:rsidR="00713548" w:rsidRPr="0043164A" w:rsidRDefault="00713548" w:rsidP="0043164A">
      <w:r w:rsidRPr="0043164A">
        <w:t>Which provider could you us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43164A" w:rsidRDefault="00713548" w:rsidP="0043164A"/>
        </w:tc>
      </w:tr>
    </w:tbl>
    <w:p w14:paraId="4D08E3BB" w14:textId="77777777" w:rsidR="005741BD" w:rsidRPr="0043164A" w:rsidRDefault="005741BD" w:rsidP="0043164A">
      <w:pPr>
        <w:rPr>
          <w:rFonts w:eastAsiaTheme="majorEastAsia"/>
          <w:color w:val="6B2976"/>
          <w:szCs w:val="20"/>
        </w:rPr>
      </w:pPr>
      <w:r w:rsidRPr="0043164A">
        <w:br w:type="page"/>
      </w:r>
    </w:p>
    <w:p w14:paraId="308A233F" w14:textId="29C3866E" w:rsidR="00F15953" w:rsidRPr="0043164A" w:rsidRDefault="00F15953" w:rsidP="0043164A">
      <w:pPr>
        <w:pStyle w:val="Heading4"/>
      </w:pPr>
      <w:r w:rsidRPr="0043164A">
        <w:lastRenderedPageBreak/>
        <w:t xml:space="preserve">Service provider </w:t>
      </w:r>
      <w:r w:rsidR="004D6D06" w:rsidRPr="0043164A">
        <w:t>4</w:t>
      </w:r>
    </w:p>
    <w:p w14:paraId="2669D708" w14:textId="77777777" w:rsidR="00713548" w:rsidRPr="0043164A" w:rsidRDefault="00713548" w:rsidP="0043164A">
      <w:r w:rsidRPr="0043164A">
        <w:t>What is your goal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43164A" w:rsidRDefault="00713548" w:rsidP="0043164A"/>
        </w:tc>
      </w:tr>
    </w:tbl>
    <w:p w14:paraId="4E343495" w14:textId="77777777" w:rsidR="00713548" w:rsidRPr="0043164A" w:rsidRDefault="00713548" w:rsidP="006B2AFB">
      <w:pPr>
        <w:spacing w:before="240"/>
      </w:pPr>
      <w:r w:rsidRPr="0043164A">
        <w:t>What support do you need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43164A" w:rsidRDefault="00713548" w:rsidP="0043164A"/>
        </w:tc>
      </w:tr>
    </w:tbl>
    <w:p w14:paraId="1C0C624E" w14:textId="77777777" w:rsidR="00713548" w:rsidRPr="0043164A" w:rsidRDefault="00713548" w:rsidP="006B2AFB">
      <w:pPr>
        <w:spacing w:before="240"/>
      </w:pPr>
      <w:r w:rsidRPr="0043164A">
        <w:t>What makes a service provider right to delivery this support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43164A" w:rsidRDefault="00713548" w:rsidP="0043164A"/>
        </w:tc>
      </w:tr>
    </w:tbl>
    <w:p w14:paraId="1AAA7C71" w14:textId="77777777" w:rsidR="00713548" w:rsidRPr="0043164A" w:rsidRDefault="00713548" w:rsidP="006B2AFB">
      <w:pPr>
        <w:spacing w:before="240"/>
      </w:pPr>
      <w:r w:rsidRPr="0043164A">
        <w:t>Which provider could you us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43164A" w:rsidRDefault="00713548" w:rsidP="0043164A"/>
        </w:tc>
      </w:tr>
    </w:tbl>
    <w:p w14:paraId="286FD222" w14:textId="77777777" w:rsidR="005741BD" w:rsidRPr="0043164A" w:rsidRDefault="005741BD" w:rsidP="0043164A">
      <w:pPr>
        <w:rPr>
          <w:rFonts w:eastAsiaTheme="majorEastAsia"/>
          <w:color w:val="6B2976"/>
          <w:szCs w:val="20"/>
        </w:rPr>
      </w:pPr>
      <w:r w:rsidRPr="0043164A">
        <w:br w:type="page"/>
      </w:r>
    </w:p>
    <w:p w14:paraId="0A345FE7" w14:textId="1CB35FD3" w:rsidR="00F15953" w:rsidRPr="0043164A" w:rsidRDefault="00F15953" w:rsidP="0043164A">
      <w:pPr>
        <w:pStyle w:val="Heading4"/>
      </w:pPr>
      <w:r w:rsidRPr="0043164A">
        <w:lastRenderedPageBreak/>
        <w:t xml:space="preserve">Service provider </w:t>
      </w:r>
      <w:r w:rsidR="004D6D06" w:rsidRPr="0043164A">
        <w:t>5</w:t>
      </w:r>
    </w:p>
    <w:p w14:paraId="57E24810" w14:textId="77777777" w:rsidR="00713548" w:rsidRPr="0043164A" w:rsidRDefault="00713548" w:rsidP="0043164A">
      <w:bookmarkStart w:id="125" w:name="_Toc108010522"/>
      <w:r w:rsidRPr="0043164A">
        <w:t>What is your goal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43164A" w:rsidRDefault="00713548" w:rsidP="0043164A"/>
        </w:tc>
      </w:tr>
    </w:tbl>
    <w:p w14:paraId="3BCA5BBB" w14:textId="77777777" w:rsidR="00713548" w:rsidRPr="0043164A" w:rsidRDefault="00713548" w:rsidP="006B2AFB">
      <w:pPr>
        <w:spacing w:before="240"/>
      </w:pPr>
      <w:r w:rsidRPr="0043164A">
        <w:t>What support do you need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43164A" w:rsidRDefault="00713548" w:rsidP="0043164A"/>
        </w:tc>
      </w:tr>
    </w:tbl>
    <w:p w14:paraId="26E7BFF7" w14:textId="77777777" w:rsidR="00713548" w:rsidRPr="0043164A" w:rsidRDefault="00713548" w:rsidP="006B2AFB">
      <w:pPr>
        <w:spacing w:before="240"/>
      </w:pPr>
      <w:r w:rsidRPr="0043164A">
        <w:t>What makes a service provider right to delivery this support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43164A" w:rsidRDefault="00713548" w:rsidP="0043164A"/>
        </w:tc>
      </w:tr>
    </w:tbl>
    <w:p w14:paraId="3CC9DE91" w14:textId="77777777" w:rsidR="00713548" w:rsidRPr="0043164A" w:rsidRDefault="00713548" w:rsidP="006B2AFB">
      <w:pPr>
        <w:spacing w:before="240"/>
      </w:pPr>
      <w:r w:rsidRPr="0043164A">
        <w:t>Which provider could you us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13548" w:rsidRPr="0043164A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43164A" w:rsidRDefault="00713548" w:rsidP="0043164A"/>
        </w:tc>
      </w:tr>
    </w:tbl>
    <w:p w14:paraId="65DFEEE1" w14:textId="77777777" w:rsidR="005741BD" w:rsidRPr="0043164A" w:rsidRDefault="005741BD" w:rsidP="0043164A">
      <w:pPr>
        <w:rPr>
          <w:color w:val="6B2976"/>
          <w:sz w:val="40"/>
          <w:szCs w:val="26"/>
          <w:lang w:eastAsia="x-none"/>
        </w:rPr>
      </w:pPr>
      <w:r w:rsidRPr="0043164A">
        <w:br w:type="page"/>
      </w:r>
    </w:p>
    <w:p w14:paraId="66834525" w14:textId="3124A523" w:rsidR="009B07C3" w:rsidRPr="0043164A" w:rsidRDefault="00B341E3" w:rsidP="0043164A">
      <w:pPr>
        <w:pStyle w:val="Heading2"/>
      </w:pPr>
      <w:r w:rsidRPr="0043164A">
        <w:lastRenderedPageBreak/>
        <w:t>Starting your supports and services</w:t>
      </w:r>
      <w:bookmarkEnd w:id="125"/>
    </w:p>
    <w:p w14:paraId="0B2C5EB6" w14:textId="7629043D" w:rsidR="004D6D06" w:rsidRPr="0043164A" w:rsidRDefault="004D6D06" w:rsidP="0043164A">
      <w:pPr>
        <w:pStyle w:val="Heading3"/>
      </w:pPr>
      <w:r w:rsidRPr="0043164A">
        <w:t>Pricing</w:t>
      </w:r>
    </w:p>
    <w:p w14:paraId="239A9685" w14:textId="77777777" w:rsidR="00DD7433" w:rsidRPr="0043164A" w:rsidRDefault="00DD7433" w:rsidP="0043164A">
      <w:r w:rsidRPr="0043164A">
        <w:t>We have a limit on the prices that service providers can charge.</w:t>
      </w:r>
    </w:p>
    <w:p w14:paraId="7C8D2A81" w14:textId="77777777" w:rsidR="00DD7433" w:rsidRPr="0043164A" w:rsidRDefault="00DD7433" w:rsidP="0043164A">
      <w:r w:rsidRPr="0043164A">
        <w:t>Service providers can charge less than the limit, but not more.</w:t>
      </w:r>
    </w:p>
    <w:p w14:paraId="4EA48DEC" w14:textId="7F1DBA27" w:rsidR="00DD7433" w:rsidRPr="0043164A" w:rsidRDefault="00DD7433" w:rsidP="0043164A">
      <w:r w:rsidRPr="0043164A">
        <w:t>Our price limits can help you get good value for money from your</w:t>
      </w:r>
      <w:r w:rsidR="00AD3704" w:rsidRPr="0043164A">
        <w:t> </w:t>
      </w:r>
      <w:r w:rsidRPr="0043164A">
        <w:t>supports.</w:t>
      </w:r>
    </w:p>
    <w:p w14:paraId="6DDBA3FC" w14:textId="4EB90BE1" w:rsidR="004D6D06" w:rsidRPr="0043164A" w:rsidRDefault="004D6D06" w:rsidP="0043164A">
      <w:pPr>
        <w:pStyle w:val="Heading3"/>
      </w:pPr>
      <w:r w:rsidRPr="0043164A">
        <w:t>Service agreements</w:t>
      </w:r>
    </w:p>
    <w:p w14:paraId="7DE44AFD" w14:textId="42FA5847" w:rsidR="00DD7433" w:rsidRPr="0043164A" w:rsidRDefault="00DD7433" w:rsidP="0043164A">
      <w:r w:rsidRPr="0043164A">
        <w:t xml:space="preserve">A </w:t>
      </w:r>
      <w:bookmarkStart w:id="126" w:name="_Hlk108009170"/>
      <w:r w:rsidRPr="0043164A">
        <w:rPr>
          <w:rStyle w:val="Strong"/>
          <w:rFonts w:ascii="Arial" w:hAnsi="Arial"/>
        </w:rPr>
        <w:t>service agreement</w:t>
      </w:r>
      <w:bookmarkEnd w:id="126"/>
      <w:r w:rsidRPr="0043164A">
        <w:t xml:space="preserve"> is a written plan between you and your service</w:t>
      </w:r>
      <w:r w:rsidR="00AD3704" w:rsidRPr="0043164A">
        <w:t> </w:t>
      </w:r>
      <w:r w:rsidRPr="0043164A">
        <w:t xml:space="preserve">provider. </w:t>
      </w:r>
    </w:p>
    <w:p w14:paraId="3A1DC405" w14:textId="77777777" w:rsidR="00DD7433" w:rsidRPr="0043164A" w:rsidRDefault="00DD7433" w:rsidP="0043164A">
      <w:r w:rsidRPr="0043164A">
        <w:t>It explains:</w:t>
      </w:r>
    </w:p>
    <w:p w14:paraId="22F5D440" w14:textId="77777777" w:rsidR="00DD7433" w:rsidRPr="0043164A" w:rsidRDefault="00DD7433" w:rsidP="0043164A">
      <w:pPr>
        <w:pStyle w:val="ListParagraph"/>
        <w:numPr>
          <w:ilvl w:val="0"/>
          <w:numId w:val="30"/>
        </w:numPr>
      </w:pPr>
      <w:r w:rsidRPr="0043164A">
        <w:t>the supports you will use</w:t>
      </w:r>
    </w:p>
    <w:p w14:paraId="4BDC6C52" w14:textId="77777777" w:rsidR="00DD7433" w:rsidRPr="0043164A" w:rsidRDefault="00DD7433" w:rsidP="0043164A">
      <w:pPr>
        <w:pStyle w:val="ListParagraph"/>
        <w:numPr>
          <w:ilvl w:val="0"/>
          <w:numId w:val="30"/>
        </w:numPr>
      </w:pPr>
      <w:r w:rsidRPr="0043164A">
        <w:t>how your service provider will give the supports to you</w:t>
      </w:r>
    </w:p>
    <w:p w14:paraId="62347428" w14:textId="77777777" w:rsidR="00DD7433" w:rsidRPr="0043164A" w:rsidRDefault="00DD7433" w:rsidP="0043164A">
      <w:pPr>
        <w:pStyle w:val="ListParagraph"/>
        <w:numPr>
          <w:ilvl w:val="0"/>
          <w:numId w:val="30"/>
        </w:numPr>
      </w:pPr>
      <w:r w:rsidRPr="0043164A">
        <w:t>how much the supports cost.</w:t>
      </w:r>
    </w:p>
    <w:p w14:paraId="115911BA" w14:textId="77777777" w:rsidR="00DD7433" w:rsidRPr="0043164A" w:rsidRDefault="00DD7433" w:rsidP="0043164A">
      <w:r w:rsidRPr="0043164A">
        <w:t>A service agreement helps you make sure you are getting the supports you have paid for.</w:t>
      </w:r>
    </w:p>
    <w:p w14:paraId="2109D554" w14:textId="77777777" w:rsidR="00DD7433" w:rsidRPr="0043164A" w:rsidRDefault="00DD7433" w:rsidP="0043164A">
      <w:proofErr w:type="gramStart"/>
      <w:r w:rsidRPr="0043164A">
        <w:t>It’s</w:t>
      </w:r>
      <w:proofErr w:type="gramEnd"/>
      <w:r w:rsidRPr="0043164A">
        <w:t xml:space="preserve"> a good idea to have a copy of your service agreement. </w:t>
      </w:r>
    </w:p>
    <w:p w14:paraId="07637E58" w14:textId="77777777" w:rsidR="00DD7433" w:rsidRPr="0043164A" w:rsidRDefault="00DD7433" w:rsidP="0043164A">
      <w:r w:rsidRPr="0043164A">
        <w:t>When you make a service agreement, you can have support from a family member or friend.</w:t>
      </w:r>
    </w:p>
    <w:p w14:paraId="0EF2AFD1" w14:textId="77777777" w:rsidR="00DD7433" w:rsidRPr="0043164A" w:rsidRDefault="00DD7433" w:rsidP="0043164A">
      <w:r w:rsidRPr="0043164A">
        <w:t>Your service provider should help you understand the service agreement.</w:t>
      </w:r>
    </w:p>
    <w:p w14:paraId="4F475FD1" w14:textId="219FA029" w:rsidR="0043164A" w:rsidRDefault="00DD7433" w:rsidP="009D6D28">
      <w:pPr>
        <w:spacing w:before="60"/>
      </w:pPr>
      <w:r w:rsidRPr="0043164A">
        <w:t>We have Easy Read information about service agreements on our</w:t>
      </w:r>
      <w:r w:rsidR="00AD3704" w:rsidRPr="0043164A">
        <w:t> </w:t>
      </w:r>
      <w:r w:rsidRPr="0043164A">
        <w:t>website.</w:t>
      </w:r>
      <w:r w:rsidR="00713548" w:rsidRPr="0043164A">
        <w:br/>
      </w:r>
      <w:hyperlink r:id="rId14" w:history="1">
        <w:r w:rsidRPr="0043164A">
          <w:rPr>
            <w:rStyle w:val="Hyperlink"/>
          </w:rPr>
          <w:t>www.ndis.gov.au/providers/working-provider/connecting-participants/service-agreements</w:t>
        </w:r>
      </w:hyperlink>
      <w:r w:rsidRPr="0043164A">
        <w:t xml:space="preserve"> </w:t>
      </w:r>
      <w:r w:rsidR="0043164A">
        <w:br w:type="page"/>
      </w:r>
    </w:p>
    <w:p w14:paraId="0EDC7F8D" w14:textId="6895CB37" w:rsidR="004D6D06" w:rsidRPr="0043164A" w:rsidRDefault="004D6D06" w:rsidP="0043164A">
      <w:pPr>
        <w:pStyle w:val="Heading3"/>
      </w:pPr>
      <w:r w:rsidRPr="0043164A">
        <w:lastRenderedPageBreak/>
        <w:t>Bookings</w:t>
      </w:r>
    </w:p>
    <w:p w14:paraId="142A57A2" w14:textId="2529D646" w:rsidR="00DD7433" w:rsidRPr="0043164A" w:rsidRDefault="00DD7433" w:rsidP="0043164A">
      <w:r w:rsidRPr="0043164A">
        <w:t xml:space="preserve">You will need to set up a </w:t>
      </w:r>
      <w:bookmarkStart w:id="127" w:name="_Hlk108009176"/>
      <w:r w:rsidRPr="0043164A">
        <w:rPr>
          <w:rStyle w:val="Strong"/>
          <w:rFonts w:ascii="Arial" w:hAnsi="Arial"/>
        </w:rPr>
        <w:t>service booking</w:t>
      </w:r>
      <w:bookmarkEnd w:id="127"/>
      <w:r w:rsidRPr="0043164A">
        <w:rPr>
          <w:rStyle w:val="Strong"/>
          <w:rFonts w:ascii="Arial" w:hAnsi="Arial"/>
        </w:rPr>
        <w:t xml:space="preserve"> </w:t>
      </w:r>
      <w:r w:rsidRPr="0043164A">
        <w:t>with your service provider once</w:t>
      </w:r>
      <w:r w:rsidR="00AD3704" w:rsidRPr="0043164A">
        <w:t> </w:t>
      </w:r>
      <w:r w:rsidRPr="0043164A">
        <w:t>you:</w:t>
      </w:r>
    </w:p>
    <w:p w14:paraId="377092EE" w14:textId="77777777" w:rsidR="00DD7433" w:rsidRPr="0043164A" w:rsidRDefault="00DD7433" w:rsidP="0043164A">
      <w:pPr>
        <w:pStyle w:val="ListParagraph"/>
        <w:numPr>
          <w:ilvl w:val="0"/>
          <w:numId w:val="32"/>
        </w:numPr>
      </w:pPr>
      <w:r w:rsidRPr="0043164A">
        <w:t>work out what supports you need</w:t>
      </w:r>
    </w:p>
    <w:p w14:paraId="74C18D53" w14:textId="77777777" w:rsidR="00DD7433" w:rsidRPr="0043164A" w:rsidRDefault="00DD7433" w:rsidP="0043164A">
      <w:pPr>
        <w:pStyle w:val="ListParagraph"/>
        <w:numPr>
          <w:ilvl w:val="0"/>
          <w:numId w:val="32"/>
        </w:numPr>
      </w:pPr>
      <w:r w:rsidRPr="0043164A">
        <w:t>choose a service provider.</w:t>
      </w:r>
    </w:p>
    <w:p w14:paraId="3136FA82" w14:textId="77777777" w:rsidR="00DD7433" w:rsidRPr="0043164A" w:rsidRDefault="00DD7433" w:rsidP="0043164A">
      <w:r w:rsidRPr="0043164A">
        <w:t>A service booking includes:</w:t>
      </w:r>
    </w:p>
    <w:p w14:paraId="25350A5F" w14:textId="77777777" w:rsidR="00DD7433" w:rsidRPr="0043164A" w:rsidRDefault="00DD7433" w:rsidP="0043164A">
      <w:pPr>
        <w:pStyle w:val="ListParagraph"/>
        <w:numPr>
          <w:ilvl w:val="0"/>
          <w:numId w:val="31"/>
        </w:numPr>
      </w:pPr>
      <w:r w:rsidRPr="0043164A">
        <w:t>the type of support you are getting</w:t>
      </w:r>
    </w:p>
    <w:p w14:paraId="7EDB9A60" w14:textId="77777777" w:rsidR="00DD7433" w:rsidRPr="0043164A" w:rsidRDefault="00DD7433" w:rsidP="0043164A">
      <w:pPr>
        <w:pStyle w:val="ListParagraph"/>
        <w:numPr>
          <w:ilvl w:val="0"/>
          <w:numId w:val="31"/>
        </w:numPr>
      </w:pPr>
      <w:r w:rsidRPr="0043164A">
        <w:t>how long the service will take</w:t>
      </w:r>
    </w:p>
    <w:p w14:paraId="49BE5A19" w14:textId="77777777" w:rsidR="00DD7433" w:rsidRPr="0043164A" w:rsidRDefault="00DD7433" w:rsidP="0043164A">
      <w:pPr>
        <w:pStyle w:val="ListParagraph"/>
        <w:numPr>
          <w:ilvl w:val="0"/>
          <w:numId w:val="31"/>
        </w:numPr>
      </w:pPr>
      <w:r w:rsidRPr="0043164A">
        <w:t>how much the service will cost.</w:t>
      </w:r>
    </w:p>
    <w:p w14:paraId="2693496D" w14:textId="77777777" w:rsidR="00DD7433" w:rsidRPr="0043164A" w:rsidRDefault="00DD7433" w:rsidP="0043164A">
      <w:r w:rsidRPr="0043164A">
        <w:t>You can only make service bookings for registered providers.</w:t>
      </w:r>
    </w:p>
    <w:p w14:paraId="7B7493FD" w14:textId="77777777" w:rsidR="00DD7433" w:rsidRPr="0043164A" w:rsidRDefault="00DD7433" w:rsidP="0043164A">
      <w:r w:rsidRPr="0043164A">
        <w:t>A service booking only includes the supports you and your service provider agree to.</w:t>
      </w:r>
    </w:p>
    <w:p w14:paraId="425E565C" w14:textId="6F9953E1" w:rsidR="00DD7433" w:rsidRPr="0043164A" w:rsidRDefault="00DD7433" w:rsidP="0043164A">
      <w:r w:rsidRPr="0043164A">
        <w:t xml:space="preserve">Your registered provider can make a service booking on the </w:t>
      </w:r>
      <w:proofErr w:type="spellStart"/>
      <w:r w:rsidRPr="0043164A">
        <w:t>myplace</w:t>
      </w:r>
      <w:proofErr w:type="spellEnd"/>
      <w:r w:rsidR="0098649D" w:rsidRPr="0043164A">
        <w:t> </w:t>
      </w:r>
      <w:r w:rsidRPr="0043164A">
        <w:t>portal.</w:t>
      </w:r>
    </w:p>
    <w:p w14:paraId="3823CE3B" w14:textId="77777777" w:rsidR="00DD7433" w:rsidRPr="0043164A" w:rsidRDefault="00DD7433" w:rsidP="0043164A">
      <w:r w:rsidRPr="0043164A">
        <w:t xml:space="preserve">You can also make a service booking on the </w:t>
      </w:r>
      <w:proofErr w:type="spellStart"/>
      <w:r w:rsidRPr="0043164A">
        <w:t>myplace</w:t>
      </w:r>
      <w:proofErr w:type="spellEnd"/>
      <w:r w:rsidRPr="0043164A">
        <w:t xml:space="preserve"> portal.</w:t>
      </w:r>
    </w:p>
    <w:p w14:paraId="50AB79DC" w14:textId="77777777" w:rsidR="00DD7433" w:rsidRPr="0043164A" w:rsidRDefault="00DD7433" w:rsidP="0043164A">
      <w:r w:rsidRPr="0043164A">
        <w:t>You can change or cancel a service booking any time.</w:t>
      </w:r>
    </w:p>
    <w:p w14:paraId="5D6ED140" w14:textId="77777777" w:rsidR="00DD7433" w:rsidRPr="0043164A" w:rsidRDefault="00DD7433" w:rsidP="0043164A">
      <w:r w:rsidRPr="0043164A">
        <w:t>But you should check what your service agreement says about cancelling or changing a booking.</w:t>
      </w:r>
    </w:p>
    <w:p w14:paraId="7F5E6667" w14:textId="3C6E1F43" w:rsidR="00DD7433" w:rsidRPr="0043164A" w:rsidRDefault="00DD7433" w:rsidP="0043164A">
      <w:r w:rsidRPr="0043164A">
        <w:t>For example, they might need to know one day before.</w:t>
      </w:r>
    </w:p>
    <w:p w14:paraId="5D68360E" w14:textId="03D00437" w:rsidR="00713548" w:rsidRPr="0043164A" w:rsidRDefault="00DD7433" w:rsidP="0043164A">
      <w:r w:rsidRPr="0043164A">
        <w:t xml:space="preserve">We will return money you </w:t>
      </w:r>
      <w:proofErr w:type="gramStart"/>
      <w:r w:rsidRPr="0043164A">
        <w:t>haven’t</w:t>
      </w:r>
      <w:proofErr w:type="gramEnd"/>
      <w:r w:rsidRPr="0043164A">
        <w:t xml:space="preserve"> spent into your budget.</w:t>
      </w:r>
      <w:r w:rsidR="00713548" w:rsidRPr="0043164A">
        <w:br w:type="page"/>
      </w:r>
    </w:p>
    <w:p w14:paraId="3EEE8D32" w14:textId="0309A233" w:rsidR="00F053A6" w:rsidRPr="0043164A" w:rsidRDefault="00F053A6" w:rsidP="0043164A">
      <w:pPr>
        <w:pStyle w:val="Heading3"/>
      </w:pPr>
      <w:r w:rsidRPr="0043164A">
        <w:lastRenderedPageBreak/>
        <w:t>Paying for your services</w:t>
      </w:r>
    </w:p>
    <w:p w14:paraId="15FB7970" w14:textId="77777777" w:rsidR="00DD7433" w:rsidRPr="0043164A" w:rsidRDefault="00DD7433" w:rsidP="0043164A">
      <w:r w:rsidRPr="0043164A">
        <w:t xml:space="preserve">You pay for your supports and services through the </w:t>
      </w:r>
      <w:proofErr w:type="spellStart"/>
      <w:r w:rsidRPr="0043164A">
        <w:t>myplace</w:t>
      </w:r>
      <w:proofErr w:type="spellEnd"/>
      <w:r w:rsidRPr="0043164A">
        <w:t xml:space="preserve"> portal.</w:t>
      </w:r>
    </w:p>
    <w:p w14:paraId="4C5F7444" w14:textId="143168BC" w:rsidR="0050281D" w:rsidRPr="0043164A" w:rsidRDefault="00F379F4" w:rsidP="0043164A">
      <w:pPr>
        <w:pStyle w:val="Heading4"/>
        <w:spacing w:before="60" w:after="0"/>
      </w:pPr>
      <w:r w:rsidRPr="0043164A">
        <w:t xml:space="preserve">If you are self-managed </w:t>
      </w:r>
    </w:p>
    <w:p w14:paraId="21777FBA" w14:textId="77777777" w:rsidR="00DD7433" w:rsidRPr="0043164A" w:rsidRDefault="00DD7433" w:rsidP="0043164A">
      <w:r w:rsidRPr="0043164A">
        <w:t>If you are self-managed, there are 2 ways to pay for your services.</w:t>
      </w:r>
    </w:p>
    <w:p w14:paraId="006BCA35" w14:textId="77777777" w:rsidR="00DD7433" w:rsidRPr="0043164A" w:rsidRDefault="00DD7433" w:rsidP="008879C0">
      <w:pPr>
        <w:spacing w:before="60" w:after="0"/>
      </w:pPr>
      <w:r w:rsidRPr="0043164A">
        <w:t xml:space="preserve">You can make a payment request through the </w:t>
      </w:r>
      <w:proofErr w:type="spellStart"/>
      <w:r w:rsidRPr="0043164A">
        <w:t>myplace</w:t>
      </w:r>
      <w:proofErr w:type="spellEnd"/>
      <w:r w:rsidRPr="0043164A">
        <w:t xml:space="preserve"> portal after your service provider sends you an </w:t>
      </w:r>
      <w:r w:rsidRPr="0043164A">
        <w:rPr>
          <w:rStyle w:val="Strong"/>
          <w:rFonts w:ascii="Arial" w:hAnsi="Arial"/>
        </w:rPr>
        <w:t>invoice</w:t>
      </w:r>
      <w:r w:rsidRPr="0043164A">
        <w:t>.</w:t>
      </w:r>
    </w:p>
    <w:p w14:paraId="4238F93E" w14:textId="77777777" w:rsidR="00DD7433" w:rsidRPr="0043164A" w:rsidRDefault="00DD7433" w:rsidP="008879C0">
      <w:pPr>
        <w:spacing w:before="60" w:after="0"/>
      </w:pPr>
      <w:r w:rsidRPr="0043164A">
        <w:t>An invoice is a document that includes:</w:t>
      </w:r>
    </w:p>
    <w:p w14:paraId="1EBE9CE3" w14:textId="77777777" w:rsidR="00DD7433" w:rsidRPr="0043164A" w:rsidRDefault="00DD7433" w:rsidP="008879C0">
      <w:pPr>
        <w:pStyle w:val="ListParagraph"/>
        <w:numPr>
          <w:ilvl w:val="0"/>
          <w:numId w:val="33"/>
        </w:numPr>
        <w:spacing w:before="60" w:after="0"/>
      </w:pPr>
      <w:r w:rsidRPr="0043164A">
        <w:t>a list of services that need to be paid for</w:t>
      </w:r>
    </w:p>
    <w:p w14:paraId="11957BD9" w14:textId="77777777" w:rsidR="00DD7433" w:rsidRPr="0043164A" w:rsidRDefault="00DD7433" w:rsidP="008879C0">
      <w:pPr>
        <w:pStyle w:val="ListParagraph"/>
        <w:numPr>
          <w:ilvl w:val="0"/>
          <w:numId w:val="33"/>
        </w:numPr>
        <w:spacing w:before="60" w:after="0"/>
      </w:pPr>
      <w:r w:rsidRPr="0043164A">
        <w:t>the amount that needs to be paid.</w:t>
      </w:r>
    </w:p>
    <w:p w14:paraId="1BC07BA3" w14:textId="77777777" w:rsidR="00DD7433" w:rsidRPr="0043164A" w:rsidRDefault="00DD7433" w:rsidP="008879C0">
      <w:pPr>
        <w:spacing w:before="60" w:after="0"/>
      </w:pPr>
      <w:r w:rsidRPr="0043164A">
        <w:t>Or you can pay for the service with your own money.</w:t>
      </w:r>
    </w:p>
    <w:p w14:paraId="4253EFD6" w14:textId="77777777" w:rsidR="00DD7433" w:rsidRPr="0043164A" w:rsidRDefault="00DD7433" w:rsidP="008879C0">
      <w:pPr>
        <w:spacing w:before="60" w:after="0"/>
      </w:pPr>
      <w:r w:rsidRPr="0043164A">
        <w:t xml:space="preserve">And make a payment request to get the money back through the: </w:t>
      </w:r>
    </w:p>
    <w:p w14:paraId="2924B37E" w14:textId="77777777" w:rsidR="00DD7433" w:rsidRPr="0043164A" w:rsidRDefault="00DD7433" w:rsidP="008879C0">
      <w:pPr>
        <w:pStyle w:val="ListParagraph"/>
        <w:numPr>
          <w:ilvl w:val="0"/>
          <w:numId w:val="33"/>
        </w:numPr>
        <w:spacing w:before="60" w:after="0"/>
      </w:pPr>
      <w:proofErr w:type="spellStart"/>
      <w:r w:rsidRPr="0043164A">
        <w:t>myplace</w:t>
      </w:r>
      <w:proofErr w:type="spellEnd"/>
      <w:r w:rsidRPr="0043164A">
        <w:t xml:space="preserve"> portal</w:t>
      </w:r>
    </w:p>
    <w:p w14:paraId="0006BEF2" w14:textId="77777777" w:rsidR="00DD7433" w:rsidRPr="0043164A" w:rsidRDefault="00DD7433" w:rsidP="008879C0">
      <w:pPr>
        <w:pStyle w:val="ListParagraph"/>
        <w:numPr>
          <w:ilvl w:val="0"/>
          <w:numId w:val="33"/>
        </w:numPr>
        <w:spacing w:before="60" w:after="0"/>
      </w:pPr>
      <w:r w:rsidRPr="0043164A">
        <w:t>my NDIS app.</w:t>
      </w:r>
    </w:p>
    <w:p w14:paraId="1DD7F90C" w14:textId="77777777" w:rsidR="00DD7433" w:rsidRPr="0043164A" w:rsidRDefault="00DD7433" w:rsidP="008879C0">
      <w:pPr>
        <w:spacing w:before="60" w:after="0"/>
      </w:pPr>
      <w:r w:rsidRPr="0043164A">
        <w:t>You must keep a record of all your payments.</w:t>
      </w:r>
    </w:p>
    <w:p w14:paraId="0179FE82" w14:textId="77777777" w:rsidR="00DD7433" w:rsidRPr="0043164A" w:rsidRDefault="00DD7433" w:rsidP="008879C0">
      <w:pPr>
        <w:spacing w:before="60" w:after="0"/>
      </w:pPr>
      <w:r w:rsidRPr="0043164A">
        <w:t>This includes all your invoices.</w:t>
      </w:r>
    </w:p>
    <w:p w14:paraId="43D3EA02" w14:textId="57DEB648" w:rsidR="0050281D" w:rsidRPr="0043164A" w:rsidRDefault="00F379F4" w:rsidP="008879C0">
      <w:pPr>
        <w:pStyle w:val="Heading4"/>
        <w:spacing w:before="60" w:after="0"/>
      </w:pPr>
      <w:r w:rsidRPr="0043164A">
        <w:t>If you have a plan manager</w:t>
      </w:r>
    </w:p>
    <w:p w14:paraId="30444091" w14:textId="77777777" w:rsidR="00DD7433" w:rsidRPr="0043164A" w:rsidRDefault="00DD7433" w:rsidP="008879C0">
      <w:pPr>
        <w:spacing w:before="60" w:after="0"/>
      </w:pPr>
      <w:r w:rsidRPr="0043164A">
        <w:t>If you have a plan manager, they will:</w:t>
      </w:r>
    </w:p>
    <w:p w14:paraId="456DCB13" w14:textId="77777777" w:rsidR="00DD7433" w:rsidRPr="0043164A" w:rsidRDefault="00DD7433" w:rsidP="008879C0">
      <w:pPr>
        <w:pStyle w:val="ListParagraph"/>
        <w:numPr>
          <w:ilvl w:val="0"/>
          <w:numId w:val="31"/>
        </w:numPr>
        <w:spacing w:before="60" w:after="0"/>
      </w:pPr>
      <w:r w:rsidRPr="0043164A">
        <w:t>pay for the services</w:t>
      </w:r>
    </w:p>
    <w:p w14:paraId="20146DEC" w14:textId="77777777" w:rsidR="00DD7433" w:rsidRPr="0043164A" w:rsidRDefault="00DD7433" w:rsidP="008879C0">
      <w:pPr>
        <w:pStyle w:val="ListParagraph"/>
        <w:numPr>
          <w:ilvl w:val="0"/>
          <w:numId w:val="31"/>
        </w:numPr>
        <w:spacing w:before="60" w:after="0"/>
      </w:pPr>
      <w:r w:rsidRPr="0043164A">
        <w:t>keep a record of your payments.</w:t>
      </w:r>
    </w:p>
    <w:p w14:paraId="4AC9BE4A" w14:textId="684346A5" w:rsidR="00713548" w:rsidRPr="0043164A" w:rsidRDefault="00DD7433" w:rsidP="008879C0">
      <w:pPr>
        <w:spacing w:before="60" w:after="0"/>
      </w:pPr>
      <w:r w:rsidRPr="0043164A">
        <w:t>Your service providers need to send their invoices to your plan manager.</w:t>
      </w:r>
    </w:p>
    <w:p w14:paraId="0F38C914" w14:textId="38AF238C" w:rsidR="002C2B2A" w:rsidRPr="0043164A" w:rsidRDefault="002C2B2A" w:rsidP="008879C0">
      <w:pPr>
        <w:pStyle w:val="Heading4"/>
        <w:spacing w:before="60" w:after="0"/>
      </w:pPr>
      <w:r w:rsidRPr="0043164A">
        <w:t>If your funding is managed by the NDIA</w:t>
      </w:r>
    </w:p>
    <w:p w14:paraId="75091D29" w14:textId="77777777" w:rsidR="00DD7433" w:rsidRPr="0043164A" w:rsidRDefault="00DD7433" w:rsidP="008879C0">
      <w:pPr>
        <w:spacing w:before="60" w:after="0"/>
      </w:pPr>
      <w:r w:rsidRPr="0043164A">
        <w:t xml:space="preserve">If your funding is managed by the NDIA, your service providers will claim their payments through the </w:t>
      </w:r>
      <w:proofErr w:type="spellStart"/>
      <w:r w:rsidRPr="0043164A">
        <w:t>myplace</w:t>
      </w:r>
      <w:proofErr w:type="spellEnd"/>
      <w:r w:rsidRPr="0043164A">
        <w:t xml:space="preserve"> portal.</w:t>
      </w:r>
    </w:p>
    <w:p w14:paraId="79B099CA" w14:textId="77777777" w:rsidR="00DD7433" w:rsidRPr="0043164A" w:rsidRDefault="00DD7433" w:rsidP="008879C0">
      <w:pPr>
        <w:spacing w:before="60" w:after="0"/>
      </w:pPr>
      <w:r w:rsidRPr="0043164A">
        <w:t>Your service provider will need your:</w:t>
      </w:r>
    </w:p>
    <w:p w14:paraId="0708C9CE" w14:textId="77777777" w:rsidR="00DD7433" w:rsidRPr="0043164A" w:rsidRDefault="00DD7433" w:rsidP="008879C0">
      <w:pPr>
        <w:pStyle w:val="ListParagraph"/>
        <w:numPr>
          <w:ilvl w:val="0"/>
          <w:numId w:val="34"/>
        </w:numPr>
        <w:spacing w:before="60" w:after="0"/>
      </w:pPr>
      <w:r w:rsidRPr="0043164A">
        <w:t>NDIS number</w:t>
      </w:r>
    </w:p>
    <w:p w14:paraId="77329B34" w14:textId="77777777" w:rsidR="00DD7433" w:rsidRPr="0043164A" w:rsidRDefault="00DD7433" w:rsidP="008879C0">
      <w:pPr>
        <w:pStyle w:val="ListParagraph"/>
        <w:numPr>
          <w:ilvl w:val="0"/>
          <w:numId w:val="34"/>
        </w:numPr>
        <w:spacing w:before="60"/>
      </w:pPr>
      <w:r w:rsidRPr="0043164A">
        <w:t>date of birth</w:t>
      </w:r>
    </w:p>
    <w:p w14:paraId="2AF84BE1" w14:textId="00921FED" w:rsidR="00713548" w:rsidRPr="008879C0" w:rsidRDefault="00DD7433" w:rsidP="008879C0">
      <w:pPr>
        <w:pStyle w:val="ListParagraph"/>
        <w:numPr>
          <w:ilvl w:val="0"/>
          <w:numId w:val="34"/>
        </w:numPr>
        <w:spacing w:before="60" w:after="0"/>
      </w:pPr>
      <w:r w:rsidRPr="008879C0">
        <w:t>surname.</w:t>
      </w:r>
      <w:bookmarkStart w:id="128" w:name="_Toc108010523"/>
      <w:r w:rsidR="00713548" w:rsidRPr="008879C0">
        <w:br w:type="page"/>
      </w:r>
    </w:p>
    <w:p w14:paraId="0A58A730" w14:textId="4F848BE9" w:rsidR="00CC7F71" w:rsidRPr="0043164A" w:rsidRDefault="00CC7F71" w:rsidP="0043164A">
      <w:pPr>
        <w:pStyle w:val="Heading2"/>
      </w:pPr>
      <w:r w:rsidRPr="0043164A">
        <w:lastRenderedPageBreak/>
        <w:t>Making sure your plan works for you</w:t>
      </w:r>
      <w:bookmarkEnd w:id="128"/>
    </w:p>
    <w:p w14:paraId="07962122" w14:textId="092A610E" w:rsidR="002C2B2A" w:rsidRPr="0043164A" w:rsidRDefault="002C2B2A" w:rsidP="008879C0">
      <w:pPr>
        <w:pStyle w:val="Heading3"/>
        <w:spacing w:before="60" w:after="0"/>
      </w:pPr>
      <w:r w:rsidRPr="0043164A">
        <w:t>Keeping track of your budget</w:t>
      </w:r>
    </w:p>
    <w:p w14:paraId="56B76EE5" w14:textId="77777777" w:rsidR="00DD7433" w:rsidRPr="0043164A" w:rsidRDefault="00DD7433" w:rsidP="008879C0">
      <w:pPr>
        <w:spacing w:before="60" w:after="0"/>
      </w:pPr>
      <w:proofErr w:type="gramStart"/>
      <w:r w:rsidRPr="0043164A">
        <w:t>It’s</w:t>
      </w:r>
      <w:proofErr w:type="gramEnd"/>
      <w:r w:rsidRPr="0043164A">
        <w:t xml:space="preserve"> a good idea to check how much funding you have:</w:t>
      </w:r>
    </w:p>
    <w:p w14:paraId="56262CF1" w14:textId="77777777" w:rsidR="00DD7433" w:rsidRPr="0043164A" w:rsidRDefault="00DD7433" w:rsidP="008879C0">
      <w:pPr>
        <w:pStyle w:val="ListParagraph"/>
        <w:numPr>
          <w:ilvl w:val="0"/>
          <w:numId w:val="34"/>
        </w:numPr>
        <w:spacing w:before="60" w:after="0"/>
      </w:pPr>
      <w:r w:rsidRPr="0043164A">
        <w:t>used</w:t>
      </w:r>
    </w:p>
    <w:p w14:paraId="11970D05" w14:textId="77777777" w:rsidR="00DD7433" w:rsidRPr="0043164A" w:rsidRDefault="00DD7433" w:rsidP="008879C0">
      <w:pPr>
        <w:pStyle w:val="ListParagraph"/>
        <w:numPr>
          <w:ilvl w:val="0"/>
          <w:numId w:val="34"/>
        </w:numPr>
        <w:spacing w:before="60" w:after="0"/>
      </w:pPr>
      <w:r w:rsidRPr="0043164A">
        <w:t>left.</w:t>
      </w:r>
    </w:p>
    <w:p w14:paraId="6ADB28C5" w14:textId="36DE152C" w:rsidR="00DD7433" w:rsidRPr="0043164A" w:rsidRDefault="00DD7433" w:rsidP="008879C0">
      <w:pPr>
        <w:spacing w:before="60" w:after="0"/>
      </w:pPr>
      <w:r w:rsidRPr="0043164A">
        <w:t>You should also keep a record of the supports you receive.</w:t>
      </w:r>
    </w:p>
    <w:p w14:paraId="74B7F0FE" w14:textId="5BEDEE85" w:rsidR="00DD7433" w:rsidRPr="0043164A" w:rsidRDefault="00DD7433" w:rsidP="008879C0">
      <w:pPr>
        <w:spacing w:before="60" w:after="0"/>
      </w:pPr>
      <w:r w:rsidRPr="0043164A">
        <w:t>If you self-manage your funding, you need to keep track of how much you</w:t>
      </w:r>
      <w:r w:rsidR="0043164A">
        <w:t> </w:t>
      </w:r>
      <w:r w:rsidRPr="0043164A">
        <w:t>spend.</w:t>
      </w:r>
    </w:p>
    <w:p w14:paraId="4FA541F9" w14:textId="77777777" w:rsidR="00DD7433" w:rsidRPr="0043164A" w:rsidRDefault="00DD7433" w:rsidP="008879C0">
      <w:pPr>
        <w:spacing w:before="60" w:after="0"/>
      </w:pPr>
      <w:r w:rsidRPr="0043164A">
        <w:t xml:space="preserve">You should use the funding you </w:t>
      </w:r>
      <w:proofErr w:type="gramStart"/>
      <w:r w:rsidRPr="0043164A">
        <w:t>need, when</w:t>
      </w:r>
      <w:proofErr w:type="gramEnd"/>
      <w:r w:rsidRPr="0043164A">
        <w:t xml:space="preserve"> you need it.</w:t>
      </w:r>
    </w:p>
    <w:p w14:paraId="11E0D77C" w14:textId="77777777" w:rsidR="00DD7433" w:rsidRPr="0043164A" w:rsidRDefault="00DD7433" w:rsidP="008879C0">
      <w:pPr>
        <w:spacing w:before="60" w:after="0"/>
      </w:pPr>
      <w:r w:rsidRPr="0043164A">
        <w:t xml:space="preserve">And service providers must not claim for supports they </w:t>
      </w:r>
      <w:proofErr w:type="gramStart"/>
      <w:r w:rsidRPr="0043164A">
        <w:t>haven’t</w:t>
      </w:r>
      <w:proofErr w:type="gramEnd"/>
      <w:r w:rsidRPr="0043164A">
        <w:t xml:space="preserve"> provided.</w:t>
      </w:r>
    </w:p>
    <w:p w14:paraId="79B76458" w14:textId="77777777" w:rsidR="00DD7433" w:rsidRPr="0043164A" w:rsidRDefault="00DD7433" w:rsidP="008879C0">
      <w:pPr>
        <w:spacing w:before="60" w:after="0"/>
      </w:pPr>
      <w:r w:rsidRPr="0043164A">
        <w:t>If this happens, you should:</w:t>
      </w:r>
    </w:p>
    <w:p w14:paraId="0B917BEF" w14:textId="77777777" w:rsidR="00DD7433" w:rsidRPr="0043164A" w:rsidRDefault="00DD7433" w:rsidP="008879C0">
      <w:pPr>
        <w:pStyle w:val="ListParagraph"/>
        <w:numPr>
          <w:ilvl w:val="0"/>
          <w:numId w:val="35"/>
        </w:numPr>
        <w:spacing w:before="60" w:after="0"/>
      </w:pPr>
      <w:r w:rsidRPr="0043164A">
        <w:t>contact your service provider</w:t>
      </w:r>
    </w:p>
    <w:p w14:paraId="674C2BF4" w14:textId="77777777" w:rsidR="00DD7433" w:rsidRPr="0043164A" w:rsidRDefault="00DD7433" w:rsidP="008879C0">
      <w:pPr>
        <w:pStyle w:val="ListParagraph"/>
        <w:numPr>
          <w:ilvl w:val="0"/>
          <w:numId w:val="51"/>
        </w:numPr>
        <w:spacing w:before="60" w:after="0"/>
      </w:pPr>
      <w:r w:rsidRPr="0043164A">
        <w:t>try to fix the problem.</w:t>
      </w:r>
    </w:p>
    <w:p w14:paraId="55F84E17" w14:textId="43EDA729" w:rsidR="00F46544" w:rsidRPr="0043164A" w:rsidRDefault="00F46544" w:rsidP="008879C0">
      <w:pPr>
        <w:pStyle w:val="Heading3"/>
        <w:spacing w:before="60" w:after="0"/>
      </w:pPr>
      <w:r w:rsidRPr="0043164A">
        <w:t xml:space="preserve">What if </w:t>
      </w:r>
      <w:proofErr w:type="gramStart"/>
      <w:r w:rsidRPr="0043164A">
        <w:t>you’re</w:t>
      </w:r>
      <w:proofErr w:type="gramEnd"/>
      <w:r w:rsidRPr="0043164A">
        <w:t xml:space="preserve"> not happy with the supports you receive?</w:t>
      </w:r>
    </w:p>
    <w:p w14:paraId="59B6BD00" w14:textId="77777777" w:rsidR="00DD7433" w:rsidRPr="0043164A" w:rsidRDefault="00DD7433" w:rsidP="008879C0">
      <w:pPr>
        <w:spacing w:before="60" w:after="0"/>
      </w:pPr>
      <w:r w:rsidRPr="0043164A">
        <w:t xml:space="preserve">If </w:t>
      </w:r>
      <w:proofErr w:type="gramStart"/>
      <w:r w:rsidRPr="0043164A">
        <w:t>you’re</w:t>
      </w:r>
      <w:proofErr w:type="gramEnd"/>
      <w:r w:rsidRPr="0043164A">
        <w:t xml:space="preserve"> not happy with the supports you receive, you should talk to your service provider.</w:t>
      </w:r>
    </w:p>
    <w:p w14:paraId="527D99C4" w14:textId="77777777" w:rsidR="00DD7433" w:rsidRPr="0043164A" w:rsidRDefault="00DD7433" w:rsidP="008879C0">
      <w:pPr>
        <w:spacing w:before="60" w:after="0"/>
      </w:pPr>
      <w:r w:rsidRPr="0043164A">
        <w:t>You can ask someone you trust to support you, like an advocate – someone who speaks up for people with disability.</w:t>
      </w:r>
    </w:p>
    <w:p w14:paraId="4C088442" w14:textId="19F9E6CD" w:rsidR="00713548" w:rsidRPr="0043164A" w:rsidRDefault="00DD7433" w:rsidP="008879C0">
      <w:pPr>
        <w:spacing w:before="60" w:after="0"/>
      </w:pPr>
      <w:r w:rsidRPr="0043164A">
        <w:t>You can also contact the NDIS Commission for support.</w:t>
      </w:r>
    </w:p>
    <w:p w14:paraId="658C9539" w14:textId="77777777" w:rsidR="00DD7433" w:rsidRPr="0043164A" w:rsidRDefault="00DD7433" w:rsidP="008879C0">
      <w:pPr>
        <w:spacing w:before="60" w:after="0"/>
      </w:pPr>
      <w:r w:rsidRPr="0043164A">
        <w:t>And you can change service providers if you:</w:t>
      </w:r>
    </w:p>
    <w:p w14:paraId="5D459FD8" w14:textId="77777777" w:rsidR="00DD7433" w:rsidRPr="0043164A" w:rsidRDefault="00DD7433" w:rsidP="008879C0">
      <w:pPr>
        <w:pStyle w:val="ListParagraph"/>
        <w:numPr>
          <w:ilvl w:val="0"/>
          <w:numId w:val="36"/>
        </w:numPr>
        <w:spacing w:before="60" w:after="0"/>
      </w:pPr>
      <w:r w:rsidRPr="0043164A">
        <w:t>are not happy</w:t>
      </w:r>
    </w:p>
    <w:p w14:paraId="53121023" w14:textId="77777777" w:rsidR="00DD7433" w:rsidRPr="0043164A" w:rsidRDefault="00DD7433" w:rsidP="008879C0">
      <w:pPr>
        <w:pStyle w:val="ListParagraph"/>
        <w:numPr>
          <w:ilvl w:val="0"/>
          <w:numId w:val="36"/>
        </w:numPr>
        <w:spacing w:before="60" w:after="0"/>
      </w:pPr>
      <w:proofErr w:type="gramStart"/>
      <w:r w:rsidRPr="0043164A">
        <w:t>don’t</w:t>
      </w:r>
      <w:proofErr w:type="gramEnd"/>
      <w:r w:rsidRPr="0043164A">
        <w:t xml:space="preserve"> need their services anymore</w:t>
      </w:r>
    </w:p>
    <w:p w14:paraId="7701F36A" w14:textId="069B3A82" w:rsidR="00DD7433" w:rsidRPr="0043164A" w:rsidRDefault="00DD7433" w:rsidP="008879C0">
      <w:pPr>
        <w:pStyle w:val="ListParagraph"/>
        <w:numPr>
          <w:ilvl w:val="0"/>
          <w:numId w:val="36"/>
        </w:numPr>
        <w:spacing w:before="60" w:after="0"/>
      </w:pPr>
      <w:r w:rsidRPr="0043164A">
        <w:t>find a different service provider you want to work with.</w:t>
      </w:r>
    </w:p>
    <w:p w14:paraId="7097A137" w14:textId="0410BAAA" w:rsidR="0043164A" w:rsidRDefault="00DD7433" w:rsidP="0043164A">
      <w:r w:rsidRPr="0043164A">
        <w:t>You and your service provider must agree on when you want the supports to end.</w:t>
      </w:r>
      <w:r w:rsidR="0043164A">
        <w:br w:type="page"/>
      </w:r>
    </w:p>
    <w:p w14:paraId="5A4C27AB" w14:textId="6F718601" w:rsidR="00EC24E1" w:rsidRPr="0043164A" w:rsidRDefault="00EC24E1" w:rsidP="0043164A">
      <w:pPr>
        <w:pStyle w:val="Heading3"/>
      </w:pPr>
      <w:r w:rsidRPr="0043164A">
        <w:lastRenderedPageBreak/>
        <w:t xml:space="preserve">What if something changes in your </w:t>
      </w:r>
      <w:r w:rsidR="00E32349" w:rsidRPr="0043164A">
        <w:t>life</w:t>
      </w:r>
      <w:r w:rsidRPr="0043164A">
        <w:t>?</w:t>
      </w:r>
    </w:p>
    <w:p w14:paraId="06B74A51" w14:textId="77777777" w:rsidR="00DD7433" w:rsidRPr="0043164A" w:rsidRDefault="00DD7433" w:rsidP="0043164A">
      <w:r w:rsidRPr="0043164A">
        <w:t>Over time, something in your life might change, such as:</w:t>
      </w:r>
    </w:p>
    <w:p w14:paraId="40AABFA5" w14:textId="77777777" w:rsidR="00DD7433" w:rsidRPr="0043164A" w:rsidRDefault="00DD7433" w:rsidP="0043164A">
      <w:pPr>
        <w:pStyle w:val="ListParagraph"/>
        <w:numPr>
          <w:ilvl w:val="0"/>
          <w:numId w:val="16"/>
        </w:numPr>
      </w:pPr>
      <w:r w:rsidRPr="0043164A">
        <w:t>the support you need for your disability</w:t>
      </w:r>
    </w:p>
    <w:p w14:paraId="7186FBF3" w14:textId="77777777" w:rsidR="00DD7433" w:rsidRPr="0043164A" w:rsidRDefault="00DD7433" w:rsidP="0043164A">
      <w:pPr>
        <w:pStyle w:val="ListParagraph"/>
        <w:numPr>
          <w:ilvl w:val="0"/>
          <w:numId w:val="16"/>
        </w:numPr>
      </w:pPr>
      <w:r w:rsidRPr="0043164A">
        <w:t>where you live</w:t>
      </w:r>
    </w:p>
    <w:p w14:paraId="627C7F67" w14:textId="77777777" w:rsidR="00DD7433" w:rsidRPr="0043164A" w:rsidRDefault="00DD7433" w:rsidP="0043164A">
      <w:pPr>
        <w:pStyle w:val="ListParagraph"/>
        <w:numPr>
          <w:ilvl w:val="0"/>
          <w:numId w:val="16"/>
        </w:numPr>
      </w:pPr>
      <w:r w:rsidRPr="0043164A">
        <w:t xml:space="preserve">who you live </w:t>
      </w:r>
      <w:proofErr w:type="gramStart"/>
      <w:r w:rsidRPr="0043164A">
        <w:t>with</w:t>
      </w:r>
      <w:proofErr w:type="gramEnd"/>
    </w:p>
    <w:p w14:paraId="5D30826F" w14:textId="77777777" w:rsidR="00DD7433" w:rsidRPr="0043164A" w:rsidRDefault="00DD7433" w:rsidP="0043164A">
      <w:pPr>
        <w:pStyle w:val="ListParagraph"/>
        <w:numPr>
          <w:ilvl w:val="0"/>
          <w:numId w:val="16"/>
        </w:numPr>
      </w:pPr>
      <w:r w:rsidRPr="0043164A">
        <w:t>your job.</w:t>
      </w:r>
    </w:p>
    <w:p w14:paraId="2908CB5F" w14:textId="087453AE" w:rsidR="00DD7433" w:rsidRPr="0043164A" w:rsidRDefault="00DD7433" w:rsidP="0043164A">
      <w:r w:rsidRPr="0043164A">
        <w:t>If something changes in your life, please tell us as soon as you can.</w:t>
      </w:r>
    </w:p>
    <w:p w14:paraId="516EB654" w14:textId="77777777" w:rsidR="00DD7433" w:rsidRPr="0043164A" w:rsidRDefault="00DD7433" w:rsidP="0043164A">
      <w:r w:rsidRPr="0043164A">
        <w:t>When things in your life change, your plan might need to change so that it supports you better.</w:t>
      </w:r>
    </w:p>
    <w:p w14:paraId="1F55A4E9" w14:textId="77777777" w:rsidR="00DD7433" w:rsidRPr="0043164A" w:rsidRDefault="00DD7433" w:rsidP="0043164A">
      <w:r w:rsidRPr="0043164A">
        <w:t>Or your plan might stay the same.</w:t>
      </w:r>
    </w:p>
    <w:p w14:paraId="33A443CE" w14:textId="77777777" w:rsidR="00DD7433" w:rsidRPr="0043164A" w:rsidRDefault="00DD7433" w:rsidP="0043164A">
      <w:r w:rsidRPr="0043164A">
        <w:t>You can tell us about what has changed in a form on our website.</w:t>
      </w:r>
    </w:p>
    <w:p w14:paraId="3FCA026A" w14:textId="77777777" w:rsidR="00DD7433" w:rsidRPr="0043164A" w:rsidRDefault="00EB10AA" w:rsidP="0043164A">
      <w:hyperlink r:id="rId15" w:history="1">
        <w:r w:rsidR="00DD7433" w:rsidRPr="0043164A">
          <w:rPr>
            <w:rStyle w:val="Hyperlink"/>
          </w:rPr>
          <w:t>www.ndis.gov.au/participants/using-your-plan/changing-your-plan/change-circumstances</w:t>
        </w:r>
      </w:hyperlink>
    </w:p>
    <w:p w14:paraId="43CB6869" w14:textId="77777777" w:rsidR="00DD7433" w:rsidRPr="0043164A" w:rsidRDefault="00DD7433" w:rsidP="0043164A">
      <w:r w:rsidRPr="0043164A">
        <w:t>You can also tell us what has changed in person at a NDIA office.</w:t>
      </w:r>
    </w:p>
    <w:p w14:paraId="60CA61B2" w14:textId="5E3E51C0" w:rsidR="00FB164A" w:rsidRPr="0043164A" w:rsidRDefault="00DD7433" w:rsidP="0043164A">
      <w:pPr>
        <w:rPr>
          <w:color w:val="6B2976"/>
          <w:sz w:val="40"/>
          <w:szCs w:val="26"/>
          <w:lang w:eastAsia="x-none"/>
        </w:rPr>
      </w:pPr>
      <w:r w:rsidRPr="0043164A">
        <w:t>And you can tell us on the phone.</w:t>
      </w:r>
      <w:r w:rsidR="00FB164A" w:rsidRPr="0043164A">
        <w:br w:type="page"/>
      </w:r>
    </w:p>
    <w:p w14:paraId="153C2BE2" w14:textId="0D741826" w:rsidR="00CC7F71" w:rsidRPr="0043164A" w:rsidRDefault="003D375F" w:rsidP="0043164A">
      <w:pPr>
        <w:pStyle w:val="Heading2"/>
      </w:pPr>
      <w:bookmarkStart w:id="129" w:name="_Toc108010524"/>
      <w:r w:rsidRPr="0043164A">
        <w:lastRenderedPageBreak/>
        <w:t>Reassessing</w:t>
      </w:r>
      <w:r w:rsidR="00CC7F71" w:rsidRPr="0043164A">
        <w:t xml:space="preserve"> your plan </w:t>
      </w:r>
      <w:bookmarkEnd w:id="129"/>
    </w:p>
    <w:p w14:paraId="16F1EA7F" w14:textId="77777777" w:rsidR="00DD7433" w:rsidRPr="0043164A" w:rsidRDefault="00DD7433" w:rsidP="0043164A">
      <w:r w:rsidRPr="0043164A">
        <w:t>Your plan will have an end date on it.</w:t>
      </w:r>
    </w:p>
    <w:p w14:paraId="59BDD37E" w14:textId="77777777" w:rsidR="00DD7433" w:rsidRPr="0043164A" w:rsidRDefault="00DD7433" w:rsidP="0043164A">
      <w:r w:rsidRPr="0043164A">
        <w:t xml:space="preserve">We will contact you before your plan ends to organise a time and day to </w:t>
      </w:r>
      <w:r w:rsidRPr="0043164A">
        <w:rPr>
          <w:rStyle w:val="Strong"/>
          <w:rFonts w:ascii="Arial" w:hAnsi="Arial"/>
        </w:rPr>
        <w:t>reassess</w:t>
      </w:r>
      <w:r w:rsidRPr="0043164A">
        <w:t xml:space="preserve"> your plan.</w:t>
      </w:r>
    </w:p>
    <w:p w14:paraId="62675BF1" w14:textId="77777777" w:rsidR="00DD7433" w:rsidRPr="0043164A" w:rsidRDefault="00DD7433" w:rsidP="0043164A">
      <w:r w:rsidRPr="0043164A">
        <w:t>When we reassess your plan, we check to see what needs to change.</w:t>
      </w:r>
    </w:p>
    <w:p w14:paraId="323F1E38" w14:textId="77777777" w:rsidR="00DD7433" w:rsidRPr="0043164A" w:rsidRDefault="00DD7433" w:rsidP="0043164A">
      <w:r w:rsidRPr="0043164A">
        <w:t>We might reassess your plan:</w:t>
      </w:r>
    </w:p>
    <w:p w14:paraId="3A7712E0" w14:textId="77777777" w:rsidR="00DD7433" w:rsidRPr="0043164A" w:rsidRDefault="00DD7433" w:rsidP="0043164A">
      <w:pPr>
        <w:pStyle w:val="ListParagraph"/>
        <w:numPr>
          <w:ilvl w:val="0"/>
          <w:numId w:val="38"/>
        </w:numPr>
      </w:pPr>
      <w:r w:rsidRPr="0043164A">
        <w:t xml:space="preserve">in person </w:t>
      </w:r>
    </w:p>
    <w:p w14:paraId="051BEEA0" w14:textId="77777777" w:rsidR="00DD7433" w:rsidRPr="0043164A" w:rsidRDefault="00DD7433" w:rsidP="0043164A">
      <w:pPr>
        <w:pStyle w:val="ListParagraph"/>
        <w:numPr>
          <w:ilvl w:val="0"/>
          <w:numId w:val="38"/>
        </w:numPr>
      </w:pPr>
      <w:r w:rsidRPr="0043164A">
        <w:t>over the phone.</w:t>
      </w:r>
    </w:p>
    <w:p w14:paraId="1B9E1C09" w14:textId="692F7025" w:rsidR="00DD7433" w:rsidRPr="0043164A" w:rsidRDefault="00DD7433" w:rsidP="0043164A">
      <w:r w:rsidRPr="0043164A">
        <w:t>You can have another person with you when we reassess your plan, such</w:t>
      </w:r>
      <w:r w:rsidR="0098649D" w:rsidRPr="0043164A">
        <w:t> </w:t>
      </w:r>
      <w:r w:rsidRPr="0043164A">
        <w:t>as:</w:t>
      </w:r>
    </w:p>
    <w:p w14:paraId="1BA649AE" w14:textId="77777777" w:rsidR="00DD7433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a family member</w:t>
      </w:r>
    </w:p>
    <w:p w14:paraId="55656BD4" w14:textId="77777777" w:rsidR="00DD7433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a friend</w:t>
      </w:r>
    </w:p>
    <w:p w14:paraId="2EE69921" w14:textId="77777777" w:rsidR="00DD7433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an advocate.</w:t>
      </w:r>
    </w:p>
    <w:p w14:paraId="5F8D5D27" w14:textId="77777777" w:rsidR="00DD7433" w:rsidRPr="0043164A" w:rsidRDefault="00DD7433" w:rsidP="0043164A">
      <w:r w:rsidRPr="0043164A">
        <w:t>When we need to reassess your plan, please bring:</w:t>
      </w:r>
    </w:p>
    <w:p w14:paraId="4D3B9D06" w14:textId="77777777" w:rsidR="00DD7433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this booklet</w:t>
      </w:r>
    </w:p>
    <w:p w14:paraId="3B377600" w14:textId="1B6991D2" w:rsidR="00713548" w:rsidRPr="009D6D28" w:rsidRDefault="00DD7433" w:rsidP="00B03DF9">
      <w:pPr>
        <w:pStyle w:val="ListParagraph"/>
        <w:numPr>
          <w:ilvl w:val="0"/>
          <w:numId w:val="52"/>
        </w:numPr>
      </w:pPr>
      <w:r w:rsidRPr="0043164A">
        <w:t>any reports or information from your supports, like a report from your</w:t>
      </w:r>
      <w:r w:rsidR="0043164A">
        <w:t> </w:t>
      </w:r>
      <w:r w:rsidRPr="0043164A">
        <w:t>doctor.</w:t>
      </w:r>
      <w:r w:rsidR="00713548" w:rsidRPr="0043164A">
        <w:br w:type="page"/>
      </w:r>
    </w:p>
    <w:p w14:paraId="3C8EDAAA" w14:textId="0A4937BC" w:rsidR="008E7943" w:rsidRPr="0043164A" w:rsidRDefault="008E7943" w:rsidP="0043164A">
      <w:pPr>
        <w:pStyle w:val="Heading3"/>
      </w:pPr>
      <w:r w:rsidRPr="0043164A">
        <w:lastRenderedPageBreak/>
        <w:t xml:space="preserve">Getting ready for </w:t>
      </w:r>
      <w:r w:rsidR="00BC04F6" w:rsidRPr="0043164A">
        <w:t>when we reassess your plan</w:t>
      </w:r>
    </w:p>
    <w:p w14:paraId="12E07A12" w14:textId="28C4E710" w:rsidR="00DD7433" w:rsidRPr="0043164A" w:rsidRDefault="00DD7433" w:rsidP="0043164A">
      <w:r w:rsidRPr="0043164A">
        <w:t xml:space="preserve">When we reassess your plan, </w:t>
      </w:r>
      <w:proofErr w:type="gramStart"/>
      <w:r w:rsidRPr="0043164A">
        <w:t>it’s</w:t>
      </w:r>
      <w:proofErr w:type="gramEnd"/>
      <w:r w:rsidRPr="0043164A">
        <w:t xml:space="preserve"> a good time to check if your supports are helping you:</w:t>
      </w:r>
    </w:p>
    <w:p w14:paraId="48B7C3A1" w14:textId="77777777" w:rsidR="00DD7433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do things for yourself</w:t>
      </w:r>
    </w:p>
    <w:p w14:paraId="4CD8CF14" w14:textId="559A838A" w:rsidR="00713548" w:rsidRPr="0043164A" w:rsidRDefault="00DD7433" w:rsidP="0043164A">
      <w:pPr>
        <w:pStyle w:val="ListParagraph"/>
        <w:numPr>
          <w:ilvl w:val="0"/>
          <w:numId w:val="37"/>
        </w:numPr>
      </w:pPr>
      <w:r w:rsidRPr="0043164A">
        <w:t>learn new skills.</w:t>
      </w:r>
    </w:p>
    <w:p w14:paraId="348D1911" w14:textId="77777777" w:rsidR="00DD7433" w:rsidRPr="0043164A" w:rsidRDefault="00DD7433" w:rsidP="0043164A">
      <w:proofErr w:type="gramStart"/>
      <w:r w:rsidRPr="0043164A">
        <w:t>It’s</w:t>
      </w:r>
      <w:proofErr w:type="gramEnd"/>
      <w:r w:rsidRPr="0043164A">
        <w:t xml:space="preserve"> important that your plan:</w:t>
      </w:r>
    </w:p>
    <w:p w14:paraId="2407831C" w14:textId="77777777" w:rsidR="00DD7433" w:rsidRPr="0043164A" w:rsidRDefault="00DD7433" w:rsidP="0043164A">
      <w:pPr>
        <w:pStyle w:val="ListParagraph"/>
        <w:numPr>
          <w:ilvl w:val="0"/>
          <w:numId w:val="39"/>
        </w:numPr>
      </w:pPr>
      <w:r w:rsidRPr="0043164A">
        <w:t>works well for you</w:t>
      </w:r>
    </w:p>
    <w:p w14:paraId="4F3D8C28" w14:textId="77777777" w:rsidR="00DD7433" w:rsidRPr="0043164A" w:rsidRDefault="00DD7433" w:rsidP="0043164A">
      <w:pPr>
        <w:pStyle w:val="ListParagraph"/>
        <w:numPr>
          <w:ilvl w:val="0"/>
          <w:numId w:val="39"/>
        </w:numPr>
      </w:pPr>
      <w:r w:rsidRPr="0043164A">
        <w:t>changes as your life changes.</w:t>
      </w:r>
    </w:p>
    <w:p w14:paraId="0736C336" w14:textId="6B06332B" w:rsidR="00DD7433" w:rsidRPr="0043164A" w:rsidRDefault="00DD7433" w:rsidP="0043164A">
      <w:r w:rsidRPr="0043164A">
        <w:t>We will tell you what to bring when we need to reassess your plan.</w:t>
      </w:r>
    </w:p>
    <w:p w14:paraId="419D07AB" w14:textId="3DB6A99A" w:rsidR="00071338" w:rsidRPr="0043164A" w:rsidRDefault="004C4ACC" w:rsidP="0043164A">
      <w:pPr>
        <w:pStyle w:val="Heading4"/>
      </w:pPr>
      <w:r w:rsidRPr="0043164A">
        <w:t xml:space="preserve">Things to think about before </w:t>
      </w:r>
      <w:r w:rsidR="00BC04F6" w:rsidRPr="0043164A">
        <w:t>we reassess your plan</w:t>
      </w:r>
    </w:p>
    <w:p w14:paraId="0A368497" w14:textId="5C0BAAC7" w:rsidR="00DD7433" w:rsidRPr="0043164A" w:rsidRDefault="00DD7433" w:rsidP="008879C0">
      <w:pPr>
        <w:spacing w:before="60" w:after="0"/>
      </w:pPr>
      <w:r w:rsidRPr="0043164A">
        <w:t>There are some questions you can think about before we reassess your</w:t>
      </w:r>
      <w:r w:rsidR="0098649D" w:rsidRPr="0043164A">
        <w:t> </w:t>
      </w:r>
      <w:r w:rsidRPr="0043164A">
        <w:t>plan.</w:t>
      </w:r>
    </w:p>
    <w:p w14:paraId="6889573D" w14:textId="77777777" w:rsidR="00DD7433" w:rsidRPr="0043164A" w:rsidRDefault="00DD7433" w:rsidP="008879C0">
      <w:pPr>
        <w:spacing w:before="60" w:after="0"/>
      </w:pPr>
      <w:r w:rsidRPr="0043164A">
        <w:t>What worked well in your plan?</w:t>
      </w:r>
    </w:p>
    <w:p w14:paraId="77E4BCD0" w14:textId="77777777" w:rsidR="00DD7433" w:rsidRPr="0043164A" w:rsidRDefault="00DD7433" w:rsidP="008879C0">
      <w:pPr>
        <w:spacing w:before="60" w:after="0"/>
      </w:pPr>
      <w:r w:rsidRPr="0043164A">
        <w:t xml:space="preserve">What </w:t>
      </w:r>
      <w:proofErr w:type="gramStart"/>
      <w:r w:rsidRPr="0043164A">
        <w:t>didn’t</w:t>
      </w:r>
      <w:proofErr w:type="gramEnd"/>
      <w:r w:rsidRPr="0043164A">
        <w:t xml:space="preserve"> work well?</w:t>
      </w:r>
    </w:p>
    <w:p w14:paraId="1D2C68DB" w14:textId="77777777" w:rsidR="00DD7433" w:rsidRPr="0043164A" w:rsidRDefault="00DD7433" w:rsidP="008879C0">
      <w:pPr>
        <w:spacing w:before="60" w:after="0"/>
      </w:pPr>
      <w:r w:rsidRPr="0043164A">
        <w:t xml:space="preserve">Have your supports helped you </w:t>
      </w:r>
      <w:proofErr w:type="gramStart"/>
      <w:r w:rsidRPr="0043164A">
        <w:t>to:</w:t>
      </w:r>
      <w:proofErr w:type="gramEnd"/>
    </w:p>
    <w:p w14:paraId="4BBF659C" w14:textId="77777777" w:rsidR="00DD7433" w:rsidRPr="0043164A" w:rsidRDefault="00DD7433" w:rsidP="008879C0">
      <w:pPr>
        <w:pStyle w:val="ListParagraph"/>
        <w:numPr>
          <w:ilvl w:val="0"/>
          <w:numId w:val="40"/>
        </w:numPr>
        <w:spacing w:before="60" w:after="0"/>
      </w:pPr>
      <w:r w:rsidRPr="0043164A">
        <w:t>do things for yourself?</w:t>
      </w:r>
    </w:p>
    <w:p w14:paraId="08A9F987" w14:textId="77777777" w:rsidR="00DD7433" w:rsidRPr="0043164A" w:rsidRDefault="00DD7433" w:rsidP="008879C0">
      <w:pPr>
        <w:pStyle w:val="ListParagraph"/>
        <w:numPr>
          <w:ilvl w:val="0"/>
          <w:numId w:val="40"/>
        </w:numPr>
        <w:spacing w:before="60" w:after="0"/>
      </w:pPr>
      <w:r w:rsidRPr="0043164A">
        <w:t>learn new skills?</w:t>
      </w:r>
    </w:p>
    <w:p w14:paraId="7BD65A13" w14:textId="77777777" w:rsidR="00DD7433" w:rsidRPr="0043164A" w:rsidRDefault="00DD7433" w:rsidP="008879C0">
      <w:pPr>
        <w:spacing w:before="60" w:after="0"/>
      </w:pPr>
      <w:r w:rsidRPr="0043164A">
        <w:t>Have your supports helped you work towards your goals?</w:t>
      </w:r>
    </w:p>
    <w:p w14:paraId="79B455DB" w14:textId="77777777" w:rsidR="00DD7433" w:rsidRPr="0043164A" w:rsidRDefault="00DD7433" w:rsidP="008879C0">
      <w:pPr>
        <w:spacing w:before="60" w:after="0"/>
      </w:pPr>
      <w:r w:rsidRPr="0043164A">
        <w:t xml:space="preserve">Which goals do you want </w:t>
      </w:r>
      <w:proofErr w:type="gramStart"/>
      <w:r w:rsidRPr="0043164A">
        <w:t>to:</w:t>
      </w:r>
      <w:proofErr w:type="gramEnd"/>
    </w:p>
    <w:p w14:paraId="164EA07B" w14:textId="77777777" w:rsidR="00DD7433" w:rsidRPr="0043164A" w:rsidRDefault="00DD7433" w:rsidP="008879C0">
      <w:pPr>
        <w:pStyle w:val="ListParagraph"/>
        <w:numPr>
          <w:ilvl w:val="0"/>
          <w:numId w:val="41"/>
        </w:numPr>
        <w:spacing w:before="60" w:after="0"/>
      </w:pPr>
      <w:r w:rsidRPr="0043164A">
        <w:t>keep working on?</w:t>
      </w:r>
    </w:p>
    <w:p w14:paraId="616F5424" w14:textId="77777777" w:rsidR="00DD7433" w:rsidRPr="0043164A" w:rsidRDefault="00DD7433" w:rsidP="008879C0">
      <w:pPr>
        <w:pStyle w:val="ListParagraph"/>
        <w:numPr>
          <w:ilvl w:val="0"/>
          <w:numId w:val="41"/>
        </w:numPr>
        <w:spacing w:before="60" w:after="0"/>
      </w:pPr>
      <w:r w:rsidRPr="0043164A">
        <w:t>change?</w:t>
      </w:r>
    </w:p>
    <w:p w14:paraId="06FBD188" w14:textId="77777777" w:rsidR="00DD7433" w:rsidRPr="0043164A" w:rsidRDefault="00DD7433" w:rsidP="008879C0">
      <w:pPr>
        <w:spacing w:before="60" w:after="0"/>
      </w:pPr>
      <w:r w:rsidRPr="0043164A">
        <w:t>Will you need support from the NDIS in the future?</w:t>
      </w:r>
    </w:p>
    <w:p w14:paraId="05A209D4" w14:textId="77777777" w:rsidR="00DD7433" w:rsidRPr="0043164A" w:rsidRDefault="00DD7433" w:rsidP="008879C0">
      <w:pPr>
        <w:spacing w:before="60" w:after="0"/>
      </w:pPr>
      <w:r w:rsidRPr="0043164A">
        <w:t xml:space="preserve">Do you want to change how </w:t>
      </w:r>
      <w:proofErr w:type="gramStart"/>
      <w:r w:rsidRPr="0043164A">
        <w:t>some</w:t>
      </w:r>
      <w:proofErr w:type="gramEnd"/>
      <w:r w:rsidRPr="0043164A">
        <w:t xml:space="preserve"> or all of your funding is managed?</w:t>
      </w:r>
    </w:p>
    <w:p w14:paraId="345FBF11" w14:textId="7A4E6201" w:rsidR="00DD7433" w:rsidRPr="0043164A" w:rsidRDefault="00DD7433" w:rsidP="008879C0">
      <w:pPr>
        <w:spacing w:before="60" w:after="0"/>
      </w:pPr>
      <w:r w:rsidRPr="0043164A">
        <w:t>Do you need more support to do more things on your own?</w:t>
      </w:r>
    </w:p>
    <w:p w14:paraId="6DABA8A4" w14:textId="3C0BF4B7" w:rsidR="0043164A" w:rsidRDefault="00DD7433" w:rsidP="008879C0">
      <w:pPr>
        <w:spacing w:before="60" w:after="0"/>
      </w:pPr>
      <w:r w:rsidRPr="0043164A">
        <w:t>Do the supports you get at home meet your needs?</w:t>
      </w:r>
      <w:r w:rsidR="0043164A">
        <w:br w:type="page"/>
      </w:r>
    </w:p>
    <w:p w14:paraId="06AF0A83" w14:textId="77777777" w:rsidR="00DD7433" w:rsidRPr="0043164A" w:rsidRDefault="00DD7433" w:rsidP="0043164A">
      <w:r w:rsidRPr="0043164A">
        <w:lastRenderedPageBreak/>
        <w:t xml:space="preserve">Do you have assistive technology </w:t>
      </w:r>
      <w:proofErr w:type="gramStart"/>
      <w:r w:rsidRPr="0043164A">
        <w:t>that:</w:t>
      </w:r>
      <w:proofErr w:type="gramEnd"/>
    </w:p>
    <w:p w14:paraId="0432F353" w14:textId="77777777" w:rsidR="00DD7433" w:rsidRPr="0043164A" w:rsidRDefault="00DD7433" w:rsidP="0043164A">
      <w:pPr>
        <w:pStyle w:val="ListParagraph"/>
        <w:numPr>
          <w:ilvl w:val="0"/>
          <w:numId w:val="42"/>
        </w:numPr>
      </w:pPr>
      <w:r w:rsidRPr="0043164A">
        <w:t>is old?</w:t>
      </w:r>
    </w:p>
    <w:p w14:paraId="31AD5F51" w14:textId="77777777" w:rsidR="00DD7433" w:rsidRPr="0043164A" w:rsidRDefault="00DD7433" w:rsidP="0043164A">
      <w:pPr>
        <w:pStyle w:val="ListParagraph"/>
        <w:numPr>
          <w:ilvl w:val="0"/>
          <w:numId w:val="42"/>
        </w:numPr>
      </w:pPr>
      <w:r w:rsidRPr="0043164A">
        <w:t xml:space="preserve">needs to be </w:t>
      </w:r>
      <w:proofErr w:type="gramStart"/>
      <w:r w:rsidRPr="0043164A">
        <w:t>replaced?</w:t>
      </w:r>
      <w:proofErr w:type="gramEnd"/>
    </w:p>
    <w:p w14:paraId="632E67B0" w14:textId="77777777" w:rsidR="00DD7433" w:rsidRPr="0043164A" w:rsidRDefault="00DD7433" w:rsidP="0043164A">
      <w:pPr>
        <w:pStyle w:val="ListParagraph"/>
        <w:numPr>
          <w:ilvl w:val="0"/>
          <w:numId w:val="42"/>
        </w:numPr>
      </w:pPr>
      <w:r w:rsidRPr="0043164A">
        <w:t xml:space="preserve">you </w:t>
      </w:r>
      <w:proofErr w:type="gramStart"/>
      <w:r w:rsidRPr="0043164A">
        <w:t>don’t</w:t>
      </w:r>
      <w:proofErr w:type="gramEnd"/>
      <w:r w:rsidRPr="0043164A">
        <w:t xml:space="preserve"> need anymore?</w:t>
      </w:r>
    </w:p>
    <w:p w14:paraId="35507AFC" w14:textId="7701D5BF" w:rsidR="004C4ACC" w:rsidRPr="0043164A" w:rsidRDefault="00077092" w:rsidP="0043164A">
      <w:pPr>
        <w:pStyle w:val="Heading3"/>
      </w:pPr>
      <w:r w:rsidRPr="0043164A">
        <w:t xml:space="preserve">What can you talk about </w:t>
      </w:r>
      <w:r w:rsidR="00BC04F6" w:rsidRPr="0043164A">
        <w:t>when we reassess your plan</w:t>
      </w:r>
      <w:r w:rsidRPr="0043164A">
        <w:t>?</w:t>
      </w:r>
    </w:p>
    <w:p w14:paraId="54FB763E" w14:textId="77777777" w:rsidR="00DD7433" w:rsidRPr="0043164A" w:rsidRDefault="00DD7433" w:rsidP="0043164A">
      <w:r w:rsidRPr="0043164A">
        <w:t>We wrote some questions for you to think about.</w:t>
      </w:r>
    </w:p>
    <w:p w14:paraId="4DF419BD" w14:textId="77777777" w:rsidR="00DD7433" w:rsidRPr="0043164A" w:rsidRDefault="00DD7433" w:rsidP="0043164A">
      <w:r w:rsidRPr="0043164A">
        <w:t>The answers can help you when we reassess your plan.</w:t>
      </w:r>
    </w:p>
    <w:p w14:paraId="288C531C" w14:textId="77777777" w:rsidR="00DD7433" w:rsidRPr="0043164A" w:rsidRDefault="00DD7433" w:rsidP="0043164A">
      <w:r w:rsidRPr="0043164A">
        <w:t>There are boxes where you can share your answers.</w:t>
      </w:r>
    </w:p>
    <w:p w14:paraId="435D1DDF" w14:textId="407D34FA" w:rsidR="00FF5712" w:rsidRPr="0043164A" w:rsidRDefault="001E3510" w:rsidP="0043164A">
      <w:pPr>
        <w:pStyle w:val="Heading4"/>
      </w:pPr>
      <w:r w:rsidRPr="0043164A">
        <w:t>Questions to think about</w:t>
      </w:r>
    </w:p>
    <w:p w14:paraId="39EDDB74" w14:textId="77777777" w:rsidR="00DD7433" w:rsidRPr="0043164A" w:rsidRDefault="00DD7433" w:rsidP="0043164A">
      <w:r w:rsidRPr="0043164A">
        <w:t>What worked well in your plan?</w:t>
      </w:r>
    </w:p>
    <w:p w14:paraId="7508B7DF" w14:textId="77777777" w:rsidR="00DD7433" w:rsidRPr="0043164A" w:rsidRDefault="00DD7433" w:rsidP="0043164A">
      <w:r w:rsidRPr="0043164A">
        <w:t>This includes any goals you worked towards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FF5712" w:rsidRPr="0043164A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43164A" w:rsidRDefault="00FF5712" w:rsidP="0043164A"/>
        </w:tc>
      </w:tr>
    </w:tbl>
    <w:p w14:paraId="42376EBB" w14:textId="77777777" w:rsidR="00DD7433" w:rsidRPr="0043164A" w:rsidRDefault="00DD7433" w:rsidP="008879C0">
      <w:pPr>
        <w:spacing w:before="240"/>
      </w:pPr>
      <w:r w:rsidRPr="0043164A">
        <w:t xml:space="preserve">What </w:t>
      </w:r>
      <w:proofErr w:type="gramStart"/>
      <w:r w:rsidRPr="0043164A">
        <w:t>didn’t</w:t>
      </w:r>
      <w:proofErr w:type="gramEnd"/>
      <w:r w:rsidRPr="0043164A">
        <w:t xml:space="preserve"> work well in your plan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FF5712" w:rsidRPr="0043164A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43164A" w:rsidRDefault="00FF5712" w:rsidP="0043164A"/>
        </w:tc>
      </w:tr>
    </w:tbl>
    <w:p w14:paraId="6B52B2E0" w14:textId="77777777" w:rsidR="0043164A" w:rsidRDefault="0043164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</w:pPr>
      <w:r>
        <w:br w:type="page"/>
      </w:r>
    </w:p>
    <w:p w14:paraId="731CBFBC" w14:textId="4C1C0E05" w:rsidR="00DD7433" w:rsidRPr="0043164A" w:rsidRDefault="00DD7433" w:rsidP="0043164A">
      <w:r w:rsidRPr="0043164A">
        <w:lastRenderedPageBreak/>
        <w:t>What questions do you have about how your plan is managed?</w:t>
      </w:r>
    </w:p>
    <w:p w14:paraId="30F47CFE" w14:textId="77777777" w:rsidR="00DD7433" w:rsidRPr="0043164A" w:rsidRDefault="00DD7433" w:rsidP="0043164A">
      <w:r w:rsidRPr="0043164A">
        <w:t>Would you like to change how you manage your funding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FF5712" w:rsidRPr="0043164A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43164A" w:rsidRDefault="00FF5712" w:rsidP="0043164A"/>
        </w:tc>
      </w:tr>
    </w:tbl>
    <w:p w14:paraId="4C5120F9" w14:textId="77777777" w:rsidR="00DD7433" w:rsidRPr="0043164A" w:rsidRDefault="00DD7433" w:rsidP="009D6D28">
      <w:pPr>
        <w:spacing w:before="240"/>
      </w:pPr>
      <w:r w:rsidRPr="0043164A">
        <w:t>Do you have any new goals for your next plan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FF5712" w:rsidRPr="0043164A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43164A" w:rsidRDefault="00FF5712" w:rsidP="0043164A"/>
        </w:tc>
      </w:tr>
    </w:tbl>
    <w:p w14:paraId="60BADEC5" w14:textId="5EA52C24" w:rsidR="00DD7433" w:rsidRPr="0043164A" w:rsidRDefault="00DD7433" w:rsidP="009D6D28">
      <w:pPr>
        <w:spacing w:before="240"/>
      </w:pPr>
      <w:r w:rsidRPr="0043164A">
        <w:t>Your notes and other questions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FF5712" w:rsidRPr="0043164A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43164A" w:rsidRDefault="00FF5712" w:rsidP="0043164A"/>
        </w:tc>
      </w:tr>
    </w:tbl>
    <w:p w14:paraId="7B031399" w14:textId="280E7761" w:rsidR="00CC7F71" w:rsidRPr="0043164A" w:rsidRDefault="009B07C3" w:rsidP="0043164A">
      <w:pPr>
        <w:rPr>
          <w:lang w:val="en-US"/>
        </w:rPr>
      </w:pPr>
      <w:r w:rsidRPr="0043164A">
        <w:rPr>
          <w:lang w:val="en-US"/>
        </w:rPr>
        <w:br w:type="page"/>
      </w:r>
    </w:p>
    <w:p w14:paraId="7D59A598" w14:textId="77777777" w:rsidR="0098649D" w:rsidRPr="0043164A" w:rsidRDefault="0098649D" w:rsidP="0043164A">
      <w:pPr>
        <w:pStyle w:val="Heading4"/>
      </w:pPr>
      <w:r w:rsidRPr="0043164A">
        <w:lastRenderedPageBreak/>
        <w:t xml:space="preserve">What happens next? </w:t>
      </w:r>
    </w:p>
    <w:p w14:paraId="7332A889" w14:textId="77777777" w:rsidR="0098649D" w:rsidRPr="0043164A" w:rsidRDefault="0098649D" w:rsidP="0043164A">
      <w:r w:rsidRPr="0043164A">
        <w:t>You can use your plan and funding to work towards your goals.</w:t>
      </w:r>
    </w:p>
    <w:p w14:paraId="79787465" w14:textId="77777777" w:rsidR="0098649D" w:rsidRPr="0043164A" w:rsidRDefault="0098649D" w:rsidP="0043164A">
      <w:r w:rsidRPr="0043164A">
        <w:t xml:space="preserve">You can log into the </w:t>
      </w:r>
      <w:proofErr w:type="spellStart"/>
      <w:r w:rsidRPr="0043164A">
        <w:t>myplace</w:t>
      </w:r>
      <w:proofErr w:type="spellEnd"/>
      <w:r w:rsidRPr="0043164A">
        <w:t xml:space="preserve"> portal or NDIS app to view your plan.</w:t>
      </w:r>
    </w:p>
    <w:p w14:paraId="1D1644CC" w14:textId="77777777" w:rsidR="0098649D" w:rsidRPr="0043164A" w:rsidRDefault="0098649D" w:rsidP="0043164A">
      <w:pPr>
        <w:rPr>
          <w:lang w:val="en-GB"/>
        </w:rPr>
      </w:pPr>
      <w:r w:rsidRPr="0043164A">
        <w:t xml:space="preserve">Your </w:t>
      </w:r>
      <w:r w:rsidRPr="0043164A">
        <w:rPr>
          <w:lang w:val="en-GB"/>
        </w:rPr>
        <w:t>local area coordinator</w:t>
      </w:r>
      <w:r w:rsidRPr="0043164A">
        <w:rPr>
          <w:spacing w:val="-7"/>
          <w:lang w:val="en-GB"/>
        </w:rPr>
        <w:t xml:space="preserve">, </w:t>
      </w:r>
      <w:r w:rsidRPr="0043164A">
        <w:rPr>
          <w:spacing w:val="-3"/>
          <w:lang w:val="en-GB"/>
        </w:rPr>
        <w:t>or</w:t>
      </w:r>
      <w:r w:rsidRPr="0043164A">
        <w:rPr>
          <w:spacing w:val="-8"/>
          <w:lang w:val="en-GB"/>
        </w:rPr>
        <w:t xml:space="preserve"> </w:t>
      </w:r>
      <w:r w:rsidRPr="0043164A">
        <w:rPr>
          <w:lang w:val="en-GB"/>
        </w:rPr>
        <w:t>early childhood partner or NDIA planner will help you make sure your plan works well for you.</w:t>
      </w:r>
    </w:p>
    <w:p w14:paraId="68949B16" w14:textId="7ABDEB90" w:rsidR="00CC7F71" w:rsidRPr="0043164A" w:rsidRDefault="0098649D" w:rsidP="0043164A">
      <w:pPr>
        <w:rPr>
          <w:color w:val="6B2976"/>
          <w:sz w:val="40"/>
          <w:szCs w:val="26"/>
          <w:lang w:val="x-none" w:eastAsia="x-none"/>
        </w:rPr>
      </w:pPr>
      <w:r w:rsidRPr="0043164A">
        <w:rPr>
          <w:lang w:val="en-GB"/>
        </w:rPr>
        <w:t xml:space="preserve">We will contact you when we need to </w:t>
      </w:r>
      <w:r w:rsidRPr="0043164A">
        <w:t xml:space="preserve">reassess </w:t>
      </w:r>
      <w:r w:rsidRPr="0043164A">
        <w:rPr>
          <w:lang w:val="en-GB"/>
        </w:rPr>
        <w:t>your plan.</w:t>
      </w:r>
      <w:r w:rsidR="00CC7F71" w:rsidRPr="0043164A">
        <w:br w:type="page"/>
      </w:r>
    </w:p>
    <w:p w14:paraId="47FE1858" w14:textId="4EBA9FE3" w:rsidR="00493D5D" w:rsidRPr="0043164A" w:rsidRDefault="00493D5D" w:rsidP="0043164A">
      <w:pPr>
        <w:pStyle w:val="Heading2"/>
      </w:pPr>
      <w:bookmarkStart w:id="130" w:name="_Toc108010525"/>
      <w:r w:rsidRPr="0043164A">
        <w:lastRenderedPageBreak/>
        <w:t>More information</w:t>
      </w:r>
      <w:bookmarkEnd w:id="123"/>
      <w:bookmarkEnd w:id="124"/>
      <w:bookmarkEnd w:id="130"/>
    </w:p>
    <w:p w14:paraId="28FB6041" w14:textId="363D3AB3" w:rsidR="00DD7433" w:rsidRPr="0043164A" w:rsidRDefault="00DD7433" w:rsidP="0043164A">
      <w:pPr>
        <w:rPr>
          <w:rStyle w:val="Hyperlink"/>
          <w:b w:val="0"/>
          <w:color w:val="auto"/>
        </w:rPr>
      </w:pPr>
      <w:bookmarkStart w:id="131" w:name="_Hlk107297819"/>
      <w:r w:rsidRPr="0043164A">
        <w:t>For more information about this booklet, you can contact us.</w:t>
      </w:r>
    </w:p>
    <w:p w14:paraId="2ADF89A8" w14:textId="16447608" w:rsidR="00DD7433" w:rsidRPr="0043164A" w:rsidRDefault="00DD7433" w:rsidP="0043164A">
      <w:pPr>
        <w:rPr>
          <w:rStyle w:val="Hyperlink"/>
        </w:rPr>
      </w:pPr>
      <w:r w:rsidRPr="0043164A">
        <w:t>You can visit our website.</w:t>
      </w:r>
      <w:r w:rsidR="0098649D" w:rsidRPr="0043164A">
        <w:br/>
      </w:r>
      <w:hyperlink r:id="rId16" w:history="1">
        <w:r w:rsidRPr="0043164A">
          <w:rPr>
            <w:rStyle w:val="Hyperlink"/>
          </w:rPr>
          <w:t>www.ndis.gov.au</w:t>
        </w:r>
      </w:hyperlink>
    </w:p>
    <w:p w14:paraId="04C3A49C" w14:textId="545141CF" w:rsidR="00DD7433" w:rsidRPr="0043164A" w:rsidRDefault="00DD7433" w:rsidP="0043164A">
      <w:pPr>
        <w:rPr>
          <w:rStyle w:val="Hyperlink"/>
          <w:b w:val="0"/>
          <w:color w:val="auto"/>
        </w:rPr>
      </w:pPr>
      <w:r w:rsidRPr="0043164A">
        <w:t>You can call us.</w:t>
      </w:r>
      <w:r w:rsidR="0098649D" w:rsidRPr="0043164A">
        <w:br/>
      </w:r>
      <w:r w:rsidRPr="0043164A">
        <w:rPr>
          <w:rStyle w:val="Hyperlink"/>
        </w:rPr>
        <w:t>1800 800 110</w:t>
      </w:r>
    </w:p>
    <w:p w14:paraId="5E22D0F7" w14:textId="2C5D2341" w:rsidR="00DD7433" w:rsidRPr="0043164A" w:rsidRDefault="00DD7433" w:rsidP="0043164A">
      <w:pPr>
        <w:rPr>
          <w:rStyle w:val="Hyperlink"/>
        </w:rPr>
      </w:pPr>
      <w:r w:rsidRPr="0043164A">
        <w:t>You can follow us on Facebook.</w:t>
      </w:r>
      <w:r w:rsidR="0098649D" w:rsidRPr="0043164A">
        <w:br/>
      </w:r>
      <w:hyperlink r:id="rId17" w:history="1">
        <w:r w:rsidRPr="0043164A">
          <w:rPr>
            <w:rStyle w:val="Hyperlink"/>
          </w:rPr>
          <w:t>www.facebook.com/NDISAus</w:t>
        </w:r>
      </w:hyperlink>
    </w:p>
    <w:p w14:paraId="2FC26DE9" w14:textId="014D0E79" w:rsidR="00DD7433" w:rsidRPr="0043164A" w:rsidRDefault="00DD7433" w:rsidP="0043164A">
      <w:pPr>
        <w:rPr>
          <w:rStyle w:val="Hyperlink"/>
        </w:rPr>
      </w:pPr>
      <w:r w:rsidRPr="0043164A">
        <w:t xml:space="preserve">You can follow us on Twitter. </w:t>
      </w:r>
      <w:r w:rsidR="0098649D" w:rsidRPr="0043164A">
        <w:br/>
      </w:r>
      <w:r w:rsidRPr="0043164A">
        <w:rPr>
          <w:rStyle w:val="Hyperlink"/>
        </w:rPr>
        <w:t>@NDIS</w:t>
      </w:r>
    </w:p>
    <w:bookmarkEnd w:id="131"/>
    <w:p w14:paraId="15959F9E" w14:textId="64F91734" w:rsidR="00CD310C" w:rsidRPr="0043164A" w:rsidRDefault="00CD310C" w:rsidP="0043164A">
      <w:pPr>
        <w:pStyle w:val="Heading3"/>
      </w:pPr>
      <w:r w:rsidRPr="0043164A">
        <w:t>Support to talk to us</w:t>
      </w:r>
    </w:p>
    <w:p w14:paraId="4B2FE69D" w14:textId="71376BF1" w:rsidR="00DD7433" w:rsidRPr="0043164A" w:rsidRDefault="00DD7433" w:rsidP="0043164A">
      <w:bookmarkStart w:id="132" w:name="_Hlk107297799"/>
      <w:r w:rsidRPr="0043164A">
        <w:t>You can talk to us online using our webchat feature at the top of our</w:t>
      </w:r>
      <w:r w:rsidR="0098649D" w:rsidRPr="0043164A">
        <w:t> </w:t>
      </w:r>
      <w:r w:rsidRPr="0043164A">
        <w:t xml:space="preserve">website. </w:t>
      </w:r>
      <w:r w:rsidR="0098649D" w:rsidRPr="0043164A">
        <w:br/>
      </w:r>
      <w:hyperlink r:id="rId18" w:history="1">
        <w:r w:rsidRPr="0043164A">
          <w:rPr>
            <w:rStyle w:val="Hyperlink"/>
          </w:rPr>
          <w:t>www.ndis.gov.au</w:t>
        </w:r>
      </w:hyperlink>
      <w:r w:rsidRPr="0043164A">
        <w:t xml:space="preserve"> </w:t>
      </w:r>
    </w:p>
    <w:p w14:paraId="605ED2E5" w14:textId="66F16AF7" w:rsidR="00DD7433" w:rsidRPr="0043164A" w:rsidRDefault="00DD7433" w:rsidP="0043164A">
      <w:r w:rsidRPr="0043164A">
        <w:t>If you speak a language other than English, you can call the Translating and Interpreting Service (TIS).</w:t>
      </w:r>
      <w:r w:rsidR="0098649D" w:rsidRPr="0043164A">
        <w:br/>
      </w:r>
      <w:r w:rsidRPr="0043164A">
        <w:rPr>
          <w:rStyle w:val="Hyperlink"/>
        </w:rPr>
        <w:t>131 450</w:t>
      </w:r>
    </w:p>
    <w:p w14:paraId="30CD807F" w14:textId="29F15C3D" w:rsidR="00DD7433" w:rsidRPr="0043164A" w:rsidRDefault="00DD7433" w:rsidP="0043164A">
      <w:r w:rsidRPr="0043164A">
        <w:t>If you have a speech or hearing impairment, you can call:</w:t>
      </w:r>
    </w:p>
    <w:p w14:paraId="3799A16D" w14:textId="0BB9093A" w:rsidR="00DD7433" w:rsidRPr="0043164A" w:rsidRDefault="00DD7433" w:rsidP="0043164A">
      <w:pPr>
        <w:pStyle w:val="ListParagraph"/>
        <w:numPr>
          <w:ilvl w:val="0"/>
          <w:numId w:val="55"/>
        </w:numPr>
        <w:rPr>
          <w:rStyle w:val="Hyperlink"/>
        </w:rPr>
      </w:pPr>
      <w:r w:rsidRPr="0043164A">
        <w:t>TTY</w:t>
      </w:r>
      <w:r w:rsidR="0098649D" w:rsidRPr="0043164A">
        <w:br/>
      </w:r>
      <w:r w:rsidRPr="0043164A">
        <w:rPr>
          <w:rStyle w:val="Hyperlink"/>
        </w:rPr>
        <w:t>1800 555 677</w:t>
      </w:r>
    </w:p>
    <w:p w14:paraId="7D47C9AF" w14:textId="25DFEF35" w:rsidR="00DD7433" w:rsidRPr="0043164A" w:rsidRDefault="00DD7433" w:rsidP="0043164A">
      <w:pPr>
        <w:pStyle w:val="ListParagraph"/>
        <w:numPr>
          <w:ilvl w:val="0"/>
          <w:numId w:val="55"/>
        </w:numPr>
        <w:rPr>
          <w:rStyle w:val="Hyperlink"/>
        </w:rPr>
      </w:pPr>
      <w:r w:rsidRPr="0043164A">
        <w:t xml:space="preserve">Speak and </w:t>
      </w:r>
      <w:proofErr w:type="gramStart"/>
      <w:r w:rsidRPr="0043164A">
        <w:t>Listen</w:t>
      </w:r>
      <w:proofErr w:type="gramEnd"/>
      <w:r w:rsidR="0098649D" w:rsidRPr="0043164A">
        <w:br/>
      </w:r>
      <w:r w:rsidRPr="0043164A">
        <w:rPr>
          <w:rStyle w:val="Hyperlink"/>
        </w:rPr>
        <w:t>1800 555 727</w:t>
      </w:r>
    </w:p>
    <w:p w14:paraId="6A49782A" w14:textId="2A918C2E" w:rsidR="0043164A" w:rsidRDefault="00DD7433" w:rsidP="0043164A">
      <w:pPr>
        <w:pStyle w:val="ListParagraph"/>
        <w:numPr>
          <w:ilvl w:val="0"/>
          <w:numId w:val="55"/>
        </w:numPr>
        <w:rPr>
          <w:rStyle w:val="Hyperlink"/>
        </w:rPr>
      </w:pPr>
      <w:r w:rsidRPr="0043164A">
        <w:t>National Relay Service</w:t>
      </w:r>
      <w:r w:rsidR="0098649D" w:rsidRPr="0043164A">
        <w:br/>
      </w:r>
      <w:r w:rsidRPr="0043164A">
        <w:rPr>
          <w:rStyle w:val="Hyperlink"/>
        </w:rPr>
        <w:t>133 677</w:t>
      </w:r>
      <w:r w:rsidR="0098649D" w:rsidRPr="0043164A">
        <w:rPr>
          <w:rStyle w:val="Hyperlink"/>
        </w:rPr>
        <w:br/>
      </w:r>
      <w:hyperlink r:id="rId19" w:history="1">
        <w:r w:rsidRPr="0043164A">
          <w:rPr>
            <w:rStyle w:val="Hyperlink"/>
          </w:rPr>
          <w:t>www.relayservice.gov.au</w:t>
        </w:r>
      </w:hyperlink>
      <w:r w:rsidRPr="0043164A">
        <w:rPr>
          <w:rStyle w:val="Hyperlink"/>
        </w:rPr>
        <w:t xml:space="preserve"> </w:t>
      </w:r>
    </w:p>
    <w:p w14:paraId="2CBB99E1" w14:textId="77777777" w:rsidR="0043164A" w:rsidRDefault="0043164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eastAsiaTheme="minorHAnsi"/>
        </w:rPr>
      </w:pPr>
      <w:r>
        <w:rPr>
          <w:rStyle w:val="Hyperlink"/>
        </w:rPr>
        <w:br w:type="page"/>
      </w:r>
    </w:p>
    <w:p w14:paraId="5368D145" w14:textId="18441038" w:rsidR="008928D5" w:rsidRPr="0043164A" w:rsidRDefault="008928D5" w:rsidP="0043164A">
      <w:pPr>
        <w:pStyle w:val="Heading2"/>
      </w:pPr>
      <w:bookmarkStart w:id="133" w:name="_Toc108010526"/>
      <w:bookmarkEnd w:id="132"/>
      <w:r w:rsidRPr="0043164A">
        <w:lastRenderedPageBreak/>
        <w:t>Word list</w:t>
      </w:r>
      <w:bookmarkEnd w:id="133"/>
    </w:p>
    <w:p w14:paraId="2F8621F4" w14:textId="2DA21E6C" w:rsidR="0028156F" w:rsidRPr="0043164A" w:rsidRDefault="0028156F" w:rsidP="0043164A">
      <w:pPr>
        <w:rPr>
          <w:lang w:eastAsia="x-none"/>
        </w:rPr>
      </w:pPr>
      <w:r w:rsidRPr="0043164A">
        <w:t xml:space="preserve">This list explains what the </w:t>
      </w:r>
      <w:r w:rsidRPr="0043164A">
        <w:rPr>
          <w:rStyle w:val="Strong"/>
          <w:rFonts w:ascii="Arial" w:hAnsi="Arial"/>
        </w:rPr>
        <w:t>bold</w:t>
      </w:r>
      <w:r w:rsidRPr="0043164A">
        <w:t xml:space="preserve"> words in this document mean.</w:t>
      </w:r>
    </w:p>
    <w:p w14:paraId="375A31B7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Administrative Appeals Tribunal (AAT)</w:t>
      </w:r>
    </w:p>
    <w:p w14:paraId="1A320AA1" w14:textId="77777777" w:rsidR="00DD7433" w:rsidRPr="0043164A" w:rsidRDefault="00DD7433" w:rsidP="0043164A">
      <w:r w:rsidRPr="0043164A">
        <w:t>The AAT reviews government decisions.</w:t>
      </w:r>
    </w:p>
    <w:p w14:paraId="0CCE9177" w14:textId="77777777" w:rsidR="00DD7433" w:rsidRPr="0043164A" w:rsidRDefault="00DD7433" w:rsidP="0043164A">
      <w:r w:rsidRPr="0043164A">
        <w:rPr>
          <w:rStyle w:val="Strong"/>
          <w:rFonts w:ascii="Arial" w:hAnsi="Arial"/>
        </w:rPr>
        <w:t>Assistive technology</w:t>
      </w:r>
    </w:p>
    <w:p w14:paraId="6BAF46F0" w14:textId="77777777" w:rsidR="00DD7433" w:rsidRPr="0043164A" w:rsidRDefault="00DD7433" w:rsidP="0043164A">
      <w:r w:rsidRPr="0043164A">
        <w:rPr>
          <w:rFonts w:eastAsiaTheme="minorHAnsi"/>
        </w:rPr>
        <w:t>Assistive technology</w:t>
      </w:r>
      <w:r w:rsidRPr="0043164A">
        <w:t xml:space="preserve"> can:</w:t>
      </w:r>
    </w:p>
    <w:p w14:paraId="3E4154AE" w14:textId="77777777" w:rsidR="00DD7433" w:rsidRPr="0043164A" w:rsidRDefault="00DD7433" w:rsidP="0043164A">
      <w:pPr>
        <w:pStyle w:val="ListParagraph"/>
        <w:numPr>
          <w:ilvl w:val="0"/>
          <w:numId w:val="17"/>
        </w:numPr>
      </w:pPr>
      <w:r w:rsidRPr="0043164A">
        <w:t>make it easier to do things</w:t>
      </w:r>
    </w:p>
    <w:p w14:paraId="6B5A7BD6" w14:textId="77777777" w:rsidR="00DD7433" w:rsidRPr="0043164A" w:rsidRDefault="00DD7433" w:rsidP="0043164A">
      <w:pPr>
        <w:pStyle w:val="ListParagraph"/>
        <w:numPr>
          <w:ilvl w:val="0"/>
          <w:numId w:val="17"/>
        </w:numPr>
      </w:pPr>
      <w:r w:rsidRPr="0043164A">
        <w:t>keep you safe.</w:t>
      </w:r>
    </w:p>
    <w:p w14:paraId="094DBEC6" w14:textId="77777777" w:rsidR="00DD7433" w:rsidRPr="0043164A" w:rsidRDefault="00DD7433" w:rsidP="0043164A">
      <w:r w:rsidRPr="0043164A">
        <w:t>Assistive technology might be:</w:t>
      </w:r>
    </w:p>
    <w:p w14:paraId="069C797D" w14:textId="77777777" w:rsidR="00DD7433" w:rsidRPr="0043164A" w:rsidRDefault="00DD7433" w:rsidP="0043164A">
      <w:pPr>
        <w:pStyle w:val="ListParagraph"/>
        <w:numPr>
          <w:ilvl w:val="0"/>
          <w:numId w:val="18"/>
        </w:numPr>
      </w:pPr>
      <w:r w:rsidRPr="0043164A">
        <w:t>an aid or piece of equipment</w:t>
      </w:r>
    </w:p>
    <w:p w14:paraId="3BED75CB" w14:textId="77777777" w:rsidR="00DD7433" w:rsidRPr="0043164A" w:rsidRDefault="00DD7433" w:rsidP="0043164A">
      <w:pPr>
        <w:pStyle w:val="ListParagraph"/>
        <w:numPr>
          <w:ilvl w:val="0"/>
          <w:numId w:val="18"/>
        </w:numPr>
      </w:pPr>
      <w:r w:rsidRPr="0043164A">
        <w:t>a system to use.</w:t>
      </w:r>
    </w:p>
    <w:p w14:paraId="1FCCCE3B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Consent</w:t>
      </w:r>
    </w:p>
    <w:p w14:paraId="0F106CFA" w14:textId="790BB517" w:rsidR="00DD7433" w:rsidRPr="0043164A" w:rsidRDefault="00DD7433" w:rsidP="0043164A">
      <w:r w:rsidRPr="0043164A">
        <w:t xml:space="preserve">When you give your consent, you say </w:t>
      </w:r>
      <w:proofErr w:type="gramStart"/>
      <w:r w:rsidRPr="0043164A">
        <w:t>it’s</w:t>
      </w:r>
      <w:proofErr w:type="gramEnd"/>
      <w:r w:rsidRPr="0043164A">
        <w:t xml:space="preserve"> okay to do something.</w:t>
      </w:r>
    </w:p>
    <w:p w14:paraId="04316780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Funding</w:t>
      </w:r>
    </w:p>
    <w:p w14:paraId="765C4136" w14:textId="77777777" w:rsidR="00DD7433" w:rsidRPr="0043164A" w:rsidRDefault="00DD7433" w:rsidP="0043164A">
      <w:r w:rsidRPr="0043164A">
        <w:t>Funding is money from the government that pays for supports and services.</w:t>
      </w:r>
    </w:p>
    <w:p w14:paraId="4C3E98CC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Internal review</w:t>
      </w:r>
    </w:p>
    <w:p w14:paraId="18789E68" w14:textId="77777777" w:rsidR="00DD7433" w:rsidRPr="0043164A" w:rsidRDefault="00DD7433" w:rsidP="0043164A">
      <w:r w:rsidRPr="0043164A">
        <w:t>In an internal review, we check your plan to see what:</w:t>
      </w:r>
    </w:p>
    <w:p w14:paraId="6661BC84" w14:textId="77777777" w:rsidR="00DD7433" w:rsidRPr="0043164A" w:rsidRDefault="00DD7433" w:rsidP="0043164A">
      <w:pPr>
        <w:pStyle w:val="ListParagraph"/>
        <w:numPr>
          <w:ilvl w:val="0"/>
          <w:numId w:val="14"/>
        </w:numPr>
        <w:rPr>
          <w:b/>
          <w:bCs/>
          <w:color w:val="6B2976"/>
        </w:rPr>
      </w:pPr>
      <w:r w:rsidRPr="0043164A">
        <w:t>works well</w:t>
      </w:r>
    </w:p>
    <w:p w14:paraId="4E8A11C2" w14:textId="23742752" w:rsidR="0098649D" w:rsidRPr="0043164A" w:rsidRDefault="00DD7433" w:rsidP="0043164A">
      <w:pPr>
        <w:pStyle w:val="ListParagraph"/>
        <w:numPr>
          <w:ilvl w:val="0"/>
          <w:numId w:val="14"/>
        </w:numPr>
      </w:pPr>
      <w:r w:rsidRPr="0043164A">
        <w:t>can be better.</w:t>
      </w:r>
    </w:p>
    <w:p w14:paraId="3A153813" w14:textId="77777777" w:rsidR="0098649D" w:rsidRPr="0043164A" w:rsidRDefault="0098649D" w:rsidP="0043164A">
      <w:pPr>
        <w:rPr>
          <w:rFonts w:eastAsiaTheme="minorHAnsi"/>
        </w:rPr>
      </w:pPr>
      <w:r w:rsidRPr="0043164A">
        <w:br w:type="page"/>
      </w:r>
    </w:p>
    <w:p w14:paraId="21D81858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lastRenderedPageBreak/>
        <w:t>Interpreter</w:t>
      </w:r>
    </w:p>
    <w:p w14:paraId="7A2AABC7" w14:textId="77777777" w:rsidR="00DD7433" w:rsidRPr="0043164A" w:rsidRDefault="00DD7433" w:rsidP="0043164A">
      <w:r w:rsidRPr="0043164A">
        <w:t>An interpreter is someone who:</w:t>
      </w:r>
    </w:p>
    <w:p w14:paraId="520CD9E4" w14:textId="77777777" w:rsidR="00DD7433" w:rsidRPr="0043164A" w:rsidRDefault="00DD7433" w:rsidP="0043164A">
      <w:pPr>
        <w:pStyle w:val="ListParagraph"/>
        <w:numPr>
          <w:ilvl w:val="0"/>
          <w:numId w:val="10"/>
        </w:numPr>
      </w:pPr>
      <w:r w:rsidRPr="0043164A">
        <w:t>speaks your language</w:t>
      </w:r>
    </w:p>
    <w:p w14:paraId="520FEF8C" w14:textId="77777777" w:rsidR="00DD7433" w:rsidRPr="0043164A" w:rsidRDefault="00DD7433" w:rsidP="0043164A">
      <w:pPr>
        <w:pStyle w:val="ListParagraph"/>
        <w:numPr>
          <w:ilvl w:val="0"/>
          <w:numId w:val="10"/>
        </w:numPr>
      </w:pPr>
      <w:r w:rsidRPr="0043164A">
        <w:t>helps you understand what someone is saying.</w:t>
      </w:r>
    </w:p>
    <w:p w14:paraId="4865A108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 xml:space="preserve">Invoice </w:t>
      </w:r>
    </w:p>
    <w:p w14:paraId="7DDF7B35" w14:textId="77777777" w:rsidR="00DD7433" w:rsidRPr="0043164A" w:rsidRDefault="00DD7433" w:rsidP="0043164A">
      <w:r w:rsidRPr="0043164A">
        <w:t>An invoice is a document that includes:</w:t>
      </w:r>
    </w:p>
    <w:p w14:paraId="01868F27" w14:textId="77777777" w:rsidR="00DD7433" w:rsidRPr="0043164A" w:rsidRDefault="00DD7433" w:rsidP="0043164A">
      <w:pPr>
        <w:pStyle w:val="ListParagraph"/>
        <w:numPr>
          <w:ilvl w:val="0"/>
          <w:numId w:val="33"/>
        </w:numPr>
      </w:pPr>
      <w:r w:rsidRPr="0043164A">
        <w:t>a list of services that need to be paid for</w:t>
      </w:r>
    </w:p>
    <w:p w14:paraId="222E780D" w14:textId="77777777" w:rsidR="00DD7433" w:rsidRPr="0043164A" w:rsidRDefault="00DD7433" w:rsidP="0043164A">
      <w:pPr>
        <w:pStyle w:val="ListParagraph"/>
        <w:numPr>
          <w:ilvl w:val="0"/>
          <w:numId w:val="33"/>
        </w:numPr>
      </w:pPr>
      <w:r w:rsidRPr="0043164A">
        <w:t>the amount that needs to be paid.</w:t>
      </w:r>
    </w:p>
    <w:p w14:paraId="6BC05CFE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NDIS Quality and Safeguard Commission (NDIS Commission)</w:t>
      </w:r>
    </w:p>
    <w:p w14:paraId="4DBC728C" w14:textId="77777777" w:rsidR="00DD7433" w:rsidRPr="0043164A" w:rsidRDefault="00DD7433" w:rsidP="0043164A">
      <w:r w:rsidRPr="0043164A">
        <w:t>The NDIS Commission makes sure people with disability who take part in the NDIS:</w:t>
      </w:r>
    </w:p>
    <w:p w14:paraId="5183473D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are safe</w:t>
      </w:r>
    </w:p>
    <w:p w14:paraId="3450DBF5" w14:textId="77777777" w:rsidR="00DD7433" w:rsidRPr="0043164A" w:rsidRDefault="00DD7433" w:rsidP="0043164A">
      <w:pPr>
        <w:pStyle w:val="ListParagraph"/>
        <w:numPr>
          <w:ilvl w:val="0"/>
          <w:numId w:val="25"/>
        </w:numPr>
      </w:pPr>
      <w:r w:rsidRPr="0043164A">
        <w:t>get good services.</w:t>
      </w:r>
    </w:p>
    <w:p w14:paraId="1D1315F4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Reassess</w:t>
      </w:r>
    </w:p>
    <w:p w14:paraId="003E0437" w14:textId="77777777" w:rsidR="00DD7433" w:rsidRPr="0043164A" w:rsidRDefault="00DD7433" w:rsidP="0043164A">
      <w:r w:rsidRPr="0043164A">
        <w:t>When we reassess your plan, we check to see what needs to change.</w:t>
      </w:r>
    </w:p>
    <w:p w14:paraId="66346BE6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Registered providers</w:t>
      </w:r>
    </w:p>
    <w:p w14:paraId="041C400F" w14:textId="77777777" w:rsidR="00DD7433" w:rsidRPr="0043164A" w:rsidRDefault="00DD7433" w:rsidP="0043164A">
      <w:r w:rsidRPr="0043164A">
        <w:t>Some service providers are on a list the NDIS Commission looks after.</w:t>
      </w:r>
    </w:p>
    <w:p w14:paraId="4AD237B8" w14:textId="77777777" w:rsidR="00DD7433" w:rsidRPr="0043164A" w:rsidRDefault="00DD7433" w:rsidP="0043164A">
      <w:r w:rsidRPr="0043164A">
        <w:t>We call them registered providers.</w:t>
      </w:r>
    </w:p>
    <w:p w14:paraId="7DB0777D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Service agreement</w:t>
      </w:r>
    </w:p>
    <w:p w14:paraId="75E4FAF5" w14:textId="17FE3FB7" w:rsidR="0098649D" w:rsidRPr="0043164A" w:rsidRDefault="00DD7433" w:rsidP="0043164A">
      <w:r w:rsidRPr="0043164A">
        <w:t>A service agreement is a written plan between you and your service</w:t>
      </w:r>
      <w:r w:rsidR="0098649D" w:rsidRPr="0043164A">
        <w:t> </w:t>
      </w:r>
      <w:r w:rsidRPr="0043164A">
        <w:t>provider.</w:t>
      </w:r>
    </w:p>
    <w:p w14:paraId="0FDF0D13" w14:textId="77777777" w:rsidR="0098649D" w:rsidRPr="0043164A" w:rsidRDefault="0098649D" w:rsidP="0043164A">
      <w:r w:rsidRPr="0043164A">
        <w:br w:type="page"/>
      </w:r>
    </w:p>
    <w:p w14:paraId="6C7C6F47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lastRenderedPageBreak/>
        <w:t>Service booking</w:t>
      </w:r>
    </w:p>
    <w:p w14:paraId="7CC5F4BE" w14:textId="77777777" w:rsidR="00DD7433" w:rsidRPr="0043164A" w:rsidRDefault="00DD7433" w:rsidP="0043164A">
      <w:r w:rsidRPr="0043164A">
        <w:t>A service booking includes:</w:t>
      </w:r>
    </w:p>
    <w:p w14:paraId="514B2A43" w14:textId="77777777" w:rsidR="00DD7433" w:rsidRPr="0043164A" w:rsidRDefault="00DD7433" w:rsidP="0043164A">
      <w:pPr>
        <w:pStyle w:val="ListParagraph"/>
        <w:numPr>
          <w:ilvl w:val="0"/>
          <w:numId w:val="46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43164A">
        <w:t>the type of support you are getting</w:t>
      </w:r>
    </w:p>
    <w:p w14:paraId="4BA13550" w14:textId="77777777" w:rsidR="00DD7433" w:rsidRPr="0043164A" w:rsidRDefault="00DD7433" w:rsidP="0043164A">
      <w:pPr>
        <w:pStyle w:val="ListParagraph"/>
        <w:numPr>
          <w:ilvl w:val="0"/>
          <w:numId w:val="46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43164A">
        <w:t>how long the booking is for</w:t>
      </w:r>
    </w:p>
    <w:p w14:paraId="02872A43" w14:textId="77777777" w:rsidR="00DD7433" w:rsidRPr="0043164A" w:rsidRDefault="00DD7433" w:rsidP="0043164A">
      <w:pPr>
        <w:pStyle w:val="ListParagraph"/>
        <w:numPr>
          <w:ilvl w:val="0"/>
          <w:numId w:val="53"/>
        </w:numPr>
        <w:rPr>
          <w:rStyle w:val="Strong"/>
          <w:rFonts w:ascii="Arial" w:hAnsi="Arial" w:cs="Arial"/>
        </w:rPr>
      </w:pPr>
      <w:r w:rsidRPr="0043164A">
        <w:t>how much the service will cost.</w:t>
      </w:r>
    </w:p>
    <w:p w14:paraId="166D0AE8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Service provider</w:t>
      </w:r>
    </w:p>
    <w:p w14:paraId="70483375" w14:textId="1BD3DB86" w:rsidR="00DD7433" w:rsidRPr="0043164A" w:rsidRDefault="00DD7433" w:rsidP="0043164A">
      <w:r w:rsidRPr="0043164A">
        <w:t>A service provider supports other people by delivering a service.</w:t>
      </w:r>
    </w:p>
    <w:p w14:paraId="1CEB03CC" w14:textId="77777777" w:rsidR="00DD7433" w:rsidRPr="0043164A" w:rsidRDefault="00DD7433" w:rsidP="0043164A">
      <w:pPr>
        <w:rPr>
          <w:rStyle w:val="Strong"/>
          <w:rFonts w:ascii="Arial" w:hAnsi="Arial"/>
        </w:rPr>
      </w:pPr>
      <w:r w:rsidRPr="0043164A">
        <w:rPr>
          <w:rStyle w:val="Strong"/>
          <w:rFonts w:ascii="Arial" w:hAnsi="Arial"/>
        </w:rPr>
        <w:t>Support budget</w:t>
      </w:r>
    </w:p>
    <w:p w14:paraId="7EFD58FC" w14:textId="77777777" w:rsidR="00DD7433" w:rsidRPr="0043164A" w:rsidRDefault="00DD7433" w:rsidP="0043164A">
      <w:r w:rsidRPr="0043164A">
        <w:t xml:space="preserve">We will split up </w:t>
      </w:r>
      <w:proofErr w:type="gramStart"/>
      <w:r w:rsidRPr="0043164A">
        <w:t>your</w:t>
      </w:r>
      <w:proofErr w:type="gramEnd"/>
      <w:r w:rsidRPr="0043164A">
        <w:t xml:space="preserve"> funding to pay for different types of supports.</w:t>
      </w:r>
    </w:p>
    <w:p w14:paraId="584BBE5F" w14:textId="2F68C345" w:rsidR="00DD7433" w:rsidRPr="0043164A" w:rsidRDefault="00DD7433" w:rsidP="0043164A">
      <w:r w:rsidRPr="0043164A">
        <w:t>We call this your support budget.</w:t>
      </w:r>
    </w:p>
    <w:p w14:paraId="6CD3220B" w14:textId="520A4F79" w:rsidR="00DD7433" w:rsidRPr="0043164A" w:rsidRDefault="00DD7433" w:rsidP="008879C0">
      <w:pPr>
        <w:spacing w:before="6720"/>
        <w:rPr>
          <w:sz w:val="24"/>
          <w:szCs w:val="24"/>
        </w:rPr>
      </w:pPr>
      <w:r w:rsidRPr="0043164A">
        <w:rPr>
          <w:sz w:val="24"/>
          <w:szCs w:val="24"/>
        </w:rPr>
        <w:t xml:space="preserve">The Information Access Group created this Easy Read </w:t>
      </w:r>
      <w:r w:rsidR="00E81B32">
        <w:rPr>
          <w:sz w:val="24"/>
          <w:szCs w:val="24"/>
        </w:rPr>
        <w:t xml:space="preserve">text-only </w:t>
      </w:r>
      <w:r w:rsidRPr="0043164A">
        <w:rPr>
          <w:sz w:val="24"/>
          <w:szCs w:val="24"/>
        </w:rPr>
        <w:t xml:space="preserve">document. For any enquiries about the </w:t>
      </w:r>
      <w:r w:rsidR="0098649D" w:rsidRPr="0043164A">
        <w:rPr>
          <w:sz w:val="24"/>
          <w:szCs w:val="24"/>
        </w:rPr>
        <w:t>document</w:t>
      </w:r>
      <w:r w:rsidRPr="0043164A">
        <w:rPr>
          <w:sz w:val="24"/>
          <w:szCs w:val="24"/>
        </w:rPr>
        <w:t xml:space="preserve">, please visit </w:t>
      </w:r>
      <w:hyperlink r:id="rId20" w:history="1">
        <w:r w:rsidRPr="0043164A">
          <w:rPr>
            <w:rStyle w:val="Hyperlink"/>
            <w:sz w:val="24"/>
            <w:szCs w:val="24"/>
          </w:rPr>
          <w:t>www.informationaccessgroup.com</w:t>
        </w:r>
      </w:hyperlink>
      <w:r w:rsidRPr="0043164A">
        <w:rPr>
          <w:sz w:val="24"/>
          <w:szCs w:val="24"/>
        </w:rPr>
        <w:t xml:space="preserve">. </w:t>
      </w:r>
      <w:r w:rsidR="00C964C8" w:rsidRPr="0043164A">
        <w:rPr>
          <w:sz w:val="24"/>
          <w:szCs w:val="24"/>
        </w:rPr>
        <w:t>Quote</w:t>
      </w:r>
      <w:r w:rsidR="00C964C8">
        <w:rPr>
          <w:sz w:val="24"/>
          <w:szCs w:val="24"/>
        </w:rPr>
        <w:t> job</w:t>
      </w:r>
      <w:r w:rsidRPr="0043164A">
        <w:rPr>
          <w:sz w:val="24"/>
          <w:szCs w:val="24"/>
        </w:rPr>
        <w:t xml:space="preserve"> number 4849.</w:t>
      </w:r>
    </w:p>
    <w:bookmarkEnd w:id="109"/>
    <w:bookmarkEnd w:id="110"/>
    <w:p w14:paraId="7D074DC3" w14:textId="26F4CFA1" w:rsidR="006A3B43" w:rsidRPr="0043164A" w:rsidRDefault="00DD7433" w:rsidP="00E81B32">
      <w:pPr>
        <w:pStyle w:val="ProductCode"/>
        <w:spacing w:before="480"/>
        <w:rPr>
          <w:rFonts w:ascii="Arial" w:hAnsi="Arial" w:cs="Arial"/>
          <w:b/>
          <w:bCs/>
          <w:color w:val="auto"/>
          <w:szCs w:val="24"/>
        </w:rPr>
      </w:pPr>
      <w:r w:rsidRPr="0043164A">
        <w:rPr>
          <w:rFonts w:ascii="Arial" w:hAnsi="Arial" w:cs="Arial"/>
          <w:color w:val="auto"/>
          <w:szCs w:val="24"/>
        </w:rPr>
        <w:t>DA0313 –</w:t>
      </w:r>
      <w:r w:rsidRPr="0043164A">
        <w:rPr>
          <w:rFonts w:ascii="Arial" w:hAnsi="Arial" w:cs="Arial"/>
          <w:b/>
          <w:bCs/>
          <w:color w:val="auto"/>
          <w:szCs w:val="24"/>
        </w:rPr>
        <w:t xml:space="preserve"> </w:t>
      </w:r>
      <w:sdt>
        <w:sdtPr>
          <w:rPr>
            <w:rFonts w:ascii="Arial" w:hAnsi="Arial" w:cs="Arial"/>
            <w:color w:val="auto"/>
            <w:szCs w:val="24"/>
          </w:rPr>
          <w:alias w:val="Title"/>
          <w:tag w:val=""/>
          <w:id w:val="-922333568"/>
          <w:placeholder>
            <w:docPart w:val="6DDE8A60BADA431CAFAA1DF082CD27A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43164A">
            <w:rPr>
              <w:rFonts w:ascii="Arial" w:hAnsi="Arial" w:cs="Arial"/>
              <w:color w:val="auto"/>
              <w:szCs w:val="24"/>
            </w:rPr>
            <w:t>Booklet 3 – Using your NDIS plan</w:t>
          </w:r>
        </w:sdtContent>
      </w:sdt>
      <w:r w:rsidRPr="0043164A">
        <w:rPr>
          <w:rFonts w:ascii="Arial" w:hAnsi="Arial" w:cs="Arial"/>
          <w:color w:val="auto"/>
          <w:szCs w:val="24"/>
        </w:rPr>
        <w:t xml:space="preserve"> – July 2022</w:t>
      </w:r>
    </w:p>
    <w:sectPr w:rsidR="006A3B43" w:rsidRPr="0043164A" w:rsidSect="00A5239D">
      <w:footerReference w:type="defaul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A282B" w14:textId="77777777" w:rsidR="00F453C2" w:rsidRDefault="00F453C2" w:rsidP="0043164A">
      <w:r>
        <w:separator/>
      </w:r>
    </w:p>
  </w:endnote>
  <w:endnote w:type="continuationSeparator" w:id="0">
    <w:p w14:paraId="748C7208" w14:textId="77777777" w:rsidR="00F453C2" w:rsidRDefault="00F453C2" w:rsidP="0043164A">
      <w:r>
        <w:continuationSeparator/>
      </w:r>
    </w:p>
  </w:endnote>
  <w:endnote w:type="continuationNotice" w:id="1">
    <w:p w14:paraId="48249068" w14:textId="77777777" w:rsidR="00F453C2" w:rsidRDefault="00F453C2" w:rsidP="004316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77777777" w:rsidR="00DD7433" w:rsidRPr="0043164A" w:rsidRDefault="00DD7433" w:rsidP="0043164A">
    <w:pPr>
      <w:pStyle w:val="Footer"/>
      <w:rPr>
        <w:color w:val="6B2976"/>
      </w:rPr>
    </w:pPr>
    <w:r w:rsidRPr="0043164A">
      <w:rPr>
        <w:color w:val="6B2976"/>
      </w:rPr>
      <w:t xml:space="preserve">Page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3</w:t>
    </w:r>
    <w:r w:rsidRPr="0043164A">
      <w:rPr>
        <w:color w:val="6B2976"/>
      </w:rPr>
      <w:fldChar w:fldCharType="end"/>
    </w:r>
    <w:r w:rsidRPr="0043164A">
      <w:rPr>
        <w:color w:val="6B2976"/>
      </w:rPr>
      <w:t xml:space="preserve"> out of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5</w:t>
    </w:r>
    <w:r w:rsidRPr="0043164A">
      <w:rPr>
        <w:noProof/>
        <w:color w:val="6B297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E7208" w14:textId="1601F23E" w:rsidR="00E56DE9" w:rsidRPr="004D7572" w:rsidRDefault="00E56DE9" w:rsidP="004D75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2089B" w14:textId="77777777" w:rsidR="00F453C2" w:rsidRDefault="00F453C2" w:rsidP="0043164A">
      <w:r>
        <w:separator/>
      </w:r>
    </w:p>
  </w:footnote>
  <w:footnote w:type="continuationSeparator" w:id="0">
    <w:p w14:paraId="77551CDF" w14:textId="77777777" w:rsidR="00F453C2" w:rsidRDefault="00F453C2" w:rsidP="0043164A">
      <w:r>
        <w:continuationSeparator/>
      </w:r>
    </w:p>
  </w:footnote>
  <w:footnote w:type="continuationNotice" w:id="1">
    <w:p w14:paraId="4642598B" w14:textId="77777777" w:rsidR="00F453C2" w:rsidRDefault="00F453C2" w:rsidP="0043164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6F7C5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3FB6B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E878F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9B464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3FB6B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8CE81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BC6051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F47CE6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F47CE6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51A8F6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1D2A5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61322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C5C47F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882174">
    <w:abstractNumId w:val="23"/>
  </w:num>
  <w:num w:numId="2" w16cid:durableId="1620799934">
    <w:abstractNumId w:val="38"/>
  </w:num>
  <w:num w:numId="3" w16cid:durableId="1023753161">
    <w:abstractNumId w:val="35"/>
  </w:num>
  <w:num w:numId="4" w16cid:durableId="932592531">
    <w:abstractNumId w:val="33"/>
  </w:num>
  <w:num w:numId="5" w16cid:durableId="565607946">
    <w:abstractNumId w:val="18"/>
  </w:num>
  <w:num w:numId="6" w16cid:durableId="1226263973">
    <w:abstractNumId w:val="54"/>
  </w:num>
  <w:num w:numId="7" w16cid:durableId="178157979">
    <w:abstractNumId w:val="51"/>
  </w:num>
  <w:num w:numId="8" w16cid:durableId="1146699235">
    <w:abstractNumId w:val="60"/>
  </w:num>
  <w:num w:numId="9" w16cid:durableId="1390956873">
    <w:abstractNumId w:val="22"/>
  </w:num>
  <w:num w:numId="10" w16cid:durableId="1224946994">
    <w:abstractNumId w:val="61"/>
  </w:num>
  <w:num w:numId="11" w16cid:durableId="1901550753">
    <w:abstractNumId w:val="50"/>
  </w:num>
  <w:num w:numId="12" w16cid:durableId="368382636">
    <w:abstractNumId w:val="52"/>
  </w:num>
  <w:num w:numId="13" w16cid:durableId="862597664">
    <w:abstractNumId w:val="32"/>
  </w:num>
  <w:num w:numId="14" w16cid:durableId="2145467145">
    <w:abstractNumId w:val="56"/>
  </w:num>
  <w:num w:numId="15" w16cid:durableId="861894817">
    <w:abstractNumId w:val="57"/>
  </w:num>
  <w:num w:numId="16" w16cid:durableId="1987590473">
    <w:abstractNumId w:val="27"/>
  </w:num>
  <w:num w:numId="17" w16cid:durableId="220026373">
    <w:abstractNumId w:val="29"/>
  </w:num>
  <w:num w:numId="18" w16cid:durableId="785851119">
    <w:abstractNumId w:val="48"/>
  </w:num>
  <w:num w:numId="19" w16cid:durableId="1852375534">
    <w:abstractNumId w:val="34"/>
  </w:num>
  <w:num w:numId="20" w16cid:durableId="1233007096">
    <w:abstractNumId w:val="24"/>
  </w:num>
  <w:num w:numId="21" w16cid:durableId="1280335101">
    <w:abstractNumId w:val="16"/>
  </w:num>
  <w:num w:numId="22" w16cid:durableId="486477395">
    <w:abstractNumId w:val="28"/>
  </w:num>
  <w:num w:numId="23" w16cid:durableId="993219077">
    <w:abstractNumId w:val="40"/>
  </w:num>
  <w:num w:numId="24" w16cid:durableId="1538196225">
    <w:abstractNumId w:val="59"/>
  </w:num>
  <w:num w:numId="25" w16cid:durableId="1709135373">
    <w:abstractNumId w:val="63"/>
  </w:num>
  <w:num w:numId="26" w16cid:durableId="919674451">
    <w:abstractNumId w:val="14"/>
  </w:num>
  <w:num w:numId="27" w16cid:durableId="230972206">
    <w:abstractNumId w:val="37"/>
  </w:num>
  <w:num w:numId="28" w16cid:durableId="450980875">
    <w:abstractNumId w:val="19"/>
  </w:num>
  <w:num w:numId="29" w16cid:durableId="1948999457">
    <w:abstractNumId w:val="26"/>
  </w:num>
  <w:num w:numId="30" w16cid:durableId="1787844138">
    <w:abstractNumId w:val="39"/>
  </w:num>
  <w:num w:numId="31" w16cid:durableId="448159659">
    <w:abstractNumId w:val="58"/>
  </w:num>
  <w:num w:numId="32" w16cid:durableId="1011101972">
    <w:abstractNumId w:val="15"/>
  </w:num>
  <w:num w:numId="33" w16cid:durableId="891231822">
    <w:abstractNumId w:val="41"/>
  </w:num>
  <w:num w:numId="34" w16cid:durableId="557404707">
    <w:abstractNumId w:val="46"/>
  </w:num>
  <w:num w:numId="35" w16cid:durableId="1544319798">
    <w:abstractNumId w:val="20"/>
  </w:num>
  <w:num w:numId="36" w16cid:durableId="1508715629">
    <w:abstractNumId w:val="11"/>
  </w:num>
  <w:num w:numId="37" w16cid:durableId="1902059474">
    <w:abstractNumId w:val="10"/>
  </w:num>
  <w:num w:numId="38" w16cid:durableId="983774741">
    <w:abstractNumId w:val="62"/>
  </w:num>
  <w:num w:numId="39" w16cid:durableId="1180117390">
    <w:abstractNumId w:val="43"/>
  </w:num>
  <w:num w:numId="40" w16cid:durableId="1400252555">
    <w:abstractNumId w:val="12"/>
  </w:num>
  <w:num w:numId="41" w16cid:durableId="2103407613">
    <w:abstractNumId w:val="55"/>
  </w:num>
  <w:num w:numId="42" w16cid:durableId="1916283376">
    <w:abstractNumId w:val="13"/>
  </w:num>
  <w:num w:numId="43" w16cid:durableId="2014606334">
    <w:abstractNumId w:val="25"/>
  </w:num>
  <w:num w:numId="44" w16cid:durableId="1576622033">
    <w:abstractNumId w:val="30"/>
  </w:num>
  <w:num w:numId="45" w16cid:durableId="801075072">
    <w:abstractNumId w:val="44"/>
  </w:num>
  <w:num w:numId="46" w16cid:durableId="615411478">
    <w:abstractNumId w:val="53"/>
  </w:num>
  <w:num w:numId="47" w16cid:durableId="1282107979">
    <w:abstractNumId w:val="64"/>
  </w:num>
  <w:num w:numId="48" w16cid:durableId="1567834931">
    <w:abstractNumId w:val="31"/>
  </w:num>
  <w:num w:numId="49" w16cid:durableId="309869889">
    <w:abstractNumId w:val="17"/>
  </w:num>
  <w:num w:numId="50" w16cid:durableId="691155032">
    <w:abstractNumId w:val="49"/>
  </w:num>
  <w:num w:numId="51" w16cid:durableId="2079594058">
    <w:abstractNumId w:val="42"/>
  </w:num>
  <w:num w:numId="52" w16cid:durableId="963123856">
    <w:abstractNumId w:val="36"/>
  </w:num>
  <w:num w:numId="53" w16cid:durableId="1243103024">
    <w:abstractNumId w:val="47"/>
  </w:num>
  <w:num w:numId="54" w16cid:durableId="2145004371">
    <w:abstractNumId w:val="45"/>
  </w:num>
  <w:num w:numId="55" w16cid:durableId="173886826">
    <w:abstractNumId w:val="21"/>
  </w:num>
  <w:num w:numId="56" w16cid:durableId="71435306">
    <w:abstractNumId w:val="9"/>
  </w:num>
  <w:num w:numId="57" w16cid:durableId="952251683">
    <w:abstractNumId w:val="7"/>
  </w:num>
  <w:num w:numId="58" w16cid:durableId="1128426629">
    <w:abstractNumId w:val="6"/>
  </w:num>
  <w:num w:numId="59" w16cid:durableId="1188981488">
    <w:abstractNumId w:val="5"/>
  </w:num>
  <w:num w:numId="60" w16cid:durableId="137917708">
    <w:abstractNumId w:val="4"/>
  </w:num>
  <w:num w:numId="61" w16cid:durableId="1849247240">
    <w:abstractNumId w:val="8"/>
  </w:num>
  <w:num w:numId="62" w16cid:durableId="992298613">
    <w:abstractNumId w:val="3"/>
  </w:num>
  <w:num w:numId="63" w16cid:durableId="1267348763">
    <w:abstractNumId w:val="2"/>
  </w:num>
  <w:num w:numId="64" w16cid:durableId="816728098">
    <w:abstractNumId w:val="1"/>
  </w:num>
  <w:num w:numId="65" w16cid:durableId="1867131852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3BF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AE9"/>
    <w:rsid w:val="00D56E36"/>
    <w:rsid w:val="00D5728E"/>
    <w:rsid w:val="00D572D2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0AA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/participants/working-providers/find-registered-provider/provider-finder" TargetMode="External"/><Relationship Id="rId18" Type="http://schemas.openxmlformats.org/officeDocument/2006/relationships/hyperlink" Target="http://www.ndis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at.gov.au/" TargetMode="External"/><Relationship Id="rId17" Type="http://schemas.openxmlformats.org/officeDocument/2006/relationships/hyperlink" Target="file:///\\TIAGN01\TIAG\IAG\2684%20-%20NDIA%20-%20Easy%20Read%20fact%20sheet\2_Working%20Files\www.facebook.com\NDISAu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ndis.gov.au" TargetMode="External"/><Relationship Id="rId20" Type="http://schemas.openxmlformats.org/officeDocument/2006/relationships/hyperlink" Target="http://www.informationaccessgroup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://www.ndis.gov.au/participants/using-your-plan/changing-your-plan/change-circumstance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relayservice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/providers/working-provider/connecting-participants/service-agreements" TargetMode="External"/><Relationship Id="rId22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2CA80767F34997B1C6EC208C95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E9AF5-A03D-4A91-8021-E16791BC41CC}"/>
      </w:docPartPr>
      <w:docPartBody>
        <w:p w:rsidR="003254BA" w:rsidRDefault="008D1E6E" w:rsidP="008D1E6E">
          <w:pPr>
            <w:pStyle w:val="902CA80767F34997B1C6EC208C95F9D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FBEF7881A0C485F8B5032456E97D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6856A-4AD2-4735-ADC5-2F98D49222BF}"/>
      </w:docPartPr>
      <w:docPartBody>
        <w:p w:rsidR="003254BA" w:rsidRDefault="008D1E6E" w:rsidP="008D1E6E">
          <w:pPr>
            <w:pStyle w:val="5FBEF7881A0C485F8B5032456E97D00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440642B5A36455EA22AC290545A9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3C8EA-464C-4DFB-8869-AE6173D898B2}"/>
      </w:docPartPr>
      <w:docPartBody>
        <w:p w:rsidR="003254BA" w:rsidRDefault="008D1E6E" w:rsidP="008D1E6E">
          <w:pPr>
            <w:pStyle w:val="1440642B5A36455EA22AC290545A973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DDE8A60BADA431CAFAA1DF082CD2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FCD9E-53E2-4EEF-98A0-20D7D442144B}"/>
      </w:docPartPr>
      <w:docPartBody>
        <w:p w:rsidR="003254BA" w:rsidRDefault="008D1E6E" w:rsidP="008D1E6E">
          <w:pPr>
            <w:pStyle w:val="6DDE8A60BADA431CAFAA1DF082CD27A6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558"/>
    <w:rsid w:val="0014666C"/>
    <w:rsid w:val="00166F3F"/>
    <w:rsid w:val="001A7105"/>
    <w:rsid w:val="002E44F0"/>
    <w:rsid w:val="003254BA"/>
    <w:rsid w:val="003B3D9B"/>
    <w:rsid w:val="003E5EFC"/>
    <w:rsid w:val="004C2686"/>
    <w:rsid w:val="005218C3"/>
    <w:rsid w:val="005C4A54"/>
    <w:rsid w:val="00602558"/>
    <w:rsid w:val="00686BC7"/>
    <w:rsid w:val="007235D4"/>
    <w:rsid w:val="00730BD7"/>
    <w:rsid w:val="00752388"/>
    <w:rsid w:val="007A55E7"/>
    <w:rsid w:val="007C06ED"/>
    <w:rsid w:val="008B365D"/>
    <w:rsid w:val="008D1E6E"/>
    <w:rsid w:val="008F70E8"/>
    <w:rsid w:val="00A074AB"/>
    <w:rsid w:val="00A942DA"/>
    <w:rsid w:val="00BD3A73"/>
    <w:rsid w:val="00C07732"/>
    <w:rsid w:val="00C44302"/>
    <w:rsid w:val="00D17674"/>
    <w:rsid w:val="00D5080E"/>
    <w:rsid w:val="00D534FD"/>
    <w:rsid w:val="00D84E34"/>
    <w:rsid w:val="00DB7CF6"/>
    <w:rsid w:val="00E47B32"/>
    <w:rsid w:val="00FD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E6E"/>
    <w:rPr>
      <w:color w:val="808080"/>
    </w:rPr>
  </w:style>
  <w:style w:type="paragraph" w:customStyle="1" w:styleId="902CA80767F34997B1C6EC208C95F9D6">
    <w:name w:val="902CA80767F34997B1C6EC208C95F9D6"/>
    <w:rsid w:val="008D1E6E"/>
    <w:rPr>
      <w:lang w:eastAsia="zh-TW"/>
    </w:rPr>
  </w:style>
  <w:style w:type="paragraph" w:customStyle="1" w:styleId="5FBEF7881A0C485F8B5032456E97D00D">
    <w:name w:val="5FBEF7881A0C485F8B5032456E97D00D"/>
    <w:rsid w:val="008D1E6E"/>
    <w:rPr>
      <w:lang w:eastAsia="zh-TW"/>
    </w:rPr>
  </w:style>
  <w:style w:type="paragraph" w:customStyle="1" w:styleId="1440642B5A36455EA22AC290545A9730">
    <w:name w:val="1440642B5A36455EA22AC290545A9730"/>
    <w:rsid w:val="008D1E6E"/>
    <w:rPr>
      <w:lang w:eastAsia="zh-TW"/>
    </w:rPr>
  </w:style>
  <w:style w:type="paragraph" w:customStyle="1" w:styleId="6DDE8A60BADA431CAFAA1DF082CD27A6">
    <w:name w:val="6DDE8A60BADA431CAFAA1DF082CD27A6"/>
    <w:rsid w:val="008D1E6E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984D53-FA28-44BC-A600-6D20F46FFD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2A16E1-165F-46AA-A0B0-7A5FC5FB7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5BFEA7-5430-4C40-96A3-C979927FBC72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1</Pages>
  <Words>3810</Words>
  <Characters>21723</Characters>
  <Application>Microsoft Office Word</Application>
  <DocSecurity>0</DocSecurity>
  <Lines>1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548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subject/>
  <dc:creator>Lyndall Thomas</dc:creator>
  <cp:keywords/>
  <dc:description/>
  <cp:lastModifiedBy>Tobin, Cassandra</cp:lastModifiedBy>
  <cp:revision>3</cp:revision>
  <cp:lastPrinted>2019-09-17T06:26:00Z</cp:lastPrinted>
  <dcterms:created xsi:type="dcterms:W3CDTF">2022-07-31T23:12:00Z</dcterms:created>
  <dcterms:modified xsi:type="dcterms:W3CDTF">2022-08-11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7-31T23:12:5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31cce86-4b76-4a86-a4b7-0c509a5f6686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